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6FA47D" w14:textId="77777777" w:rsidR="00A11166" w:rsidRPr="00EE3EDC" w:rsidRDefault="00A11166" w:rsidP="00A11166">
      <w:pPr>
        <w:pStyle w:val="NoSpacing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EE3EDC">
        <w:rPr>
          <w:rFonts w:ascii="Times New Roman" w:hAnsi="Times New Roman" w:cs="Times New Roman"/>
          <w:b/>
          <w:sz w:val="24"/>
          <w:szCs w:val="24"/>
        </w:rPr>
        <w:drawing>
          <wp:inline distT="0" distB="0" distL="0" distR="0" wp14:anchorId="25783BE3" wp14:editId="109E4B6F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3589" w14:textId="6D5D346B" w:rsidR="00A11166" w:rsidRPr="00EE3EDC" w:rsidRDefault="000F1085" w:rsidP="00A11166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 w:rsidRPr="00EE3EDC">
        <w:rPr>
          <w:rFonts w:ascii="Times New Roman" w:hAnsi="Times New Roman" w:cs="Times New Roman"/>
          <w:b/>
          <w:sz w:val="40"/>
          <w:szCs w:val="24"/>
        </w:rPr>
        <w:t>P</w:t>
      </w:r>
      <w:r w:rsidR="00FA694C" w:rsidRPr="00EE3EDC">
        <w:rPr>
          <w:rFonts w:ascii="Times New Roman" w:hAnsi="Times New Roman" w:cs="Times New Roman"/>
          <w:b/>
          <w:sz w:val="40"/>
          <w:szCs w:val="24"/>
        </w:rPr>
        <w:t>raca projektowa p</w:t>
      </w:r>
      <w:r w:rsidRPr="00EE3EDC">
        <w:rPr>
          <w:rFonts w:ascii="Times New Roman" w:hAnsi="Times New Roman" w:cs="Times New Roman"/>
          <w:b/>
          <w:sz w:val="40"/>
          <w:szCs w:val="24"/>
        </w:rPr>
        <w:t>rogramowanie obiektowe</w:t>
      </w:r>
    </w:p>
    <w:p w14:paraId="7F40B8C9" w14:textId="2A58C09E" w:rsidR="00A11166" w:rsidRPr="00EE3EDC" w:rsidRDefault="00EE3EDC" w:rsidP="00A11166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 w:rsidRPr="00EE3EDC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Elektroniczny</w:t>
      </w:r>
      <w:r w:rsidR="008926AE" w:rsidRPr="00EE3EDC"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 xml:space="preserve"> system rezerwacji miejsc w samolocie</w:t>
      </w:r>
    </w:p>
    <w:p w14:paraId="70FDE623" w14:textId="77777777" w:rsidR="00A11166" w:rsidRPr="00EE3EDC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772B4F0" w14:textId="77777777" w:rsidR="00A11166" w:rsidRPr="00EE3EDC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6944E80" w14:textId="77777777" w:rsidR="00A11166" w:rsidRPr="00EE3EDC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294733E" w14:textId="77777777" w:rsidR="00A11166" w:rsidRPr="00EE3EDC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15FD31" w14:textId="77777777" w:rsidR="00A11166" w:rsidRPr="00EE3EDC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A9F41AE" w14:textId="77777777" w:rsidR="00A11166" w:rsidRPr="00EE3EDC" w:rsidRDefault="00A11166" w:rsidP="00A11166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AA773E0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5150CAD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t>Prowadzący:</w:t>
      </w:r>
      <w:r w:rsidRPr="00EE3EDC">
        <w:rPr>
          <w:rFonts w:ascii="Times New Roman" w:hAnsi="Times New Roman" w:cs="Times New Roman"/>
          <w:sz w:val="24"/>
          <w:szCs w:val="24"/>
        </w:rPr>
        <w:tab/>
        <w:t>Autor:</w:t>
      </w:r>
    </w:p>
    <w:p w14:paraId="33941A72" w14:textId="23D12B4D" w:rsidR="00A11166" w:rsidRPr="00EE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t>mgr inż. Ewa Żesławska</w:t>
      </w:r>
      <w:r w:rsidRPr="00EE3EDC">
        <w:rPr>
          <w:rFonts w:ascii="Times New Roman" w:hAnsi="Times New Roman" w:cs="Times New Roman"/>
          <w:sz w:val="24"/>
          <w:szCs w:val="24"/>
        </w:rPr>
        <w:tab/>
      </w:r>
      <w:r w:rsidR="008926AE" w:rsidRPr="00EE3EDC">
        <w:rPr>
          <w:rFonts w:ascii="Times New Roman" w:hAnsi="Times New Roman" w:cs="Times New Roman"/>
          <w:i/>
          <w:iCs/>
          <w:color w:val="000000" w:themeColor="text1"/>
          <w:sz w:val="24"/>
          <w:szCs w:val="24"/>
        </w:rPr>
        <w:t>Dominik Żak</w:t>
      </w:r>
    </w:p>
    <w:p w14:paraId="450EFAF6" w14:textId="20B1207E" w:rsidR="008926AE" w:rsidRPr="00EE3EDC" w:rsidRDefault="00A11166" w:rsidP="008926AE">
      <w:pPr>
        <w:tabs>
          <w:tab w:val="right" w:pos="9072"/>
        </w:tabs>
        <w:spacing w:after="0" w:line="36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E3EDC">
        <w:rPr>
          <w:rFonts w:ascii="Times New Roman" w:hAnsi="Times New Roman" w:cs="Times New Roman"/>
          <w:color w:val="000000" w:themeColor="text1"/>
          <w:sz w:val="24"/>
          <w:szCs w:val="24"/>
        </w:rPr>
        <w:tab/>
        <w:t>nr albumu</w:t>
      </w:r>
      <w:r w:rsidR="00C371D4" w:rsidRPr="00EE3EDC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8926AE" w:rsidRPr="00EE3E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31398</w:t>
      </w:r>
    </w:p>
    <w:p w14:paraId="21CE3917" w14:textId="127FA166" w:rsidR="00A11166" w:rsidRPr="00EE3EDC" w:rsidRDefault="00A11166" w:rsidP="00A11166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tab/>
      </w:r>
      <w:r w:rsidRPr="00EE3E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Informatyka i Ekonometria" w:value="Informatyka i Ekonometria"/>
            <w:listItem w:displayText="Informatyka" w:value="Informatyka"/>
          </w:dropDownList>
        </w:sdtPr>
        <w:sdtContent>
          <w:r w:rsidR="00855F16" w:rsidRPr="00EE3EDC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ormatyka</w:t>
          </w:r>
        </w:sdtContent>
      </w:sdt>
      <w:r w:rsidRPr="00EE3ED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88F23637CC5342A68C3036E2122E6A23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Content>
          <w:r w:rsidR="00855F16" w:rsidRPr="00EE3EDC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1</w:t>
          </w:r>
        </w:sdtContent>
      </w:sdt>
    </w:p>
    <w:p w14:paraId="7F70F2BB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1CE5CC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EA89250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60AA7A1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1CD9F90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6F0E9C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7905276" w14:textId="77777777" w:rsidR="00A11166" w:rsidRPr="00EE3EDC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0B77AA1" w14:textId="01267F88" w:rsidR="00E67321" w:rsidRPr="00EE3EDC" w:rsidRDefault="00A11166" w:rsidP="00A11166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t>Rzeszów 20</w:t>
      </w:r>
      <w:r w:rsidR="008926AE" w:rsidRPr="00EE3EDC">
        <w:rPr>
          <w:rFonts w:ascii="Times New Roman" w:hAnsi="Times New Roman" w:cs="Times New Roman"/>
          <w:sz w:val="24"/>
          <w:szCs w:val="24"/>
        </w:rPr>
        <w:t>24</w:t>
      </w:r>
      <w:r w:rsidR="00E67321" w:rsidRPr="00EE3EDC"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6367691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EE9F16F" w14:textId="2B87C76D" w:rsidR="009849CD" w:rsidRPr="00EE3EDC" w:rsidRDefault="009849CD">
          <w:pPr>
            <w:pStyle w:val="TOCHeading"/>
            <w:rPr>
              <w:rFonts w:ascii="Times New Roman" w:hAnsi="Times New Roman" w:cs="Times New Roman"/>
              <w:color w:val="auto"/>
            </w:rPr>
          </w:pPr>
          <w:r w:rsidRPr="00EE3EDC">
            <w:rPr>
              <w:rFonts w:ascii="Times New Roman" w:hAnsi="Times New Roman" w:cs="Times New Roman"/>
              <w:color w:val="auto"/>
            </w:rPr>
            <w:t>Spis treści</w:t>
          </w:r>
        </w:p>
        <w:p w14:paraId="3D599AF2" w14:textId="51B233DF" w:rsidR="00AC10FA" w:rsidRDefault="009849CD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 w:eastAsia="ja-JP"/>
              <w14:ligatures w14:val="standardContextual"/>
            </w:rPr>
          </w:pPr>
          <w:r w:rsidRPr="00EE3EDC">
            <w:rPr>
              <w:rFonts w:ascii="Times New Roman" w:hAnsi="Times New Roman" w:cs="Times New Roman"/>
            </w:rPr>
            <w:fldChar w:fldCharType="begin"/>
          </w:r>
          <w:r w:rsidRPr="00EE3EDC">
            <w:rPr>
              <w:rFonts w:ascii="Times New Roman" w:hAnsi="Times New Roman" w:cs="Times New Roman"/>
            </w:rPr>
            <w:instrText xml:space="preserve"> TOC \o "1-3" \h \z \u </w:instrText>
          </w:r>
          <w:r w:rsidRPr="00EE3EDC">
            <w:rPr>
              <w:rFonts w:ascii="Times New Roman" w:hAnsi="Times New Roman" w:cs="Times New Roman"/>
            </w:rPr>
            <w:fldChar w:fldCharType="separate"/>
          </w:r>
          <w:hyperlink w:anchor="_Toc170668580" w:history="1">
            <w:r w:rsidR="00AC10FA"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1.</w:t>
            </w:r>
            <w:r w:rsidR="00AC10FA">
              <w:rPr>
                <w:rFonts w:eastAsiaTheme="minorEastAsia"/>
                <w:noProof/>
                <w:kern w:val="2"/>
                <w:sz w:val="24"/>
                <w:szCs w:val="24"/>
                <w:lang w:val="en-US" w:eastAsia="ja-JP"/>
                <w14:ligatures w14:val="standardContextual"/>
              </w:rPr>
              <w:tab/>
            </w:r>
            <w:r w:rsidR="00AC10FA"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Opis założeń projektu</w:t>
            </w:r>
            <w:r w:rsidR="00AC10FA">
              <w:rPr>
                <w:noProof/>
                <w:webHidden/>
              </w:rPr>
              <w:tab/>
            </w:r>
            <w:r w:rsidR="00AC10FA">
              <w:rPr>
                <w:noProof/>
                <w:webHidden/>
              </w:rPr>
              <w:fldChar w:fldCharType="begin"/>
            </w:r>
            <w:r w:rsidR="00AC10FA">
              <w:rPr>
                <w:noProof/>
                <w:webHidden/>
              </w:rPr>
              <w:instrText xml:space="preserve"> PAGEREF _Toc170668580 \h </w:instrText>
            </w:r>
            <w:r w:rsidR="00AC10FA">
              <w:rPr>
                <w:noProof/>
                <w:webHidden/>
              </w:rPr>
            </w:r>
            <w:r w:rsidR="00AC10FA">
              <w:rPr>
                <w:noProof/>
                <w:webHidden/>
              </w:rPr>
              <w:fldChar w:fldCharType="separate"/>
            </w:r>
            <w:r w:rsidR="00511346">
              <w:rPr>
                <w:noProof/>
                <w:webHidden/>
              </w:rPr>
              <w:t>3</w:t>
            </w:r>
            <w:r w:rsidR="00AC10FA">
              <w:rPr>
                <w:noProof/>
                <w:webHidden/>
              </w:rPr>
              <w:fldChar w:fldCharType="end"/>
            </w:r>
          </w:hyperlink>
        </w:p>
        <w:p w14:paraId="319A057D" w14:textId="4033B777" w:rsidR="00AC10FA" w:rsidRDefault="00AC10FA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 w:eastAsia="ja-JP"/>
              <w14:ligatures w14:val="standardContextual"/>
            </w:rPr>
          </w:pPr>
          <w:hyperlink w:anchor="_Toc170668581" w:history="1"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2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en-US" w:eastAsia="ja-JP"/>
                <w14:ligatures w14:val="standardContextual"/>
              </w:rPr>
              <w:tab/>
            </w:r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668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1346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D16280" w14:textId="1F91EC7E" w:rsidR="00AC10FA" w:rsidRDefault="00AC10FA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 w:eastAsia="ja-JP"/>
              <w14:ligatures w14:val="standardContextual"/>
            </w:rPr>
          </w:pPr>
          <w:hyperlink w:anchor="_Toc170668582" w:history="1"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3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en-US" w:eastAsia="ja-JP"/>
                <w14:ligatures w14:val="standardContextual"/>
              </w:rPr>
              <w:tab/>
            </w:r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Harmonogram realizacji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668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1346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CBD64" w14:textId="42FF61EF" w:rsidR="00AC10FA" w:rsidRDefault="00AC10FA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 w:eastAsia="ja-JP"/>
              <w14:ligatures w14:val="standardContextual"/>
            </w:rPr>
          </w:pPr>
          <w:hyperlink w:anchor="_Toc170668583" w:history="1"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4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en-US" w:eastAsia="ja-JP"/>
                <w14:ligatures w14:val="standardContextual"/>
              </w:rPr>
              <w:tab/>
            </w:r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668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1346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A6697" w14:textId="3810C35D" w:rsidR="00AC10FA" w:rsidRDefault="00AC10FA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 w:eastAsia="ja-JP"/>
              <w14:ligatures w14:val="standardContextual"/>
            </w:rPr>
          </w:pPr>
          <w:hyperlink w:anchor="_Toc170668584" w:history="1"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5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en-US" w:eastAsia="ja-JP"/>
                <w14:ligatures w14:val="standardContextual"/>
              </w:rPr>
              <w:tab/>
            </w:r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668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1346"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E90B5" w14:textId="4E493DA5" w:rsidR="00AC10FA" w:rsidRDefault="00AC10FA">
          <w:pPr>
            <w:pStyle w:val="TOC1"/>
            <w:tabs>
              <w:tab w:val="left" w:pos="480"/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val="en-US" w:eastAsia="ja-JP"/>
              <w14:ligatures w14:val="standardContextual"/>
            </w:rPr>
          </w:pPr>
          <w:hyperlink w:anchor="_Toc170668585" w:history="1"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6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:lang w:val="en-US" w:eastAsia="ja-JP"/>
                <w14:ligatures w14:val="standardContextual"/>
              </w:rPr>
              <w:tab/>
            </w:r>
            <w:r w:rsidRPr="004744EF">
              <w:rPr>
                <w:rStyle w:val="Hyperlink"/>
                <w:rFonts w:ascii="Times New Roman" w:hAnsi="Times New Roman" w:cs="Times New Roman"/>
                <w:b/>
                <w:noProof/>
              </w:rPr>
              <w:t>Liter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668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511346"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019CD" w14:textId="640278A5" w:rsidR="009849CD" w:rsidRPr="00EE3EDC" w:rsidRDefault="009849CD">
          <w:r w:rsidRPr="00EE3EDC">
            <w:rPr>
              <w:rFonts w:ascii="Times New Roman" w:hAnsi="Times New Roman" w:cs="Times New Roman"/>
              <w:b/>
              <w:bCs/>
            </w:rPr>
            <w:fldChar w:fldCharType="end"/>
          </w:r>
        </w:p>
      </w:sdtContent>
    </w:sdt>
    <w:p w14:paraId="4FB48AD0" w14:textId="77777777" w:rsidR="0053079D" w:rsidRPr="00EE3EDC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C3E2E25" w14:textId="77777777" w:rsidR="0053079D" w:rsidRPr="00EE3EDC" w:rsidRDefault="0053079D" w:rsidP="0053079D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8E5AADD" w14:textId="77777777" w:rsidR="00220B30" w:rsidRPr="00EE3EDC" w:rsidRDefault="00220B30">
      <w:pPr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br w:type="page"/>
      </w:r>
    </w:p>
    <w:p w14:paraId="1E85EDF5" w14:textId="404C5F3F" w:rsidR="00D53F3F" w:rsidRPr="00700AD4" w:rsidRDefault="00BE503F" w:rsidP="00D53F3F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32"/>
          <w:szCs w:val="32"/>
        </w:rPr>
      </w:pPr>
      <w:bookmarkStart w:id="0" w:name="_Toc170668580"/>
      <w:r w:rsidRPr="00700AD4">
        <w:rPr>
          <w:rFonts w:ascii="Times New Roman" w:hAnsi="Times New Roman" w:cs="Times New Roman"/>
          <w:b/>
          <w:sz w:val="32"/>
          <w:szCs w:val="32"/>
        </w:rPr>
        <w:lastRenderedPageBreak/>
        <w:t>Opis założeń projektu</w:t>
      </w:r>
      <w:bookmarkEnd w:id="0"/>
    </w:p>
    <w:p w14:paraId="2A70192A" w14:textId="6C4BA091" w:rsidR="005215DD" w:rsidRPr="00EE3EDC" w:rsidRDefault="005215DD" w:rsidP="00623ADE">
      <w:pPr>
        <w:spacing w:after="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t xml:space="preserve">Celem projektu jest stworzenie </w:t>
      </w:r>
      <w:r w:rsidR="006E1C15" w:rsidRPr="00EE3EDC">
        <w:rPr>
          <w:rFonts w:ascii="Times New Roman" w:hAnsi="Times New Roman" w:cs="Times New Roman"/>
          <w:sz w:val="24"/>
          <w:szCs w:val="24"/>
        </w:rPr>
        <w:t xml:space="preserve">intuicyjnej i </w:t>
      </w:r>
      <w:r w:rsidR="00EE3EDC" w:rsidRPr="00EE3EDC">
        <w:rPr>
          <w:rFonts w:ascii="Times New Roman" w:hAnsi="Times New Roman" w:cs="Times New Roman"/>
          <w:sz w:val="24"/>
          <w:szCs w:val="24"/>
        </w:rPr>
        <w:t>funkcjonalnej</w:t>
      </w:r>
      <w:r w:rsidR="006E1C15" w:rsidRPr="00EE3EDC">
        <w:rPr>
          <w:rFonts w:ascii="Times New Roman" w:hAnsi="Times New Roman" w:cs="Times New Roman"/>
          <w:sz w:val="24"/>
          <w:szCs w:val="24"/>
        </w:rPr>
        <w:t xml:space="preserve"> aplikacji do rezerwacji miejsc w </w:t>
      </w:r>
      <w:r w:rsidR="00EE3EDC" w:rsidRPr="00EE3EDC">
        <w:rPr>
          <w:rFonts w:ascii="Times New Roman" w:hAnsi="Times New Roman" w:cs="Times New Roman"/>
          <w:sz w:val="24"/>
          <w:szCs w:val="24"/>
        </w:rPr>
        <w:t>samolocie</w:t>
      </w:r>
      <w:r w:rsidR="006E1C15" w:rsidRPr="00EE3EDC">
        <w:rPr>
          <w:rFonts w:ascii="Times New Roman" w:hAnsi="Times New Roman" w:cs="Times New Roman"/>
          <w:sz w:val="24"/>
          <w:szCs w:val="24"/>
        </w:rPr>
        <w:t xml:space="preserve">, przeznaczonej do </w:t>
      </w:r>
      <w:r w:rsidR="00EE3EDC" w:rsidRPr="00EE3EDC">
        <w:rPr>
          <w:rFonts w:ascii="Times New Roman" w:hAnsi="Times New Roman" w:cs="Times New Roman"/>
          <w:sz w:val="24"/>
          <w:szCs w:val="24"/>
        </w:rPr>
        <w:t>użytku</w:t>
      </w:r>
      <w:r w:rsidR="006E1C15" w:rsidRPr="00EE3EDC">
        <w:rPr>
          <w:rFonts w:ascii="Times New Roman" w:hAnsi="Times New Roman" w:cs="Times New Roman"/>
          <w:sz w:val="24"/>
          <w:szCs w:val="24"/>
        </w:rPr>
        <w:t xml:space="preserve"> przez obsługę lotniska. Aplikacja</w:t>
      </w:r>
      <w:r w:rsidR="00724C07" w:rsidRPr="00EE3EDC">
        <w:rPr>
          <w:rFonts w:ascii="Times New Roman" w:hAnsi="Times New Roman" w:cs="Times New Roman"/>
          <w:sz w:val="24"/>
          <w:szCs w:val="24"/>
        </w:rPr>
        <w:t xml:space="preserve"> </w:t>
      </w:r>
      <w:r w:rsidR="006E1C15" w:rsidRPr="00EE3EDC">
        <w:rPr>
          <w:rFonts w:ascii="Times New Roman" w:hAnsi="Times New Roman" w:cs="Times New Roman"/>
          <w:sz w:val="24"/>
          <w:szCs w:val="24"/>
        </w:rPr>
        <w:t>ma na celu usprawnienie procesów rezerwacji i anulowania rezerwacji</w:t>
      </w:r>
      <w:r w:rsidR="00CA25D0" w:rsidRPr="00EE3EDC">
        <w:rPr>
          <w:rFonts w:ascii="Times New Roman" w:hAnsi="Times New Roman" w:cs="Times New Roman"/>
          <w:sz w:val="24"/>
          <w:szCs w:val="24"/>
        </w:rPr>
        <w:t xml:space="preserve"> oraz</w:t>
      </w:r>
      <w:r w:rsidR="006E1C15" w:rsidRPr="00EE3EDC">
        <w:rPr>
          <w:rFonts w:ascii="Times New Roman" w:hAnsi="Times New Roman" w:cs="Times New Roman"/>
          <w:sz w:val="24"/>
          <w:szCs w:val="24"/>
        </w:rPr>
        <w:t xml:space="preserve"> umożliwi personelowi łatwe i szybkie sprawdzenie dostępnych lotów</w:t>
      </w:r>
      <w:r w:rsidR="00CA25D0" w:rsidRPr="00EE3EDC">
        <w:rPr>
          <w:rFonts w:ascii="Times New Roman" w:hAnsi="Times New Roman" w:cs="Times New Roman"/>
          <w:sz w:val="24"/>
          <w:szCs w:val="24"/>
        </w:rPr>
        <w:t>.</w:t>
      </w:r>
    </w:p>
    <w:p w14:paraId="70DB4F60" w14:textId="12AA1E18" w:rsidR="005E6FD3" w:rsidRPr="00EE3EDC" w:rsidRDefault="005E6FD3" w:rsidP="00700AD4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E3EDC">
        <w:rPr>
          <w:rFonts w:ascii="Times New Roman" w:hAnsi="Times New Roman" w:cs="Times New Roman"/>
          <w:b/>
          <w:bCs/>
          <w:sz w:val="24"/>
          <w:szCs w:val="24"/>
        </w:rPr>
        <w:t>Problem:</w:t>
      </w:r>
    </w:p>
    <w:p w14:paraId="7BB208D6" w14:textId="47928E90" w:rsidR="005E6FD3" w:rsidRPr="00EE3EDC" w:rsidRDefault="005E6FD3" w:rsidP="00623AD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t>Współczesne lotniska obsługują tysiące pasażerów dziennie, co wiąże się z konieczności</w:t>
      </w:r>
      <w:r w:rsidR="00A573E6" w:rsidRPr="00EE3EDC">
        <w:rPr>
          <w:rFonts w:ascii="Times New Roman" w:hAnsi="Times New Roman" w:cs="Times New Roman"/>
          <w:sz w:val="24"/>
          <w:szCs w:val="24"/>
        </w:rPr>
        <w:t>ą</w:t>
      </w:r>
      <w:r w:rsidRPr="00EE3EDC">
        <w:rPr>
          <w:rFonts w:ascii="Times New Roman" w:hAnsi="Times New Roman" w:cs="Times New Roman"/>
          <w:sz w:val="24"/>
          <w:szCs w:val="24"/>
        </w:rPr>
        <w:t xml:space="preserve"> efektywnego zarządzania rezerwacjami miejsc w samolocie. Obecne systemy rezerwacji mogą być przestarzałe</w:t>
      </w:r>
      <w:r w:rsidR="00A860C7" w:rsidRPr="00EE3EDC">
        <w:rPr>
          <w:rFonts w:ascii="Times New Roman" w:hAnsi="Times New Roman" w:cs="Times New Roman"/>
          <w:sz w:val="24"/>
          <w:szCs w:val="24"/>
        </w:rPr>
        <w:t>, niewydajne lub trudne w obsłudze, co prowadzi do</w:t>
      </w:r>
      <w:r w:rsidR="00510499" w:rsidRPr="00EE3EDC">
        <w:rPr>
          <w:rFonts w:ascii="Times New Roman" w:hAnsi="Times New Roman" w:cs="Times New Roman"/>
          <w:sz w:val="24"/>
          <w:szCs w:val="24"/>
        </w:rPr>
        <w:t xml:space="preserve"> </w:t>
      </w:r>
      <w:r w:rsidR="00A860C7" w:rsidRPr="00EE3EDC">
        <w:rPr>
          <w:rFonts w:ascii="Times New Roman" w:hAnsi="Times New Roman" w:cs="Times New Roman"/>
          <w:sz w:val="24"/>
          <w:szCs w:val="24"/>
        </w:rPr>
        <w:t>problemów takich jak opóźnienia w procesie wchodzenia na pokład samolotu</w:t>
      </w:r>
      <w:r w:rsidR="00510499" w:rsidRPr="00EE3EDC">
        <w:rPr>
          <w:rFonts w:ascii="Times New Roman" w:hAnsi="Times New Roman" w:cs="Times New Roman"/>
          <w:sz w:val="24"/>
          <w:szCs w:val="24"/>
        </w:rPr>
        <w:t xml:space="preserve"> lub trudności w szybkim reagowaniu na zmiany w rezerwacji. Tego typu problemy nie tylko negatywnie wpływają na satysfakcję pasażerów, ale również </w:t>
      </w:r>
      <w:r w:rsidR="00EE3EDC" w:rsidRPr="00EE3EDC">
        <w:rPr>
          <w:rFonts w:ascii="Times New Roman" w:hAnsi="Times New Roman" w:cs="Times New Roman"/>
          <w:sz w:val="24"/>
          <w:szCs w:val="24"/>
        </w:rPr>
        <w:t>obciążają</w:t>
      </w:r>
      <w:r w:rsidR="00510499" w:rsidRPr="00EE3EDC">
        <w:rPr>
          <w:rFonts w:ascii="Times New Roman" w:hAnsi="Times New Roman" w:cs="Times New Roman"/>
          <w:sz w:val="24"/>
          <w:szCs w:val="24"/>
        </w:rPr>
        <w:t xml:space="preserve"> personel lotniska, zwiększając ryzyko błędów i obniżając ogólną efektywność operacyjną.</w:t>
      </w:r>
    </w:p>
    <w:p w14:paraId="6B4670B6" w14:textId="58C46D37" w:rsidR="00510499" w:rsidRPr="00EE3EDC" w:rsidRDefault="00510499" w:rsidP="00700AD4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E3EDC">
        <w:rPr>
          <w:rFonts w:ascii="Times New Roman" w:hAnsi="Times New Roman" w:cs="Times New Roman"/>
          <w:b/>
          <w:bCs/>
          <w:sz w:val="24"/>
          <w:szCs w:val="24"/>
        </w:rPr>
        <w:t>Źródło problemu:</w:t>
      </w:r>
    </w:p>
    <w:p w14:paraId="01F63A09" w14:textId="14EEE312" w:rsidR="005215DD" w:rsidRPr="00EE3EDC" w:rsidRDefault="00510499" w:rsidP="00623ADE">
      <w:pPr>
        <w:spacing w:after="0" w:line="24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t xml:space="preserve">Podstawowym </w:t>
      </w:r>
      <w:r w:rsidR="00EE3EDC" w:rsidRPr="00EE3EDC">
        <w:rPr>
          <w:rFonts w:ascii="Times New Roman" w:hAnsi="Times New Roman" w:cs="Times New Roman"/>
          <w:sz w:val="24"/>
          <w:szCs w:val="24"/>
        </w:rPr>
        <w:t>źródłem</w:t>
      </w:r>
      <w:r w:rsidR="00EE3EDC">
        <w:rPr>
          <w:rFonts w:ascii="Times New Roman" w:hAnsi="Times New Roman" w:cs="Times New Roman"/>
          <w:sz w:val="24"/>
          <w:szCs w:val="24"/>
        </w:rPr>
        <w:t xml:space="preserve"> problemu</w:t>
      </w:r>
      <w:r w:rsidRPr="00EE3EDC">
        <w:rPr>
          <w:rFonts w:ascii="Times New Roman" w:hAnsi="Times New Roman" w:cs="Times New Roman"/>
          <w:sz w:val="24"/>
          <w:szCs w:val="24"/>
        </w:rPr>
        <w:t xml:space="preserve"> jest brak </w:t>
      </w:r>
      <w:r w:rsidR="00EE3EDC" w:rsidRPr="00EE3EDC">
        <w:rPr>
          <w:rFonts w:ascii="Times New Roman" w:hAnsi="Times New Roman" w:cs="Times New Roman"/>
          <w:sz w:val="24"/>
          <w:szCs w:val="24"/>
        </w:rPr>
        <w:t>nowoczesnego</w:t>
      </w:r>
      <w:r w:rsidRPr="00EE3EDC">
        <w:rPr>
          <w:rFonts w:ascii="Times New Roman" w:hAnsi="Times New Roman" w:cs="Times New Roman"/>
          <w:sz w:val="24"/>
          <w:szCs w:val="24"/>
        </w:rPr>
        <w:t>, zintegrowanego systemu do rezerwacji miejsc w samolotach, który byłby intuicyjny i łatwy w obsłudze dla personelu lotniska.</w:t>
      </w:r>
      <w:r w:rsidR="00EE3EDC">
        <w:rPr>
          <w:rFonts w:ascii="Times New Roman" w:hAnsi="Times New Roman" w:cs="Times New Roman"/>
          <w:sz w:val="24"/>
          <w:szCs w:val="24"/>
        </w:rPr>
        <w:t xml:space="preserve"> Obecne systemy mogą nie </w:t>
      </w:r>
      <w:r w:rsidR="00435EDF">
        <w:rPr>
          <w:rFonts w:ascii="Times New Roman" w:hAnsi="Times New Roman" w:cs="Times New Roman"/>
          <w:sz w:val="24"/>
          <w:szCs w:val="24"/>
        </w:rPr>
        <w:t>oferować możliwości szybkiej aktualizacji danych w czasie rzeczywistym, co prowadzi do sytuacji, gdzie informacje o dostępności miejsc mogą być nieaktualne lub niekompletne. Ponadto, brak automatyzacji w przydzielaniu miejsc sprawia, że obsługa lotniska musi polegać na ręcznych procedurach co jest czasochłonne i podatne na błędy.</w:t>
      </w:r>
    </w:p>
    <w:p w14:paraId="75076729" w14:textId="4F1F8240" w:rsidR="00435EDF" w:rsidRPr="00EE3EDC" w:rsidRDefault="00435EDF" w:rsidP="00700AD4">
      <w:pPr>
        <w:spacing w:before="24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Znaczenie </w:t>
      </w:r>
      <w:r w:rsidRPr="00EE3EDC">
        <w:rPr>
          <w:rFonts w:ascii="Times New Roman" w:hAnsi="Times New Roman" w:cs="Times New Roman"/>
          <w:b/>
          <w:bCs/>
          <w:sz w:val="24"/>
          <w:szCs w:val="24"/>
        </w:rPr>
        <w:t>problemu:</w:t>
      </w:r>
    </w:p>
    <w:p w14:paraId="69FC16A4" w14:textId="5748452E" w:rsidR="00EE3EDC" w:rsidRDefault="00435EDF" w:rsidP="00623ADE">
      <w:pPr>
        <w:spacing w:after="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ektywne zarządzanie rezerwacjami miejsc w samolotach jest kluczowe dla funkcjonowania każdego lotniska. Problemy związane z błędnym przydzieleniem miejsc oraz </w:t>
      </w:r>
      <w:r w:rsidRPr="00EE3EDC">
        <w:rPr>
          <w:rFonts w:ascii="Times New Roman" w:hAnsi="Times New Roman" w:cs="Times New Roman"/>
          <w:sz w:val="24"/>
          <w:szCs w:val="24"/>
        </w:rPr>
        <w:t xml:space="preserve">opóźnienia w procesie wchodzenia na pokład </w:t>
      </w:r>
      <w:r w:rsidRPr="00EE3EDC">
        <w:rPr>
          <w:rFonts w:ascii="Times New Roman" w:hAnsi="Times New Roman" w:cs="Times New Roman"/>
          <w:sz w:val="24"/>
          <w:szCs w:val="24"/>
        </w:rPr>
        <w:t>samolotu</w:t>
      </w:r>
      <w:r>
        <w:rPr>
          <w:rFonts w:ascii="Times New Roman" w:hAnsi="Times New Roman" w:cs="Times New Roman"/>
          <w:sz w:val="24"/>
          <w:szCs w:val="24"/>
        </w:rPr>
        <w:t xml:space="preserve"> mogą prowadzić do poważnych konsekwencji zarówn</w:t>
      </w:r>
      <w:r w:rsidR="00CC2DA2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 xml:space="preserve"> dla pasażerów, jak i personelu lotniska. Oto, dlaczego ten problem jest ważny:</w:t>
      </w:r>
    </w:p>
    <w:p w14:paraId="7B4B31FF" w14:textId="0176CEB4" w:rsidR="00775F8C" w:rsidRDefault="00775F8C" w:rsidP="00775F8C">
      <w:pPr>
        <w:pStyle w:val="ListParagraph"/>
        <w:numPr>
          <w:ilvl w:val="0"/>
          <w:numId w:val="35"/>
        </w:numPr>
        <w:spacing w:before="120"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CF487F">
        <w:rPr>
          <w:rFonts w:ascii="Times New Roman" w:hAnsi="Times New Roman" w:cs="Times New Roman"/>
          <w:b/>
          <w:bCs/>
          <w:sz w:val="24"/>
          <w:szCs w:val="24"/>
        </w:rPr>
        <w:t>Satysfakcja pasażerów:</w:t>
      </w:r>
      <w:r>
        <w:rPr>
          <w:rFonts w:ascii="Times New Roman" w:hAnsi="Times New Roman" w:cs="Times New Roman"/>
          <w:sz w:val="24"/>
          <w:szCs w:val="24"/>
        </w:rPr>
        <w:t xml:space="preserve"> Błędy w rezerwacjach i długie opóźnienia mogą znacząco obniżać satysfakcję pasażerów, co może wpłynąć negatywnie na reputację lotniska oraz linii lotniczych.</w:t>
      </w:r>
    </w:p>
    <w:p w14:paraId="676F737F" w14:textId="50247796" w:rsidR="00775F8C" w:rsidRDefault="00775F8C" w:rsidP="00775F8C">
      <w:pPr>
        <w:pStyle w:val="ListParagraph"/>
        <w:numPr>
          <w:ilvl w:val="0"/>
          <w:numId w:val="35"/>
        </w:numPr>
        <w:spacing w:before="120"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CF487F">
        <w:rPr>
          <w:rFonts w:ascii="Times New Roman" w:hAnsi="Times New Roman" w:cs="Times New Roman"/>
          <w:b/>
          <w:bCs/>
          <w:sz w:val="24"/>
          <w:szCs w:val="24"/>
        </w:rPr>
        <w:t>Efektywność operacyjna:</w:t>
      </w:r>
      <w:r>
        <w:rPr>
          <w:rFonts w:ascii="Times New Roman" w:hAnsi="Times New Roman" w:cs="Times New Roman"/>
          <w:sz w:val="24"/>
          <w:szCs w:val="24"/>
        </w:rPr>
        <w:t xml:space="preserve"> Niewydajne systemy rezerwacyjne zwiększają obciążenie pracowników, co prowadzi do mniejszej produktywności i większej liczby błędów.</w:t>
      </w:r>
    </w:p>
    <w:p w14:paraId="55046139" w14:textId="6BE2FC8D" w:rsidR="00775F8C" w:rsidRDefault="00775F8C" w:rsidP="00775F8C">
      <w:pPr>
        <w:pStyle w:val="ListParagraph"/>
        <w:numPr>
          <w:ilvl w:val="0"/>
          <w:numId w:val="35"/>
        </w:numPr>
        <w:spacing w:before="120"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CF487F">
        <w:rPr>
          <w:rFonts w:ascii="Times New Roman" w:hAnsi="Times New Roman" w:cs="Times New Roman"/>
          <w:b/>
          <w:bCs/>
          <w:sz w:val="24"/>
          <w:szCs w:val="24"/>
        </w:rPr>
        <w:t>Bezpieczeństwo:</w:t>
      </w:r>
      <w:r>
        <w:rPr>
          <w:rFonts w:ascii="Times New Roman" w:hAnsi="Times New Roman" w:cs="Times New Roman"/>
          <w:sz w:val="24"/>
          <w:szCs w:val="24"/>
        </w:rPr>
        <w:t xml:space="preserve"> Problemy z zarządzaniem miejscami mogą prowadzić do chaosu podczas </w:t>
      </w:r>
      <w:r w:rsidRPr="00EE3EDC">
        <w:rPr>
          <w:rFonts w:ascii="Times New Roman" w:hAnsi="Times New Roman" w:cs="Times New Roman"/>
          <w:sz w:val="24"/>
          <w:szCs w:val="24"/>
        </w:rPr>
        <w:t>proces</w:t>
      </w:r>
      <w:r>
        <w:rPr>
          <w:rFonts w:ascii="Times New Roman" w:hAnsi="Times New Roman" w:cs="Times New Roman"/>
          <w:sz w:val="24"/>
          <w:szCs w:val="24"/>
        </w:rPr>
        <w:t>u</w:t>
      </w:r>
      <w:r w:rsidRPr="00EE3EDC">
        <w:rPr>
          <w:rFonts w:ascii="Times New Roman" w:hAnsi="Times New Roman" w:cs="Times New Roman"/>
          <w:sz w:val="24"/>
          <w:szCs w:val="24"/>
        </w:rPr>
        <w:t xml:space="preserve"> wchodzenia na pokład samolotu</w:t>
      </w:r>
      <w:r>
        <w:rPr>
          <w:rFonts w:ascii="Times New Roman" w:hAnsi="Times New Roman" w:cs="Times New Roman"/>
          <w:sz w:val="24"/>
          <w:szCs w:val="24"/>
        </w:rPr>
        <w:t>, co może wpłynąć na bezpieczeństwo operacji lotniczych.</w:t>
      </w:r>
    </w:p>
    <w:p w14:paraId="6AB91351" w14:textId="655F7C37" w:rsidR="00AD0125" w:rsidRDefault="00AD0125" w:rsidP="00775F8C">
      <w:pPr>
        <w:pStyle w:val="ListParagraph"/>
        <w:numPr>
          <w:ilvl w:val="0"/>
          <w:numId w:val="35"/>
        </w:numPr>
        <w:spacing w:before="120" w:after="0" w:line="24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CF487F">
        <w:rPr>
          <w:rFonts w:ascii="Times New Roman" w:hAnsi="Times New Roman" w:cs="Times New Roman"/>
          <w:b/>
          <w:bCs/>
          <w:sz w:val="24"/>
          <w:szCs w:val="24"/>
        </w:rPr>
        <w:t>Koszty operacyjne:</w:t>
      </w:r>
      <w:r>
        <w:rPr>
          <w:rFonts w:ascii="Times New Roman" w:hAnsi="Times New Roman" w:cs="Times New Roman"/>
          <w:sz w:val="24"/>
          <w:szCs w:val="24"/>
        </w:rPr>
        <w:t xml:space="preserve"> Opóźnienia i błędy w rezerwacjach mogą prowadzić do zwiększonych </w:t>
      </w:r>
      <w:r w:rsidR="009B4CEA">
        <w:rPr>
          <w:rFonts w:ascii="Times New Roman" w:hAnsi="Times New Roman" w:cs="Times New Roman"/>
          <w:sz w:val="24"/>
          <w:szCs w:val="24"/>
        </w:rPr>
        <w:t>kosztów operacyjnych, związanych m.in. z koniecznością zatrudnienia personelu czy rekompensat dla niezadowolonych pasażerów.</w:t>
      </w:r>
    </w:p>
    <w:p w14:paraId="2CD2D2B1" w14:textId="7082372A" w:rsidR="00700AD4" w:rsidRDefault="009B4CEA" w:rsidP="00700AD4">
      <w:pPr>
        <w:spacing w:before="240" w:after="0" w:line="24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wodem istnienia problemu są tutaj opinie ekspertów z branży lotniczej, którzy regularnie zwracają uwagę na potrzebę usprawnienia procesów rezerwacji oraz ankiety i opinie od personelu lotnisk którzy często zgłaszają problemy z obecnymi systemami rezerwacyjnymi.</w:t>
      </w:r>
      <w:r w:rsidR="00700AD4">
        <w:rPr>
          <w:rFonts w:ascii="Times New Roman" w:hAnsi="Times New Roman" w:cs="Times New Roman"/>
          <w:sz w:val="24"/>
          <w:szCs w:val="24"/>
        </w:rPr>
        <w:br w:type="page"/>
      </w:r>
    </w:p>
    <w:p w14:paraId="723DA988" w14:textId="2CBB69B3" w:rsidR="00CF487F" w:rsidRPr="00700AD4" w:rsidRDefault="00CF487F" w:rsidP="00700AD4">
      <w:pPr>
        <w:spacing w:before="240" w:after="0" w:line="360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Niezbędne elementy do rozwiązani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EE3EDC">
        <w:rPr>
          <w:rFonts w:ascii="Times New Roman" w:hAnsi="Times New Roman" w:cs="Times New Roman"/>
          <w:b/>
          <w:bCs/>
          <w:sz w:val="24"/>
          <w:szCs w:val="24"/>
        </w:rPr>
        <w:t>problemu:</w:t>
      </w:r>
    </w:p>
    <w:p w14:paraId="0CCD9059" w14:textId="4BDCA38F" w:rsidR="00D1207C" w:rsidRPr="00621CF3" w:rsidRDefault="00CF487F" w:rsidP="00D1207C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621CF3">
        <w:rPr>
          <w:rFonts w:ascii="Times New Roman" w:hAnsi="Times New Roman" w:cs="Times New Roman"/>
          <w:b/>
          <w:bCs/>
        </w:rPr>
        <w:t>Analiza wymagań i planowanie:</w:t>
      </w:r>
    </w:p>
    <w:p w14:paraId="2E9C0C04" w14:textId="449DD663" w:rsidR="00D1207C" w:rsidRPr="00621CF3" w:rsidRDefault="00D1207C" w:rsidP="00D1207C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621CF3">
        <w:rPr>
          <w:rFonts w:ascii="Times New Roman" w:hAnsi="Times New Roman" w:cs="Times New Roman"/>
          <w:b/>
          <w:bCs/>
        </w:rPr>
        <w:t xml:space="preserve">Co jest potrzebne: </w:t>
      </w:r>
      <w:r w:rsidRPr="00621CF3">
        <w:rPr>
          <w:rFonts w:ascii="Times New Roman" w:hAnsi="Times New Roman" w:cs="Times New Roman"/>
        </w:rPr>
        <w:t xml:space="preserve">Przeprowadzenie warsztatów z użytkownikami, analiza istniejących systemów, zdefiniowanie wymagań </w:t>
      </w:r>
      <w:r w:rsidR="00921C7A">
        <w:rPr>
          <w:rFonts w:ascii="Times New Roman" w:hAnsi="Times New Roman" w:cs="Times New Roman"/>
        </w:rPr>
        <w:t>funkcjonalnych</w:t>
      </w:r>
      <w:r w:rsidRPr="00621CF3">
        <w:rPr>
          <w:rFonts w:ascii="Times New Roman" w:hAnsi="Times New Roman" w:cs="Times New Roman"/>
        </w:rPr>
        <w:t xml:space="preserve"> i </w:t>
      </w:r>
      <w:r w:rsidR="00921C7A">
        <w:rPr>
          <w:rFonts w:ascii="Times New Roman" w:hAnsi="Times New Roman" w:cs="Times New Roman"/>
        </w:rPr>
        <w:t>niefunkcjonalnych</w:t>
      </w:r>
      <w:r w:rsidRPr="00621CF3">
        <w:rPr>
          <w:rFonts w:ascii="Times New Roman" w:hAnsi="Times New Roman" w:cs="Times New Roman"/>
        </w:rPr>
        <w:t>.</w:t>
      </w:r>
    </w:p>
    <w:p w14:paraId="627B4893" w14:textId="05376D51" w:rsidR="00D1207C" w:rsidRPr="00621CF3" w:rsidRDefault="00D1207C" w:rsidP="00D1207C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621CF3">
        <w:rPr>
          <w:rFonts w:ascii="Times New Roman" w:hAnsi="Times New Roman" w:cs="Times New Roman"/>
          <w:b/>
          <w:bCs/>
        </w:rPr>
        <w:t xml:space="preserve">Dlaczego: </w:t>
      </w:r>
      <w:r w:rsidRPr="00621CF3">
        <w:rPr>
          <w:rFonts w:ascii="Times New Roman" w:hAnsi="Times New Roman" w:cs="Times New Roman"/>
        </w:rPr>
        <w:t>Zrozumienie potrzeb użytkowników końcowych (personelu lotniska) oraz specyfikacji technicznych jest kluczowe, aby stworzyć aplikacje spełniającą oczekiwania i rozwiązującą realne problemy. Dokładna analiza wymagań pozwoli na identyfikację kluczowych funkcji oraz potencjalnych wyzwań.</w:t>
      </w:r>
    </w:p>
    <w:p w14:paraId="783376E4" w14:textId="0F7F15A1" w:rsidR="00D1207C" w:rsidRPr="00621CF3" w:rsidRDefault="00621CF3" w:rsidP="00D1207C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621CF3">
        <w:rPr>
          <w:rFonts w:ascii="Times New Roman" w:hAnsi="Times New Roman" w:cs="Times New Roman"/>
          <w:b/>
          <w:bCs/>
        </w:rPr>
        <w:t>Projektowanie intuicyjnego interfejsu użytkownika (UI):</w:t>
      </w:r>
    </w:p>
    <w:p w14:paraId="193DE19C" w14:textId="7E46F36F" w:rsidR="00621CF3" w:rsidRPr="00621CF3" w:rsidRDefault="00621CF3" w:rsidP="00621CF3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621CF3">
        <w:rPr>
          <w:rFonts w:ascii="Times New Roman" w:hAnsi="Times New Roman" w:cs="Times New Roman"/>
          <w:b/>
          <w:bCs/>
        </w:rPr>
        <w:t xml:space="preserve">Co jest potrzebne: </w:t>
      </w:r>
      <w:r w:rsidRPr="00621CF3">
        <w:rPr>
          <w:rFonts w:ascii="Times New Roman" w:hAnsi="Times New Roman" w:cs="Times New Roman"/>
        </w:rPr>
        <w:t>Prototypowanie, testowanie interfejsu z udziałem użytkowników, poprawki na podstawie feedbacku.</w:t>
      </w:r>
    </w:p>
    <w:p w14:paraId="68B4DBBA" w14:textId="77777777" w:rsidR="002D11E1" w:rsidRPr="002D11E1" w:rsidRDefault="00621CF3" w:rsidP="00621CF3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621CF3">
        <w:rPr>
          <w:rFonts w:ascii="Times New Roman" w:hAnsi="Times New Roman" w:cs="Times New Roman"/>
          <w:b/>
          <w:bCs/>
        </w:rPr>
        <w:t xml:space="preserve">Dlaczego: </w:t>
      </w:r>
      <w:r w:rsidR="002D11E1">
        <w:rPr>
          <w:rFonts w:ascii="Times New Roman" w:hAnsi="Times New Roman" w:cs="Times New Roman"/>
        </w:rPr>
        <w:t>Interfejs musi być łatwy w obsłudze, aby personel lotniska mógł szybko i efektywnie zarządzać rezerwacjami bez potrzeby długiego szkolenia. Intuicyjny interfejs zmniejsza ryzyko błędów i przyśpiesza proces rezerwacji.</w:t>
      </w:r>
    </w:p>
    <w:p w14:paraId="4362F725" w14:textId="25DBC2E7" w:rsidR="002D11E1" w:rsidRDefault="002D11E1" w:rsidP="002D11E1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unkcje zarządzania rezerwacjami:</w:t>
      </w:r>
    </w:p>
    <w:p w14:paraId="3B02E63B" w14:textId="57E42348" w:rsidR="002D11E1" w:rsidRPr="00413C6C" w:rsidRDefault="002D11E1" w:rsidP="002D11E1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 jest potrzebne: </w:t>
      </w:r>
      <w:r>
        <w:rPr>
          <w:rFonts w:ascii="Times New Roman" w:hAnsi="Times New Roman" w:cs="Times New Roman"/>
        </w:rPr>
        <w:t>Implementacja mechanizmów aktualizacji danych w czasie rzeczywistym i możliwość dokonywania</w:t>
      </w:r>
      <w:r w:rsidR="00413C6C">
        <w:rPr>
          <w:rFonts w:ascii="Times New Roman" w:hAnsi="Times New Roman" w:cs="Times New Roman"/>
        </w:rPr>
        <w:t xml:space="preserve"> i odwoływania</w:t>
      </w:r>
      <w:r>
        <w:rPr>
          <w:rFonts w:ascii="Times New Roman" w:hAnsi="Times New Roman" w:cs="Times New Roman"/>
        </w:rPr>
        <w:t xml:space="preserve"> </w:t>
      </w:r>
      <w:r w:rsidR="00413C6C">
        <w:rPr>
          <w:rFonts w:ascii="Times New Roman" w:hAnsi="Times New Roman" w:cs="Times New Roman"/>
        </w:rPr>
        <w:t>rezerwacji.</w:t>
      </w:r>
    </w:p>
    <w:p w14:paraId="7C482AAF" w14:textId="470AC877" w:rsidR="00413C6C" w:rsidRPr="002D11E1" w:rsidRDefault="00413C6C" w:rsidP="00413C6C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laczego: </w:t>
      </w:r>
      <w:r>
        <w:rPr>
          <w:rFonts w:ascii="Times New Roman" w:hAnsi="Times New Roman" w:cs="Times New Roman"/>
        </w:rPr>
        <w:t>Aktualne informacje o dostępności miejsc i możliwość szybkiej modyfikacji są kluczowe dla sprawnego zarządzania i minimalizowania błędów.</w:t>
      </w:r>
    </w:p>
    <w:p w14:paraId="5A9B9922" w14:textId="77777777" w:rsidR="002D11E1" w:rsidRPr="002D11E1" w:rsidRDefault="002D11E1" w:rsidP="002D11E1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Testowanie i zapewnienie jakości:</w:t>
      </w:r>
    </w:p>
    <w:p w14:paraId="7389FC00" w14:textId="77777777" w:rsidR="002D11E1" w:rsidRPr="002D11E1" w:rsidRDefault="002D11E1" w:rsidP="002D11E1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 jest potrzebne: </w:t>
      </w:r>
      <w:r>
        <w:rPr>
          <w:rFonts w:ascii="Times New Roman" w:hAnsi="Times New Roman" w:cs="Times New Roman"/>
        </w:rPr>
        <w:t>Testy programu, regularne przeglądy kodu, testy funkcjonalne</w:t>
      </w:r>
    </w:p>
    <w:p w14:paraId="301AE5A2" w14:textId="418CF71A" w:rsidR="00621CF3" w:rsidRPr="00413C6C" w:rsidRDefault="002D11E1" w:rsidP="00413C6C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Dlaczego:</w:t>
      </w:r>
      <w:r>
        <w:rPr>
          <w:rFonts w:ascii="Times New Roman" w:hAnsi="Times New Roman" w:cs="Times New Roman"/>
        </w:rPr>
        <w:t xml:space="preserve"> Testowanie jest niezbędne, aby upewnić </w:t>
      </w:r>
      <w:r w:rsidR="00413C6C">
        <w:rPr>
          <w:rFonts w:ascii="Times New Roman" w:hAnsi="Times New Roman" w:cs="Times New Roman"/>
        </w:rPr>
        <w:t>się,</w:t>
      </w:r>
      <w:r>
        <w:rPr>
          <w:rFonts w:ascii="Times New Roman" w:hAnsi="Times New Roman" w:cs="Times New Roman"/>
        </w:rPr>
        <w:t xml:space="preserve"> że aplikacja działa poprawnie i jest wolna od błędów i spełnia wymagania użytkowników.</w:t>
      </w:r>
    </w:p>
    <w:p w14:paraId="3E6521A4" w14:textId="353BE2D6" w:rsidR="00413C6C" w:rsidRDefault="00413C6C" w:rsidP="00413C6C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zkolenie i wsparcie dla użytkowników:</w:t>
      </w:r>
    </w:p>
    <w:p w14:paraId="4158234A" w14:textId="76365D9E" w:rsidR="00413C6C" w:rsidRPr="00413C6C" w:rsidRDefault="00413C6C" w:rsidP="00413C6C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 jest potrzebne: </w:t>
      </w:r>
      <w:r>
        <w:rPr>
          <w:rFonts w:ascii="Times New Roman" w:hAnsi="Times New Roman" w:cs="Times New Roman"/>
        </w:rPr>
        <w:t>Przygotowanie materiałów szkoleniowych, przeprowadzanie szkoleń dla personelu, zapewnieni</w:t>
      </w:r>
      <w:r w:rsidR="00921C7A">
        <w:rPr>
          <w:rFonts w:ascii="Times New Roman" w:hAnsi="Times New Roman" w:cs="Times New Roman"/>
        </w:rPr>
        <w:t>e</w:t>
      </w:r>
      <w:r>
        <w:rPr>
          <w:rFonts w:ascii="Times New Roman" w:hAnsi="Times New Roman" w:cs="Times New Roman"/>
        </w:rPr>
        <w:t xml:space="preserve"> wsparcia technicznego po wdrożeniu.</w:t>
      </w:r>
    </w:p>
    <w:p w14:paraId="524C402B" w14:textId="22427A09" w:rsidR="00413C6C" w:rsidRPr="003233E8" w:rsidRDefault="00413C6C" w:rsidP="00413C6C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laczego: </w:t>
      </w:r>
      <w:r>
        <w:rPr>
          <w:rFonts w:ascii="Times New Roman" w:hAnsi="Times New Roman" w:cs="Times New Roman"/>
        </w:rPr>
        <w:t>Nawet najlepsza aplikacja nie będzie skuteczna, jeśli pracownicy nie będą wiedzieli, jak jej używać. Szkolenie i wsparcie pomagają w pełnym wykorzystaniu możliwości aplikacji.</w:t>
      </w:r>
    </w:p>
    <w:p w14:paraId="1324A415" w14:textId="34373EAB" w:rsidR="003233E8" w:rsidRDefault="003233E8" w:rsidP="003233E8">
      <w:pPr>
        <w:pStyle w:val="ListParagraph"/>
        <w:numPr>
          <w:ilvl w:val="0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Monitorowanie i ciągłe doskonalenie:</w:t>
      </w:r>
    </w:p>
    <w:p w14:paraId="350B7749" w14:textId="22D97885" w:rsidR="003233E8" w:rsidRPr="003233E8" w:rsidRDefault="003233E8" w:rsidP="003233E8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Co jest potrzebne: </w:t>
      </w:r>
      <w:r>
        <w:rPr>
          <w:rFonts w:ascii="Times New Roman" w:hAnsi="Times New Roman" w:cs="Times New Roman"/>
        </w:rPr>
        <w:t>Monitorowanie wydajności, zbieranie feedbacku od użytkowników, regularne aktualizacje i poprawki.</w:t>
      </w:r>
    </w:p>
    <w:p w14:paraId="4156E601" w14:textId="0C9654CD" w:rsidR="003233E8" w:rsidRPr="00413C6C" w:rsidRDefault="003233E8" w:rsidP="00714420">
      <w:pPr>
        <w:pStyle w:val="ListParagraph"/>
        <w:numPr>
          <w:ilvl w:val="1"/>
          <w:numId w:val="41"/>
        </w:num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laczego: </w:t>
      </w:r>
      <w:r>
        <w:rPr>
          <w:rFonts w:ascii="Times New Roman" w:hAnsi="Times New Roman" w:cs="Times New Roman"/>
        </w:rPr>
        <w:t>Środowisko lotniskowe jest dynamiczne, a wymagania mogą się zmienić. Ciągłe monitorowanie i doskonalenie aplikacji pozwoli na szybkie reagowanie na nowe wyzwania i potrzeby.</w:t>
      </w:r>
    </w:p>
    <w:p w14:paraId="297E2914" w14:textId="668C3B28" w:rsidR="002428E4" w:rsidRDefault="002428E4" w:rsidP="00700AD4">
      <w:pPr>
        <w:spacing w:before="36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roki realizacji projektu</w:t>
      </w:r>
      <w:r w:rsidRPr="002428E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DFA75B1" w14:textId="56D83977" w:rsidR="002428E4" w:rsidRDefault="002428E4" w:rsidP="00D235A6">
      <w:pPr>
        <w:pStyle w:val="ListParagraph"/>
        <w:numPr>
          <w:ilvl w:val="0"/>
          <w:numId w:val="42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naliza i planowanie:</w:t>
      </w:r>
    </w:p>
    <w:p w14:paraId="5F4D5293" w14:textId="05BBEB94" w:rsidR="002428E4" w:rsidRDefault="002428E4" w:rsidP="00D235A6">
      <w:pPr>
        <w:pStyle w:val="ListParagraph"/>
        <w:numPr>
          <w:ilvl w:val="1"/>
          <w:numId w:val="42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ziałania:</w:t>
      </w:r>
    </w:p>
    <w:p w14:paraId="37E188CC" w14:textId="2C8DDCF4" w:rsidR="002428E4" w:rsidRDefault="00714420" w:rsidP="00D235A6">
      <w:pPr>
        <w:pStyle w:val="ListParagraph"/>
        <w:numPr>
          <w:ilvl w:val="2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14420">
        <w:rPr>
          <w:rFonts w:ascii="Times New Roman" w:hAnsi="Times New Roman" w:cs="Times New Roman"/>
          <w:sz w:val="24"/>
          <w:szCs w:val="24"/>
        </w:rPr>
        <w:t xml:space="preserve">Przeprowadzenie </w:t>
      </w:r>
      <w:r>
        <w:rPr>
          <w:rFonts w:ascii="Times New Roman" w:hAnsi="Times New Roman" w:cs="Times New Roman"/>
          <w:sz w:val="24"/>
          <w:szCs w:val="24"/>
        </w:rPr>
        <w:t>warsztatów z użytkownikami końcowymi (personel lotniska) w celu zebrania wymagań.</w:t>
      </w:r>
    </w:p>
    <w:p w14:paraId="28F64863" w14:textId="0179AD82" w:rsidR="00714420" w:rsidRDefault="00714420" w:rsidP="00D235A6">
      <w:pPr>
        <w:pStyle w:val="ListParagraph"/>
        <w:numPr>
          <w:ilvl w:val="2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iza istniejących systemów i identyfikacja kluczowych funkcji aplikacji.</w:t>
      </w:r>
    </w:p>
    <w:p w14:paraId="4D52F189" w14:textId="258C6E95" w:rsidR="00714420" w:rsidRDefault="00714420" w:rsidP="00D235A6">
      <w:pPr>
        <w:pStyle w:val="ListParagraph"/>
        <w:numPr>
          <w:ilvl w:val="2"/>
          <w:numId w:val="4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racowanie dokumentacji</w:t>
      </w:r>
    </w:p>
    <w:p w14:paraId="4E772C43" w14:textId="3C7131A6" w:rsidR="004761AD" w:rsidRDefault="00714420" w:rsidP="004761AD">
      <w:pPr>
        <w:pStyle w:val="ListParagraph"/>
        <w:numPr>
          <w:ilvl w:val="1"/>
          <w:numId w:val="42"/>
        </w:numPr>
        <w:spacing w:before="480" w:after="0" w:line="1200" w:lineRule="auto"/>
        <w:ind w:left="714" w:hanging="357"/>
        <w:jc w:val="both"/>
        <w:rPr>
          <w:rFonts w:ascii="Times New Roman" w:hAnsi="Times New Roman" w:cs="Times New Roman"/>
          <w:sz w:val="24"/>
          <w:szCs w:val="24"/>
        </w:rPr>
      </w:pPr>
      <w:r w:rsidRPr="00714420">
        <w:rPr>
          <w:rFonts w:ascii="Times New Roman" w:hAnsi="Times New Roman" w:cs="Times New Roman"/>
          <w:b/>
          <w:bCs/>
          <w:sz w:val="24"/>
          <w:szCs w:val="24"/>
        </w:rPr>
        <w:t>Wynik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Dokumentacja wymagań projektowych.</w:t>
      </w:r>
    </w:p>
    <w:p w14:paraId="5BF761D6" w14:textId="046F0991" w:rsidR="004761AD" w:rsidRPr="004761AD" w:rsidRDefault="004761AD" w:rsidP="004761A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3788A3B" w14:textId="309F541F" w:rsidR="00714420" w:rsidRDefault="00714420" w:rsidP="00D235A6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Projektowanie</w:t>
      </w:r>
      <w:r w:rsidR="00A432F9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45A0300" w14:textId="750614FE" w:rsidR="00A432F9" w:rsidRDefault="00032A74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ziałania:</w:t>
      </w:r>
    </w:p>
    <w:p w14:paraId="57CA09C7" w14:textId="0ECF0BF7" w:rsidR="00032A74" w:rsidRPr="000E2ED4" w:rsidRDefault="00032A74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worzenie prototypu </w:t>
      </w:r>
      <w:r w:rsidR="00A707DD" w:rsidRPr="00A707DD">
        <w:rPr>
          <w:rFonts w:ascii="Times New Roman" w:hAnsi="Times New Roman" w:cs="Times New Roman"/>
          <w:sz w:val="24"/>
          <w:szCs w:val="24"/>
        </w:rPr>
        <w:t>interfejsu</w:t>
      </w:r>
      <w:r w:rsidR="000E2ED4">
        <w:rPr>
          <w:rFonts w:ascii="Times New Roman" w:hAnsi="Times New Roman" w:cs="Times New Roman"/>
          <w:sz w:val="24"/>
          <w:szCs w:val="24"/>
        </w:rPr>
        <w:t xml:space="preserve"> (UI)</w:t>
      </w:r>
      <w:r w:rsidR="00A707DD" w:rsidRPr="00A707DD">
        <w:rPr>
          <w:rFonts w:ascii="Times New Roman" w:hAnsi="Times New Roman" w:cs="Times New Roman"/>
          <w:sz w:val="24"/>
          <w:szCs w:val="24"/>
        </w:rPr>
        <w:t xml:space="preserve"> z u</w:t>
      </w:r>
      <w:r w:rsidR="00A707DD">
        <w:rPr>
          <w:rFonts w:ascii="Times New Roman" w:hAnsi="Times New Roman" w:cs="Times New Roman"/>
          <w:sz w:val="24"/>
          <w:szCs w:val="24"/>
        </w:rPr>
        <w:t>względnieniem intuicyjności i łatwości obsługi.</w:t>
      </w:r>
    </w:p>
    <w:p w14:paraId="19CDE097" w14:textId="7B0F66C9" w:rsidR="000E2ED4" w:rsidRPr="000E2ED4" w:rsidRDefault="000E2ED4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owanie prototypu z użytkownikami i wprowadzanie poprawek.</w:t>
      </w:r>
    </w:p>
    <w:p w14:paraId="3CC437E0" w14:textId="5EA39AEF" w:rsidR="000E2ED4" w:rsidRPr="000E2ED4" w:rsidRDefault="000E2ED4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racowanie architektury systemu.</w:t>
      </w:r>
    </w:p>
    <w:p w14:paraId="75D9024F" w14:textId="378320E1" w:rsidR="000E2ED4" w:rsidRPr="000E2ED4" w:rsidRDefault="000E2ED4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E2ED4">
        <w:rPr>
          <w:rFonts w:ascii="Times New Roman" w:hAnsi="Times New Roman" w:cs="Times New Roman"/>
          <w:b/>
          <w:bCs/>
          <w:sz w:val="24"/>
          <w:szCs w:val="24"/>
        </w:rPr>
        <w:t xml:space="preserve">Wynik: </w:t>
      </w:r>
      <w:r w:rsidRPr="000E2ED4">
        <w:rPr>
          <w:rFonts w:ascii="Times New Roman" w:hAnsi="Times New Roman" w:cs="Times New Roman"/>
          <w:sz w:val="24"/>
          <w:szCs w:val="24"/>
        </w:rPr>
        <w:t>Prototyp UI, dokumentacja techniczna projektu.</w:t>
      </w:r>
    </w:p>
    <w:p w14:paraId="7C9A04CF" w14:textId="45ECBAE4" w:rsidR="000E2ED4" w:rsidRDefault="00BA079F" w:rsidP="00D235A6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mplementacja:</w:t>
      </w:r>
    </w:p>
    <w:p w14:paraId="6AC60FFA" w14:textId="6344D6D9" w:rsidR="00BA079F" w:rsidRDefault="00BA079F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ziałania: </w:t>
      </w:r>
    </w:p>
    <w:p w14:paraId="250FB39B" w14:textId="461ABA3A" w:rsidR="00BA079F" w:rsidRDefault="00BA079F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A079F">
        <w:rPr>
          <w:rFonts w:ascii="Times New Roman" w:hAnsi="Times New Roman" w:cs="Times New Roman"/>
          <w:sz w:val="24"/>
          <w:szCs w:val="24"/>
        </w:rPr>
        <w:t>Rozwój</w:t>
      </w:r>
      <w:r>
        <w:rPr>
          <w:rFonts w:ascii="Times New Roman" w:hAnsi="Times New Roman" w:cs="Times New Roman"/>
          <w:sz w:val="24"/>
          <w:szCs w:val="24"/>
        </w:rPr>
        <w:t xml:space="preserve"> aplikacji zgodnie z ustalonymi wymaganiami i architekturą.</w:t>
      </w:r>
    </w:p>
    <w:p w14:paraId="2FAD7540" w14:textId="5C649647" w:rsidR="00BA079F" w:rsidRDefault="00BA079F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acja funkcji zarządzania rezerwacjami.</w:t>
      </w:r>
    </w:p>
    <w:p w14:paraId="2677AD16" w14:textId="7DAEF4CD" w:rsidR="00BA079F" w:rsidRPr="00BA079F" w:rsidRDefault="00BA079F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079F">
        <w:rPr>
          <w:rFonts w:ascii="Times New Roman" w:hAnsi="Times New Roman" w:cs="Times New Roman"/>
          <w:b/>
          <w:bCs/>
          <w:sz w:val="24"/>
          <w:szCs w:val="24"/>
        </w:rPr>
        <w:t xml:space="preserve">Wynik: </w:t>
      </w:r>
      <w:r>
        <w:rPr>
          <w:rFonts w:ascii="Times New Roman" w:hAnsi="Times New Roman" w:cs="Times New Roman"/>
          <w:sz w:val="24"/>
          <w:szCs w:val="24"/>
        </w:rPr>
        <w:t>Działająca wersja aplikacji z podstawowymi funkcjonalnościami.</w:t>
      </w:r>
    </w:p>
    <w:p w14:paraId="599B4475" w14:textId="37696418" w:rsidR="00BA079F" w:rsidRDefault="00213E4D" w:rsidP="00D235A6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stowanie i zapewnienie jakości:</w:t>
      </w:r>
    </w:p>
    <w:p w14:paraId="4DFA095A" w14:textId="1A955554" w:rsidR="00213E4D" w:rsidRDefault="00213E4D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ziałania:</w:t>
      </w:r>
    </w:p>
    <w:p w14:paraId="40DCA58E" w14:textId="484BC719" w:rsidR="00213E4D" w:rsidRPr="00213E4D" w:rsidRDefault="00213E4D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eprowadzenie testów jednostkowych.</w:t>
      </w:r>
    </w:p>
    <w:p w14:paraId="0DDD1E27" w14:textId="2F08DA38" w:rsidR="00213E4D" w:rsidRPr="00213E4D" w:rsidRDefault="00213E4D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y użyteczności z udziałem personelu lotniska.</w:t>
      </w:r>
    </w:p>
    <w:p w14:paraId="15C15FF1" w14:textId="2FE68A52" w:rsidR="00213E4D" w:rsidRPr="00213E4D" w:rsidRDefault="00213E4D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ularne przeglądy kodu i wprowadzanie niezbędnych poprawek.</w:t>
      </w:r>
    </w:p>
    <w:p w14:paraId="7309D26B" w14:textId="7D8B71A7" w:rsidR="00213E4D" w:rsidRPr="00213E4D" w:rsidRDefault="00213E4D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13E4D">
        <w:rPr>
          <w:rFonts w:ascii="Times New Roman" w:hAnsi="Times New Roman" w:cs="Times New Roman"/>
          <w:b/>
          <w:bCs/>
          <w:sz w:val="24"/>
          <w:szCs w:val="24"/>
        </w:rPr>
        <w:t>Wynik:</w:t>
      </w:r>
      <w:r>
        <w:rPr>
          <w:rFonts w:ascii="Times New Roman" w:hAnsi="Times New Roman" w:cs="Times New Roman"/>
          <w:sz w:val="24"/>
          <w:szCs w:val="24"/>
        </w:rPr>
        <w:t xml:space="preserve"> Stabilna i wolna od błędów wersja aplikacji.</w:t>
      </w:r>
    </w:p>
    <w:p w14:paraId="1A25E688" w14:textId="3A6272BF" w:rsidR="00213E4D" w:rsidRDefault="00213E4D" w:rsidP="00D235A6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zkolenie i wdrożenie:</w:t>
      </w:r>
    </w:p>
    <w:p w14:paraId="3253139C" w14:textId="3BB7F922" w:rsidR="00213E4D" w:rsidRDefault="00213E4D" w:rsidP="00700AD4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ziałania:</w:t>
      </w:r>
    </w:p>
    <w:p w14:paraId="17429AAF" w14:textId="2CF1336F" w:rsidR="00213E4D" w:rsidRDefault="00213E4D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3E4D">
        <w:rPr>
          <w:rFonts w:ascii="Times New Roman" w:hAnsi="Times New Roman" w:cs="Times New Roman"/>
          <w:sz w:val="24"/>
          <w:szCs w:val="24"/>
        </w:rPr>
        <w:t>Przygotowanie materiałów szkoleniowych i podręczników dla użytkownika.</w:t>
      </w:r>
    </w:p>
    <w:p w14:paraId="3C7E87D9" w14:textId="0E0E8E80" w:rsidR="00213E4D" w:rsidRDefault="00213E4D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eprowadzenie szkoleń dla personelu lotniska w zakresie obsługi aplikacji.</w:t>
      </w:r>
    </w:p>
    <w:p w14:paraId="6EA0DEC3" w14:textId="53C13A02" w:rsidR="00213E4D" w:rsidRDefault="00213E4D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drożenie aplikacji na lotnisko i zapewnienie wsparcia technicznego.</w:t>
      </w:r>
    </w:p>
    <w:p w14:paraId="15FB82FC" w14:textId="5D694B48" w:rsidR="00213E4D" w:rsidRDefault="00213E4D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13E4D">
        <w:rPr>
          <w:rFonts w:ascii="Times New Roman" w:hAnsi="Times New Roman" w:cs="Times New Roman"/>
          <w:b/>
          <w:bCs/>
          <w:sz w:val="24"/>
          <w:szCs w:val="24"/>
        </w:rPr>
        <w:t>Wynik:</w:t>
      </w:r>
      <w:r>
        <w:rPr>
          <w:rFonts w:ascii="Times New Roman" w:hAnsi="Times New Roman" w:cs="Times New Roman"/>
          <w:sz w:val="24"/>
          <w:szCs w:val="24"/>
        </w:rPr>
        <w:t xml:space="preserve"> Przeszkolony personel i wdrożona aplikacja na lotnisku.</w:t>
      </w:r>
    </w:p>
    <w:p w14:paraId="4360CA88" w14:textId="6CA92469" w:rsidR="00774121" w:rsidRDefault="00774121" w:rsidP="00D235A6">
      <w:pPr>
        <w:pStyle w:val="ListParagraph"/>
        <w:numPr>
          <w:ilvl w:val="0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onitorowanie i wsparcie po wdrożeniu:</w:t>
      </w:r>
    </w:p>
    <w:p w14:paraId="444F7E07" w14:textId="72A0ABAD" w:rsidR="00774121" w:rsidRDefault="00774121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74121">
        <w:rPr>
          <w:rFonts w:ascii="Times New Roman" w:hAnsi="Times New Roman" w:cs="Times New Roman"/>
          <w:b/>
          <w:bCs/>
          <w:sz w:val="24"/>
          <w:szCs w:val="24"/>
        </w:rPr>
        <w:t>Działania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E39F4EB" w14:textId="14C9CB33" w:rsidR="00774121" w:rsidRPr="008D302A" w:rsidRDefault="008D302A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302A">
        <w:rPr>
          <w:rFonts w:ascii="Times New Roman" w:hAnsi="Times New Roman" w:cs="Times New Roman"/>
          <w:sz w:val="24"/>
          <w:szCs w:val="24"/>
        </w:rPr>
        <w:t>Zbieranie feedbacku od użytkowników końcowych.</w:t>
      </w:r>
    </w:p>
    <w:p w14:paraId="3733BD7F" w14:textId="51BCD1A6" w:rsidR="008D302A" w:rsidRPr="008D302A" w:rsidRDefault="008D302A" w:rsidP="00D235A6">
      <w:pPr>
        <w:pStyle w:val="ListParagraph"/>
        <w:numPr>
          <w:ilvl w:val="2"/>
          <w:numId w:val="42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D302A">
        <w:rPr>
          <w:rFonts w:ascii="Times New Roman" w:hAnsi="Times New Roman" w:cs="Times New Roman"/>
          <w:sz w:val="24"/>
          <w:szCs w:val="24"/>
        </w:rPr>
        <w:t>Regularne aktualizacje i doskonalenie aplikacji na podstawie zebranych danych i opinii.</w:t>
      </w:r>
    </w:p>
    <w:p w14:paraId="072C6E61" w14:textId="720CA8BB" w:rsidR="008D302A" w:rsidRPr="00700AD4" w:rsidRDefault="008D302A" w:rsidP="00D235A6">
      <w:pPr>
        <w:pStyle w:val="ListParagraph"/>
        <w:numPr>
          <w:ilvl w:val="1"/>
          <w:numId w:val="42"/>
        </w:numPr>
        <w:spacing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8D302A">
        <w:rPr>
          <w:rFonts w:ascii="Times New Roman" w:hAnsi="Times New Roman" w:cs="Times New Roman"/>
          <w:b/>
          <w:bCs/>
          <w:sz w:val="24"/>
          <w:szCs w:val="24"/>
        </w:rPr>
        <w:t>Wynik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351A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351A06" w:rsidRPr="00351A06">
        <w:rPr>
          <w:rFonts w:ascii="Times New Roman" w:hAnsi="Times New Roman" w:cs="Times New Roman"/>
          <w:sz w:val="24"/>
          <w:szCs w:val="24"/>
        </w:rPr>
        <w:t>Ciągłe doskonalenie aplikacji i bieżące wsparcie dla użytkowników</w:t>
      </w:r>
      <w:r w:rsidR="00D235A6">
        <w:rPr>
          <w:rFonts w:ascii="Times New Roman" w:hAnsi="Times New Roman" w:cs="Times New Roman"/>
          <w:sz w:val="24"/>
          <w:szCs w:val="24"/>
        </w:rPr>
        <w:t>.</w:t>
      </w:r>
    </w:p>
    <w:p w14:paraId="28954D5C" w14:textId="02C5832A" w:rsidR="00700AD4" w:rsidRPr="00700AD4" w:rsidRDefault="00700AD4" w:rsidP="00700AD4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A9FB822" w14:textId="1C67C3AD" w:rsidR="00801D0D" w:rsidRDefault="00D235A6" w:rsidP="00700AD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Oczekiwany wynik projektu:</w:t>
      </w:r>
    </w:p>
    <w:p w14:paraId="19397DDD" w14:textId="2C0B1948" w:rsidR="00801D0D" w:rsidRDefault="00801D0D" w:rsidP="00700AD4">
      <w:pPr>
        <w:spacing w:after="120" w:line="276" w:lineRule="auto"/>
        <w:ind w:firstLine="357"/>
        <w:jc w:val="both"/>
        <w:rPr>
          <w:rFonts w:ascii="Times New Roman" w:hAnsi="Times New Roman" w:cs="Times New Roman"/>
          <w:sz w:val="24"/>
          <w:szCs w:val="24"/>
        </w:rPr>
      </w:pPr>
      <w:r w:rsidRPr="00801D0D">
        <w:rPr>
          <w:rFonts w:ascii="Times New Roman" w:hAnsi="Times New Roman" w:cs="Times New Roman"/>
          <w:sz w:val="24"/>
          <w:szCs w:val="24"/>
        </w:rPr>
        <w:t>Wynikiem prac będzie nowoczesna aplikacja do rezerwacji miejsc w samolocie, przeznaczona do użytku przez obsługę lotniska. Aplikacja będzie posiadać następujące cechy:</w:t>
      </w:r>
    </w:p>
    <w:p w14:paraId="64FEF910" w14:textId="098E855E" w:rsidR="00801D0D" w:rsidRDefault="00801D0D" w:rsidP="00801D0D">
      <w:pPr>
        <w:pStyle w:val="ListParagraph"/>
        <w:numPr>
          <w:ilvl w:val="0"/>
          <w:numId w:val="4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uicyjny interfejs użytkownika.</w:t>
      </w:r>
    </w:p>
    <w:p w14:paraId="39CDF876" w14:textId="0C6AA93A" w:rsidR="00801D0D" w:rsidRDefault="00801D0D" w:rsidP="00801D0D">
      <w:pPr>
        <w:pStyle w:val="ListParagraph"/>
        <w:numPr>
          <w:ilvl w:val="0"/>
          <w:numId w:val="4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oka wydajność i stabilność, zapewnione dzięki rygorystycznym testom i zapewnieniu jakości.</w:t>
      </w:r>
    </w:p>
    <w:p w14:paraId="35E0BEE9" w14:textId="107579E7" w:rsidR="00801D0D" w:rsidRDefault="00801D0D" w:rsidP="00801D0D">
      <w:pPr>
        <w:pStyle w:val="ListParagraph"/>
        <w:numPr>
          <w:ilvl w:val="0"/>
          <w:numId w:val="43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kumentacja techniczna oraz materiały szkoleniowe dla użytkowników.</w:t>
      </w:r>
    </w:p>
    <w:p w14:paraId="34DB002E" w14:textId="50A2ABBE" w:rsidR="00DC5BE1" w:rsidRDefault="00801D0D" w:rsidP="00FB5DB5">
      <w:pPr>
        <w:spacing w:after="240" w:line="276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likacja przyczyni się do poprawy efektywności operacyjnej lotniska, zwiększenia satysfakcji pasażerów oraz redukcji błędów </w:t>
      </w:r>
      <w:r w:rsidRPr="00EE3EDC">
        <w:rPr>
          <w:rFonts w:ascii="Times New Roman" w:hAnsi="Times New Roman" w:cs="Times New Roman"/>
          <w:sz w:val="24"/>
          <w:szCs w:val="24"/>
        </w:rPr>
        <w:t>w procesie wchodzenia na pokład samolotu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6117FA9" w14:textId="45E809F9" w:rsidR="00801D0D" w:rsidRDefault="00DC5BE1" w:rsidP="00700AD4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DC5BE1">
        <w:rPr>
          <w:rFonts w:ascii="Times New Roman" w:hAnsi="Times New Roman" w:cs="Times New Roman"/>
          <w:b/>
          <w:bCs/>
          <w:sz w:val="24"/>
          <w:szCs w:val="24"/>
        </w:rPr>
        <w:t>Wymagania funkcjonalne:</w:t>
      </w:r>
    </w:p>
    <w:p w14:paraId="550E830D" w14:textId="0B404EF3" w:rsidR="00DC5BE1" w:rsidRDefault="00DC5BE1" w:rsidP="00623ADE">
      <w:pPr>
        <w:pStyle w:val="ListParagraph"/>
        <w:numPr>
          <w:ilvl w:val="0"/>
          <w:numId w:val="47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Zarządzanie rezerwacją</w:t>
      </w:r>
    </w:p>
    <w:p w14:paraId="000761B7" w14:textId="04A773C0" w:rsidR="00DC5BE1" w:rsidRPr="003F06F6" w:rsidRDefault="00DC5BE1" w:rsidP="00DC5BE1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pis funkcji: </w:t>
      </w:r>
      <w:r w:rsidR="00911B85">
        <w:rPr>
          <w:rFonts w:ascii="Times New Roman" w:hAnsi="Times New Roman" w:cs="Times New Roman"/>
          <w:sz w:val="24"/>
          <w:szCs w:val="24"/>
        </w:rPr>
        <w:t>U</w:t>
      </w:r>
      <w:r w:rsidR="001E5BF3" w:rsidRPr="001E5BF3">
        <w:rPr>
          <w:rFonts w:ascii="Times New Roman" w:hAnsi="Times New Roman" w:cs="Times New Roman"/>
          <w:sz w:val="24"/>
          <w:szCs w:val="24"/>
        </w:rPr>
        <w:t>możliwia personelowi dodawanie i usuwanie rezerwacji miejsc w samolotach.</w:t>
      </w:r>
    </w:p>
    <w:p w14:paraId="4D3658BA" w14:textId="0A14D4B4" w:rsidR="003F06F6" w:rsidRDefault="003F06F6" w:rsidP="00DC5BE1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funkcja powinna działać:</w:t>
      </w:r>
    </w:p>
    <w:p w14:paraId="522C2FC3" w14:textId="285783E0" w:rsidR="003F06F6" w:rsidRPr="003F06F6" w:rsidRDefault="003F06F6" w:rsidP="003F06F6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odawanie rezerwacji: </w:t>
      </w:r>
      <w:r w:rsidRPr="003F06F6">
        <w:rPr>
          <w:rFonts w:ascii="Times New Roman" w:hAnsi="Times New Roman" w:cs="Times New Roman"/>
          <w:sz w:val="24"/>
          <w:szCs w:val="24"/>
        </w:rPr>
        <w:t>Personel wybiera lot z dostępnymi miejscami, wybiera opcje rezerwacji miejsca a następnie wprowadza dane pasażera.</w:t>
      </w:r>
    </w:p>
    <w:p w14:paraId="4E9E5234" w14:textId="5A7B7DF7" w:rsidR="003F06F6" w:rsidRPr="001E5BF3" w:rsidRDefault="003F06F6" w:rsidP="003F06F6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nulowanie rezerwacji: </w:t>
      </w:r>
      <w:r>
        <w:rPr>
          <w:rFonts w:ascii="Times New Roman" w:hAnsi="Times New Roman" w:cs="Times New Roman"/>
          <w:sz w:val="24"/>
          <w:szCs w:val="24"/>
        </w:rPr>
        <w:t xml:space="preserve">Personel wybiera </w:t>
      </w:r>
      <w:r w:rsidR="00283B0A">
        <w:rPr>
          <w:rFonts w:ascii="Times New Roman" w:hAnsi="Times New Roman" w:cs="Times New Roman"/>
          <w:sz w:val="24"/>
          <w:szCs w:val="24"/>
        </w:rPr>
        <w:t>lot,</w:t>
      </w:r>
      <w:r>
        <w:rPr>
          <w:rFonts w:ascii="Times New Roman" w:hAnsi="Times New Roman" w:cs="Times New Roman"/>
          <w:sz w:val="24"/>
          <w:szCs w:val="24"/>
        </w:rPr>
        <w:t xml:space="preserve"> w którym pasażer posiada rezerwacje, wybierając pasażera z listy anuluje jego rezerwacje.</w:t>
      </w:r>
    </w:p>
    <w:p w14:paraId="20359BE0" w14:textId="07D998AF" w:rsidR="001E5BF3" w:rsidRDefault="001E5BF3" w:rsidP="00DC5BE1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ypadki użycia:</w:t>
      </w:r>
    </w:p>
    <w:p w14:paraId="779C27F1" w14:textId="304EC7CB" w:rsidR="001E5BF3" w:rsidRDefault="001E5BF3" w:rsidP="001E5BF3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5BF3">
        <w:rPr>
          <w:rFonts w:ascii="Times New Roman" w:hAnsi="Times New Roman" w:cs="Times New Roman"/>
          <w:sz w:val="24"/>
          <w:szCs w:val="24"/>
        </w:rPr>
        <w:t>Dodawanie nowej rezerwacji dla pasażera.</w:t>
      </w:r>
    </w:p>
    <w:p w14:paraId="33F913CD" w14:textId="18FD9198" w:rsidR="001E5BF3" w:rsidRDefault="001E5BF3" w:rsidP="001E5BF3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uwanie rezerwacji na życzenie pasażera lub w przypadku odwołania lotu.</w:t>
      </w:r>
    </w:p>
    <w:p w14:paraId="5F460E6B" w14:textId="09FE147F" w:rsidR="003F06F6" w:rsidRPr="00283B0A" w:rsidRDefault="00283B0A" w:rsidP="003F06F6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283B0A">
        <w:rPr>
          <w:rFonts w:ascii="Times New Roman" w:hAnsi="Times New Roman" w:cs="Times New Roman"/>
          <w:b/>
          <w:bCs/>
          <w:sz w:val="24"/>
          <w:szCs w:val="24"/>
        </w:rPr>
        <w:t xml:space="preserve">Wynik działania użytkownika: </w:t>
      </w:r>
      <w:r w:rsidRPr="00283B0A">
        <w:rPr>
          <w:rFonts w:ascii="Times New Roman" w:hAnsi="Times New Roman" w:cs="Times New Roman"/>
          <w:sz w:val="24"/>
          <w:szCs w:val="24"/>
        </w:rPr>
        <w:t xml:space="preserve">Zaktualizowana baza danych rezerwacji, zgodnie </w:t>
      </w:r>
      <w:r w:rsidR="00FE28CC">
        <w:rPr>
          <w:rFonts w:ascii="Times New Roman" w:hAnsi="Times New Roman" w:cs="Times New Roman"/>
          <w:sz w:val="24"/>
          <w:szCs w:val="24"/>
        </w:rPr>
        <w:t>z wykonanymi operacjami.</w:t>
      </w:r>
    </w:p>
    <w:p w14:paraId="25CD63DB" w14:textId="3CEA8162" w:rsidR="00283B0A" w:rsidRPr="00283B0A" w:rsidRDefault="00283B0A" w:rsidP="003F06F6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ymagania użytkownika: </w:t>
      </w:r>
      <w:r w:rsidRPr="00283B0A">
        <w:rPr>
          <w:rFonts w:ascii="Times New Roman" w:hAnsi="Times New Roman" w:cs="Times New Roman"/>
          <w:sz w:val="24"/>
          <w:szCs w:val="24"/>
        </w:rPr>
        <w:t>Umożliwienie</w:t>
      </w:r>
      <w:r w:rsidR="00FE28CC">
        <w:rPr>
          <w:rFonts w:ascii="Times New Roman" w:hAnsi="Times New Roman" w:cs="Times New Roman"/>
          <w:sz w:val="24"/>
          <w:szCs w:val="24"/>
        </w:rPr>
        <w:t xml:space="preserve"> </w:t>
      </w:r>
      <w:r w:rsidRPr="00283B0A">
        <w:rPr>
          <w:rFonts w:ascii="Times New Roman" w:hAnsi="Times New Roman" w:cs="Times New Roman"/>
          <w:sz w:val="24"/>
          <w:szCs w:val="24"/>
        </w:rPr>
        <w:t>zarządzani</w:t>
      </w:r>
      <w:r w:rsidR="00921C7A">
        <w:rPr>
          <w:rFonts w:ascii="Times New Roman" w:hAnsi="Times New Roman" w:cs="Times New Roman"/>
          <w:sz w:val="24"/>
          <w:szCs w:val="24"/>
        </w:rPr>
        <w:t>a</w:t>
      </w:r>
      <w:r w:rsidRPr="00283B0A">
        <w:rPr>
          <w:rFonts w:ascii="Times New Roman" w:hAnsi="Times New Roman" w:cs="Times New Roman"/>
          <w:sz w:val="24"/>
          <w:szCs w:val="24"/>
        </w:rPr>
        <w:t xml:space="preserve"> rezerwacjami</w:t>
      </w:r>
      <w:r w:rsidR="00FE28CC">
        <w:rPr>
          <w:rFonts w:ascii="Times New Roman" w:hAnsi="Times New Roman" w:cs="Times New Roman"/>
          <w:sz w:val="24"/>
          <w:szCs w:val="24"/>
        </w:rPr>
        <w:t xml:space="preserve"> </w:t>
      </w:r>
      <w:r w:rsidRPr="00283B0A">
        <w:rPr>
          <w:rFonts w:ascii="Times New Roman" w:hAnsi="Times New Roman" w:cs="Times New Roman"/>
          <w:sz w:val="24"/>
          <w:szCs w:val="24"/>
        </w:rPr>
        <w:t>pasażerów w sposób łatwy i intuicyjny.</w:t>
      </w:r>
    </w:p>
    <w:p w14:paraId="47958E00" w14:textId="5E115196" w:rsidR="00917D2D" w:rsidRDefault="00917D2D" w:rsidP="00917D2D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7D2D">
        <w:rPr>
          <w:rFonts w:ascii="Times New Roman" w:hAnsi="Times New Roman" w:cs="Times New Roman"/>
          <w:b/>
          <w:bCs/>
          <w:sz w:val="24"/>
          <w:szCs w:val="24"/>
        </w:rPr>
        <w:t>Weryfikacja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zeprowadzenie testów funkcjonalnych, aby upewnić się, że wszystkie operacje na rezerwacjach są realizowane poprawnie i bez błędów.</w:t>
      </w:r>
    </w:p>
    <w:p w14:paraId="14254BBE" w14:textId="77E79B5E" w:rsidR="00917D2D" w:rsidRDefault="00917D2D" w:rsidP="00917D2D">
      <w:pPr>
        <w:pStyle w:val="ListParagraph"/>
        <w:numPr>
          <w:ilvl w:val="0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ktualizacja danych w czasie rzeczywistym</w:t>
      </w:r>
    </w:p>
    <w:p w14:paraId="3E844EB2" w14:textId="50B7E534" w:rsidR="00917D2D" w:rsidRPr="00FE28CC" w:rsidRDefault="00917D2D" w:rsidP="00917D2D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pis funkcji: </w:t>
      </w:r>
      <w:r w:rsidR="00911B85">
        <w:rPr>
          <w:rFonts w:ascii="Times New Roman" w:hAnsi="Times New Roman" w:cs="Times New Roman"/>
          <w:sz w:val="24"/>
          <w:szCs w:val="24"/>
        </w:rPr>
        <w:t>Z</w:t>
      </w:r>
      <w:r w:rsidRPr="00917D2D">
        <w:rPr>
          <w:rFonts w:ascii="Times New Roman" w:hAnsi="Times New Roman" w:cs="Times New Roman"/>
          <w:sz w:val="24"/>
          <w:szCs w:val="24"/>
        </w:rPr>
        <w:t>apewnia aktualizację informacji o dostępności miejsc.</w:t>
      </w:r>
    </w:p>
    <w:p w14:paraId="1937196E" w14:textId="68178327" w:rsidR="00FE28CC" w:rsidRDefault="00FE28CC" w:rsidP="00917D2D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funkcja powinna działać:</w:t>
      </w:r>
    </w:p>
    <w:p w14:paraId="0FB7A69E" w14:textId="7F3CBED0" w:rsidR="00FE28CC" w:rsidRPr="00FE28CC" w:rsidRDefault="00FE28CC" w:rsidP="00FE28CC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ane: </w:t>
      </w:r>
      <w:r w:rsidRPr="00FE28CC">
        <w:rPr>
          <w:rFonts w:ascii="Times New Roman" w:hAnsi="Times New Roman" w:cs="Times New Roman"/>
          <w:sz w:val="24"/>
          <w:szCs w:val="24"/>
        </w:rPr>
        <w:t>Personel powinien dostawać aktualne informacje o dostępnych lotach i dostępności miejsc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49B7097" w14:textId="17DFC95D" w:rsidR="00FE28CC" w:rsidRPr="00917D2D" w:rsidRDefault="00FE28CC" w:rsidP="00FE28CC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ynchronizacja: </w:t>
      </w:r>
      <w:r w:rsidRPr="00FE28CC">
        <w:rPr>
          <w:rFonts w:ascii="Times New Roman" w:hAnsi="Times New Roman" w:cs="Times New Roman"/>
          <w:sz w:val="24"/>
          <w:szCs w:val="24"/>
        </w:rPr>
        <w:t>Dane</w:t>
      </w:r>
      <w:r>
        <w:rPr>
          <w:rFonts w:ascii="Times New Roman" w:hAnsi="Times New Roman" w:cs="Times New Roman"/>
          <w:sz w:val="24"/>
          <w:szCs w:val="24"/>
        </w:rPr>
        <w:t xml:space="preserve"> o rezerwacjach</w:t>
      </w:r>
      <w:r w:rsidRPr="00FE28CC">
        <w:rPr>
          <w:rFonts w:ascii="Times New Roman" w:hAnsi="Times New Roman" w:cs="Times New Roman"/>
          <w:sz w:val="24"/>
          <w:szCs w:val="24"/>
        </w:rPr>
        <w:t xml:space="preserve"> powinny być automatyczn</w:t>
      </w:r>
      <w:r>
        <w:rPr>
          <w:rFonts w:ascii="Times New Roman" w:hAnsi="Times New Roman" w:cs="Times New Roman"/>
          <w:sz w:val="24"/>
          <w:szCs w:val="24"/>
        </w:rPr>
        <w:t>i</w:t>
      </w:r>
      <w:r w:rsidRPr="00FE28CC">
        <w:rPr>
          <w:rFonts w:ascii="Times New Roman" w:hAnsi="Times New Roman" w:cs="Times New Roman"/>
          <w:sz w:val="24"/>
          <w:szCs w:val="24"/>
        </w:rPr>
        <w:t>e dodane do bazy i zaktualizowane.</w:t>
      </w:r>
    </w:p>
    <w:p w14:paraId="41FDB0E1" w14:textId="3D6B79A4" w:rsidR="00917D2D" w:rsidRDefault="00917D2D" w:rsidP="00917D2D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ypadki użycia:</w:t>
      </w:r>
    </w:p>
    <w:p w14:paraId="5B9D524F" w14:textId="2D49E140" w:rsidR="00917D2D" w:rsidRDefault="00917D2D" w:rsidP="00917D2D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7D2D">
        <w:rPr>
          <w:rFonts w:ascii="Times New Roman" w:hAnsi="Times New Roman" w:cs="Times New Roman"/>
          <w:sz w:val="24"/>
          <w:szCs w:val="24"/>
        </w:rPr>
        <w:t>Wyświetlanie aktualnego stanu dostępności miejsc w samolocie.</w:t>
      </w:r>
    </w:p>
    <w:p w14:paraId="09E81A05" w14:textId="0DB4FE8F" w:rsidR="00FE28CC" w:rsidRDefault="00FE28CC" w:rsidP="00FE28CC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FE28CC">
        <w:rPr>
          <w:rFonts w:ascii="Times New Roman" w:hAnsi="Times New Roman" w:cs="Times New Roman"/>
          <w:b/>
          <w:bCs/>
          <w:sz w:val="24"/>
          <w:szCs w:val="24"/>
        </w:rPr>
        <w:t>Wynik działania użytkownika:</w:t>
      </w:r>
      <w:r>
        <w:rPr>
          <w:rFonts w:ascii="Times New Roman" w:hAnsi="Times New Roman" w:cs="Times New Roman"/>
          <w:sz w:val="24"/>
          <w:szCs w:val="24"/>
        </w:rPr>
        <w:t xml:space="preserve"> Zawsze aktualne informacje o dostępności miejsc.</w:t>
      </w:r>
    </w:p>
    <w:p w14:paraId="53178C31" w14:textId="63111B24" w:rsidR="00FE28CC" w:rsidRDefault="00FE28CC" w:rsidP="00FE28CC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ymaganie użytkownika:</w:t>
      </w:r>
      <w:r>
        <w:rPr>
          <w:rFonts w:ascii="Times New Roman" w:hAnsi="Times New Roman" w:cs="Times New Roman"/>
          <w:sz w:val="24"/>
          <w:szCs w:val="24"/>
        </w:rPr>
        <w:t xml:space="preserve"> Umożliwienie dostępu do aktualnych informacji o dostępnych lotach i miejscach w samolocie.</w:t>
      </w:r>
    </w:p>
    <w:p w14:paraId="5BE1037E" w14:textId="74752A17" w:rsidR="00917D2D" w:rsidRPr="00B7483E" w:rsidRDefault="00917D2D" w:rsidP="00917D2D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7D2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Weryfikacja: </w:t>
      </w:r>
      <w:r>
        <w:rPr>
          <w:rFonts w:ascii="Times New Roman" w:hAnsi="Times New Roman" w:cs="Times New Roman"/>
          <w:sz w:val="24"/>
          <w:szCs w:val="24"/>
        </w:rPr>
        <w:t>Testy integracyjne z bazą danych w celu sprawdzenia poprawności i szybkości aktualizacji danych.</w:t>
      </w:r>
    </w:p>
    <w:p w14:paraId="5C860AE3" w14:textId="2A635775" w:rsidR="00B7483E" w:rsidRDefault="00B7483E" w:rsidP="00B7483E">
      <w:pPr>
        <w:pStyle w:val="ListParagraph"/>
        <w:numPr>
          <w:ilvl w:val="0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ydzielenie miejsc pasażerom</w:t>
      </w:r>
    </w:p>
    <w:p w14:paraId="7BC25A7D" w14:textId="5A8552EB" w:rsidR="00B7483E" w:rsidRPr="00526675" w:rsidRDefault="00B7483E" w:rsidP="00B7483E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pis funkcji: </w:t>
      </w:r>
      <w:r w:rsidR="00911B85">
        <w:rPr>
          <w:rFonts w:ascii="Times New Roman" w:hAnsi="Times New Roman" w:cs="Times New Roman"/>
          <w:sz w:val="24"/>
          <w:szCs w:val="24"/>
        </w:rPr>
        <w:t>U</w:t>
      </w:r>
      <w:r w:rsidRPr="00B7483E">
        <w:rPr>
          <w:rFonts w:ascii="Times New Roman" w:hAnsi="Times New Roman" w:cs="Times New Roman"/>
          <w:sz w:val="24"/>
          <w:szCs w:val="24"/>
        </w:rPr>
        <w:t>możliwia personelowi lotniska automatyczne lub ręczne przydzielenie miejsc pasażerom.</w:t>
      </w:r>
    </w:p>
    <w:p w14:paraId="06C778A4" w14:textId="7FCBBFC4" w:rsidR="00526675" w:rsidRDefault="00526675" w:rsidP="00B7483E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funkcja powinna działać:</w:t>
      </w:r>
    </w:p>
    <w:p w14:paraId="062F91C6" w14:textId="4E4FC757" w:rsidR="00526675" w:rsidRPr="00526675" w:rsidRDefault="00526675" w:rsidP="0052667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Automatyczne przydzielanie miejsc: </w:t>
      </w:r>
      <w:r>
        <w:rPr>
          <w:rFonts w:ascii="Times New Roman" w:hAnsi="Times New Roman" w:cs="Times New Roman"/>
          <w:sz w:val="24"/>
          <w:szCs w:val="24"/>
        </w:rPr>
        <w:t>Aplikacja automatycznie wybiera wolne miejsce w samolocie.</w:t>
      </w:r>
    </w:p>
    <w:p w14:paraId="2610853C" w14:textId="0D5AB309" w:rsidR="00526675" w:rsidRPr="00526675" w:rsidRDefault="00526675" w:rsidP="0052667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ęczne przydzielanie miejsc: </w:t>
      </w:r>
      <w:r>
        <w:rPr>
          <w:rFonts w:ascii="Times New Roman" w:hAnsi="Times New Roman" w:cs="Times New Roman"/>
          <w:sz w:val="24"/>
          <w:szCs w:val="24"/>
        </w:rPr>
        <w:t>Personel wybiera miejsce z listy dostępnych miejsc i przypisuje je pasażerowi.</w:t>
      </w:r>
    </w:p>
    <w:p w14:paraId="030D87B6" w14:textId="60E511BB" w:rsidR="00526675" w:rsidRPr="00526675" w:rsidRDefault="00526675" w:rsidP="0052667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ynik działania użytkownika: </w:t>
      </w:r>
      <w:r>
        <w:rPr>
          <w:rFonts w:ascii="Times New Roman" w:hAnsi="Times New Roman" w:cs="Times New Roman"/>
          <w:sz w:val="24"/>
          <w:szCs w:val="24"/>
        </w:rPr>
        <w:t>Przydzielone miejsce dla pasażera zaktualizowane z bazą danych.</w:t>
      </w:r>
    </w:p>
    <w:p w14:paraId="6C8A4252" w14:textId="0EB647ED" w:rsidR="00526675" w:rsidRPr="00B7483E" w:rsidRDefault="00526675" w:rsidP="0052667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ymaganie użytkownika: </w:t>
      </w:r>
      <w:r>
        <w:rPr>
          <w:rFonts w:ascii="Times New Roman" w:hAnsi="Times New Roman" w:cs="Times New Roman"/>
          <w:sz w:val="24"/>
          <w:szCs w:val="24"/>
        </w:rPr>
        <w:t>Umożliwienie szybkiego i elastycznego przydzielania miejsc pasażerom, zgodnie z ich preferencjami.</w:t>
      </w:r>
    </w:p>
    <w:p w14:paraId="480F4C6D" w14:textId="1EE1CC1A" w:rsidR="00B7483E" w:rsidRDefault="00B7483E" w:rsidP="00B7483E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ypadki użycia:</w:t>
      </w:r>
    </w:p>
    <w:p w14:paraId="0E4AAC4C" w14:textId="0DC84FE2" w:rsidR="00B7483E" w:rsidRDefault="00B7483E" w:rsidP="00B7483E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483E">
        <w:rPr>
          <w:rFonts w:ascii="Times New Roman" w:hAnsi="Times New Roman" w:cs="Times New Roman"/>
          <w:sz w:val="24"/>
          <w:szCs w:val="24"/>
        </w:rPr>
        <w:t>Automatyczne przypisanie miejsca w momencie rezerwacji miejsca w samolocie.</w:t>
      </w:r>
    </w:p>
    <w:p w14:paraId="605F7452" w14:textId="45E68324" w:rsidR="00B7483E" w:rsidRDefault="00B7483E" w:rsidP="00B7483E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ęczne przypisanie miejsca przez personel na życzenie pasażera.</w:t>
      </w:r>
    </w:p>
    <w:p w14:paraId="7408E66B" w14:textId="6A1A5E74" w:rsidR="00B7483E" w:rsidRPr="00911B85" w:rsidRDefault="00B7483E" w:rsidP="00B7483E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7483E">
        <w:rPr>
          <w:rFonts w:ascii="Times New Roman" w:hAnsi="Times New Roman" w:cs="Times New Roman"/>
          <w:b/>
          <w:bCs/>
          <w:sz w:val="24"/>
          <w:szCs w:val="24"/>
        </w:rPr>
        <w:t>Weryfikacja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B7483E">
        <w:rPr>
          <w:rFonts w:ascii="Times New Roman" w:hAnsi="Times New Roman" w:cs="Times New Roman"/>
          <w:sz w:val="24"/>
          <w:szCs w:val="24"/>
        </w:rPr>
        <w:t>Testy użyteczności z udziałem personelu lotniska, aby upewnić się, że proces przydzielania miejsc jest intuicyjny i niezawodny.</w:t>
      </w:r>
    </w:p>
    <w:p w14:paraId="6BA6597A" w14:textId="619D03CC" w:rsidR="00911B85" w:rsidRDefault="00911B85" w:rsidP="00911B85">
      <w:pPr>
        <w:pStyle w:val="ListParagraph"/>
        <w:numPr>
          <w:ilvl w:val="0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yszukiwanie dostępnych lotów</w:t>
      </w:r>
    </w:p>
    <w:p w14:paraId="37FE70F6" w14:textId="315B81D4" w:rsidR="00911B85" w:rsidRPr="00526675" w:rsidRDefault="00911B85" w:rsidP="00911B8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pis funkcji: </w:t>
      </w:r>
      <w:r w:rsidRPr="00911B85">
        <w:rPr>
          <w:rFonts w:ascii="Times New Roman" w:hAnsi="Times New Roman" w:cs="Times New Roman"/>
          <w:sz w:val="24"/>
          <w:szCs w:val="24"/>
        </w:rPr>
        <w:t>Umożliwia wyświetlanie aktualnych lotów wraz z ilością dostępnych miejsc.</w:t>
      </w:r>
    </w:p>
    <w:p w14:paraId="3FDA6ABA" w14:textId="69481BE2" w:rsidR="00526675" w:rsidRDefault="00526675" w:rsidP="00911B8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funkcja powinna działać:</w:t>
      </w:r>
    </w:p>
    <w:p w14:paraId="737AB0DA" w14:textId="5DEC0FCC" w:rsidR="00526675" w:rsidRPr="007702D6" w:rsidRDefault="00526675" w:rsidP="0052667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yszukiwanie lotów: </w:t>
      </w:r>
      <w:r w:rsidRPr="007702D6">
        <w:rPr>
          <w:rFonts w:ascii="Times New Roman" w:hAnsi="Times New Roman" w:cs="Times New Roman"/>
          <w:sz w:val="24"/>
          <w:szCs w:val="24"/>
        </w:rPr>
        <w:t xml:space="preserve">Aplikacja wyszukuje wszystkie loty które </w:t>
      </w:r>
      <w:r w:rsidR="007702D6" w:rsidRPr="007702D6">
        <w:rPr>
          <w:rFonts w:ascii="Times New Roman" w:hAnsi="Times New Roman" w:cs="Times New Roman"/>
          <w:sz w:val="24"/>
          <w:szCs w:val="24"/>
        </w:rPr>
        <w:t>spełniają warunki zdefiniowane przez użytkownika.</w:t>
      </w:r>
    </w:p>
    <w:p w14:paraId="21E59195" w14:textId="01AB13F2" w:rsidR="007702D6" w:rsidRPr="007702D6" w:rsidRDefault="007702D6" w:rsidP="007702D6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ynik działania użytkownika: </w:t>
      </w:r>
      <w:r w:rsidRPr="007702D6">
        <w:rPr>
          <w:rFonts w:ascii="Times New Roman" w:hAnsi="Times New Roman" w:cs="Times New Roman"/>
          <w:sz w:val="24"/>
          <w:szCs w:val="24"/>
        </w:rPr>
        <w:t>Wyświetlenie listy lotów spełniających warunki.</w:t>
      </w:r>
    </w:p>
    <w:p w14:paraId="0A5B6ED5" w14:textId="2C10CB0B" w:rsidR="007702D6" w:rsidRDefault="007702D6" w:rsidP="007702D6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ymagania użytkownika: </w:t>
      </w:r>
      <w:r w:rsidRPr="007702D6">
        <w:rPr>
          <w:rFonts w:ascii="Times New Roman" w:hAnsi="Times New Roman" w:cs="Times New Roman"/>
          <w:sz w:val="24"/>
          <w:szCs w:val="24"/>
        </w:rPr>
        <w:t>Umożliwienie znalezienia odpowiedniego lotu zgodnie z podanymi warunkami.</w:t>
      </w:r>
    </w:p>
    <w:p w14:paraId="3A52E6E9" w14:textId="77777777" w:rsidR="00911B85" w:rsidRDefault="00911B85" w:rsidP="00911B8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11B85">
        <w:rPr>
          <w:rFonts w:ascii="Times New Roman" w:hAnsi="Times New Roman" w:cs="Times New Roman"/>
          <w:b/>
          <w:bCs/>
          <w:sz w:val="24"/>
          <w:szCs w:val="24"/>
        </w:rPr>
        <w:t>Przypadki użycia:</w:t>
      </w:r>
    </w:p>
    <w:p w14:paraId="2226CD09" w14:textId="7AEDFDB0" w:rsidR="00911B85" w:rsidRDefault="00911B85" w:rsidP="00911B8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B85">
        <w:rPr>
          <w:rFonts w:ascii="Times New Roman" w:hAnsi="Times New Roman" w:cs="Times New Roman"/>
          <w:sz w:val="24"/>
          <w:szCs w:val="24"/>
        </w:rPr>
        <w:t xml:space="preserve">Wyszukiwanie lotów według miejsca startu, miejsca końcowego, daty lub kodu. </w:t>
      </w:r>
    </w:p>
    <w:p w14:paraId="777F398C" w14:textId="48E6FBBF" w:rsidR="00911B85" w:rsidRDefault="00911B85" w:rsidP="00911B8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zukiwanie wszystkich lotów.</w:t>
      </w:r>
    </w:p>
    <w:p w14:paraId="283CE7F9" w14:textId="3429F10D" w:rsidR="00C13F61" w:rsidRDefault="00911B85" w:rsidP="00911B8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B85">
        <w:rPr>
          <w:rFonts w:ascii="Times New Roman" w:hAnsi="Times New Roman" w:cs="Times New Roman"/>
          <w:b/>
          <w:bCs/>
          <w:sz w:val="24"/>
          <w:szCs w:val="24"/>
        </w:rPr>
        <w:t xml:space="preserve">Weryfikacja: </w:t>
      </w:r>
      <w:r w:rsidRPr="00911B85">
        <w:rPr>
          <w:rFonts w:ascii="Times New Roman" w:hAnsi="Times New Roman" w:cs="Times New Roman"/>
          <w:sz w:val="24"/>
          <w:szCs w:val="24"/>
        </w:rPr>
        <w:t>Testy integracyjne z bazą danych, aby zapewnić poprawność wyświetlanych informacji.</w:t>
      </w:r>
    </w:p>
    <w:p w14:paraId="2BB75AFA" w14:textId="352F164C" w:rsidR="00911B85" w:rsidRPr="00C13F61" w:rsidRDefault="00C13F61" w:rsidP="00C13F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F029E4" w14:textId="32D3C05D" w:rsidR="009B62B3" w:rsidRDefault="009B62B3" w:rsidP="009B62B3">
      <w:pPr>
        <w:pStyle w:val="ListParagraph"/>
        <w:numPr>
          <w:ilvl w:val="0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Interfejs użytkownika (UI)</w:t>
      </w:r>
    </w:p>
    <w:p w14:paraId="68591795" w14:textId="37A1CA0B" w:rsidR="009B62B3" w:rsidRPr="007702D6" w:rsidRDefault="009B62B3" w:rsidP="009B62B3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pis funkcji: </w:t>
      </w:r>
      <w:r w:rsidR="00911B85">
        <w:rPr>
          <w:rFonts w:ascii="Times New Roman" w:hAnsi="Times New Roman" w:cs="Times New Roman"/>
          <w:sz w:val="24"/>
          <w:szCs w:val="24"/>
        </w:rPr>
        <w:t>Z</w:t>
      </w:r>
      <w:r w:rsidRPr="009B62B3">
        <w:rPr>
          <w:rFonts w:ascii="Times New Roman" w:hAnsi="Times New Roman" w:cs="Times New Roman"/>
          <w:sz w:val="24"/>
          <w:szCs w:val="24"/>
        </w:rPr>
        <w:t>apewnia intuicyjny i łatwy w obsłudze interfejs dla personelu lotniska.</w:t>
      </w:r>
    </w:p>
    <w:p w14:paraId="0984B2FD" w14:textId="1237C2F7" w:rsidR="007702D6" w:rsidRDefault="007702D6" w:rsidP="009B62B3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funkcja powinna działać:</w:t>
      </w:r>
    </w:p>
    <w:p w14:paraId="1612B01D" w14:textId="141AD237" w:rsidR="007702D6" w:rsidRPr="007702D6" w:rsidRDefault="007702D6" w:rsidP="007702D6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zeglądanie: </w:t>
      </w:r>
      <w:r w:rsidRPr="007702D6">
        <w:rPr>
          <w:rFonts w:ascii="Times New Roman" w:hAnsi="Times New Roman" w:cs="Times New Roman"/>
          <w:sz w:val="24"/>
          <w:szCs w:val="24"/>
        </w:rPr>
        <w:t>Personel może przeglądać listę lotów i rezerwacji.</w:t>
      </w:r>
    </w:p>
    <w:p w14:paraId="51BB47A0" w14:textId="00F253CD" w:rsidR="007702D6" w:rsidRPr="007702D6" w:rsidRDefault="007702D6" w:rsidP="007702D6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ostęp: </w:t>
      </w:r>
      <w:r w:rsidRPr="007702D6">
        <w:rPr>
          <w:rFonts w:ascii="Times New Roman" w:hAnsi="Times New Roman" w:cs="Times New Roman"/>
          <w:sz w:val="24"/>
          <w:szCs w:val="24"/>
        </w:rPr>
        <w:t>Łatwy dostęp do najważniejszych funkcji.</w:t>
      </w:r>
    </w:p>
    <w:p w14:paraId="7DB9AD94" w14:textId="7C899153" w:rsidR="007702D6" w:rsidRPr="00911B85" w:rsidRDefault="007702D6" w:rsidP="007702D6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formacje o pasażerach: </w:t>
      </w:r>
      <w:r w:rsidRPr="007702D6">
        <w:rPr>
          <w:rFonts w:ascii="Times New Roman" w:hAnsi="Times New Roman" w:cs="Times New Roman"/>
          <w:sz w:val="24"/>
          <w:szCs w:val="24"/>
        </w:rPr>
        <w:t>Możliwość podejrzenia informacji o pasażerach takich jak ich wiek, imię, nazwisko, dane o ubezpieczeniu i ich aktualne rezerwacje.</w:t>
      </w:r>
    </w:p>
    <w:p w14:paraId="0A95E3EC" w14:textId="4D46C0F2" w:rsidR="00911B85" w:rsidRDefault="00911B85" w:rsidP="009B62B3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ypadki użycia:</w:t>
      </w:r>
    </w:p>
    <w:p w14:paraId="6D40366E" w14:textId="2FCD247A" w:rsidR="00911B85" w:rsidRDefault="00911B85" w:rsidP="00911B8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B85">
        <w:rPr>
          <w:rFonts w:ascii="Times New Roman" w:hAnsi="Times New Roman" w:cs="Times New Roman"/>
          <w:sz w:val="24"/>
          <w:szCs w:val="24"/>
        </w:rPr>
        <w:t xml:space="preserve">Przeglądanie listy </w:t>
      </w:r>
      <w:r>
        <w:rPr>
          <w:rFonts w:ascii="Times New Roman" w:hAnsi="Times New Roman" w:cs="Times New Roman"/>
          <w:sz w:val="24"/>
          <w:szCs w:val="24"/>
        </w:rPr>
        <w:t xml:space="preserve">pasażerów </w:t>
      </w:r>
      <w:r w:rsidRPr="00911B85">
        <w:rPr>
          <w:rFonts w:ascii="Times New Roman" w:hAnsi="Times New Roman" w:cs="Times New Roman"/>
          <w:sz w:val="24"/>
          <w:szCs w:val="24"/>
        </w:rPr>
        <w:t xml:space="preserve">i </w:t>
      </w:r>
      <w:r>
        <w:rPr>
          <w:rFonts w:ascii="Times New Roman" w:hAnsi="Times New Roman" w:cs="Times New Roman"/>
          <w:sz w:val="24"/>
          <w:szCs w:val="24"/>
        </w:rPr>
        <w:t>informacji o dostępnych miejscach.</w:t>
      </w:r>
    </w:p>
    <w:p w14:paraId="29A4A9C6" w14:textId="72AFE09F" w:rsidR="00911B85" w:rsidRDefault="00911B85" w:rsidP="00911B8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ybkie wyszukanie lotów według różnych kryteriów.</w:t>
      </w:r>
    </w:p>
    <w:p w14:paraId="72448918" w14:textId="617A2BD3" w:rsidR="00911B85" w:rsidRDefault="00911B85" w:rsidP="00911B8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Łatwy dostęp do funkcji dodawania i anulowania rezerwacji.</w:t>
      </w:r>
    </w:p>
    <w:p w14:paraId="2B9B2DCB" w14:textId="22848CA0" w:rsidR="006643D1" w:rsidRDefault="006643D1" w:rsidP="00911B8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informacji o pasażerze.</w:t>
      </w:r>
    </w:p>
    <w:p w14:paraId="52E326FF" w14:textId="39B4BAD5" w:rsidR="006643D1" w:rsidRDefault="006643D1" w:rsidP="006643D1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6643D1">
        <w:rPr>
          <w:rFonts w:ascii="Times New Roman" w:hAnsi="Times New Roman" w:cs="Times New Roman"/>
          <w:b/>
          <w:bCs/>
          <w:sz w:val="24"/>
          <w:szCs w:val="24"/>
        </w:rPr>
        <w:t>Wynik działania użytkownika:</w:t>
      </w:r>
      <w:r>
        <w:rPr>
          <w:rFonts w:ascii="Times New Roman" w:hAnsi="Times New Roman" w:cs="Times New Roman"/>
          <w:sz w:val="24"/>
          <w:szCs w:val="24"/>
        </w:rPr>
        <w:t xml:space="preserve"> Szybkie i bezproblemowe zarządzanie rezerwacjami dzięki intuicyjnemu interfejsowi.</w:t>
      </w:r>
    </w:p>
    <w:p w14:paraId="20EE9B1B" w14:textId="2948F93F" w:rsidR="006643D1" w:rsidRDefault="006643D1" w:rsidP="006643D1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ymagania użytkownika:</w:t>
      </w:r>
      <w:r>
        <w:rPr>
          <w:rFonts w:ascii="Times New Roman" w:hAnsi="Times New Roman" w:cs="Times New Roman"/>
          <w:sz w:val="24"/>
          <w:szCs w:val="24"/>
        </w:rPr>
        <w:t xml:space="preserve"> Umożliwienie efektywnego zarządzania rezerwacjami przez łatwy w obsłudze interfejs.</w:t>
      </w:r>
    </w:p>
    <w:p w14:paraId="65713B0B" w14:textId="0946D354" w:rsidR="00911B85" w:rsidRDefault="00911B85" w:rsidP="00911B8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B85">
        <w:rPr>
          <w:rFonts w:ascii="Times New Roman" w:hAnsi="Times New Roman" w:cs="Times New Roman"/>
          <w:b/>
          <w:bCs/>
          <w:sz w:val="24"/>
          <w:szCs w:val="24"/>
        </w:rPr>
        <w:t>Weryfikacja:</w:t>
      </w:r>
      <w:r>
        <w:rPr>
          <w:rFonts w:ascii="Times New Roman" w:hAnsi="Times New Roman" w:cs="Times New Roman"/>
          <w:sz w:val="24"/>
          <w:szCs w:val="24"/>
        </w:rPr>
        <w:t xml:space="preserve"> Testy użyteczności z udziałem personelu lotniska oraz zbieranie feedbacku w celu wprowadzenia poprawek UI.</w:t>
      </w:r>
    </w:p>
    <w:p w14:paraId="34392AD5" w14:textId="322957B7" w:rsidR="00911B85" w:rsidRPr="00911B85" w:rsidRDefault="00911B85" w:rsidP="00911B85">
      <w:pPr>
        <w:pStyle w:val="ListParagraph"/>
        <w:numPr>
          <w:ilvl w:val="0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tegracja z bazą danych lotniska</w:t>
      </w:r>
    </w:p>
    <w:p w14:paraId="446451BC" w14:textId="3EC6325F" w:rsidR="00911B85" w:rsidRDefault="00911B85" w:rsidP="00911B8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11B85">
        <w:rPr>
          <w:rFonts w:ascii="Times New Roman" w:hAnsi="Times New Roman" w:cs="Times New Roman"/>
          <w:b/>
          <w:bCs/>
          <w:sz w:val="24"/>
          <w:szCs w:val="24"/>
        </w:rPr>
        <w:t>Opis funkcji:</w:t>
      </w:r>
      <w:r>
        <w:rPr>
          <w:rFonts w:ascii="Times New Roman" w:hAnsi="Times New Roman" w:cs="Times New Roman"/>
          <w:sz w:val="24"/>
          <w:szCs w:val="24"/>
        </w:rPr>
        <w:t xml:space="preserve"> Umożliwia synchronizacje danych o rezerwacjach z </w:t>
      </w:r>
      <w:r w:rsidR="00A701B2">
        <w:rPr>
          <w:rFonts w:ascii="Times New Roman" w:hAnsi="Times New Roman" w:cs="Times New Roman"/>
          <w:sz w:val="24"/>
          <w:szCs w:val="24"/>
        </w:rPr>
        <w:t>bazą danych używaną</w:t>
      </w:r>
      <w:r>
        <w:rPr>
          <w:rFonts w:ascii="Times New Roman" w:hAnsi="Times New Roman" w:cs="Times New Roman"/>
          <w:sz w:val="24"/>
          <w:szCs w:val="24"/>
        </w:rPr>
        <w:t xml:space="preserve"> przez </w:t>
      </w:r>
      <w:r w:rsidR="00A701B2">
        <w:rPr>
          <w:rFonts w:ascii="Times New Roman" w:hAnsi="Times New Roman" w:cs="Times New Roman"/>
          <w:sz w:val="24"/>
          <w:szCs w:val="24"/>
        </w:rPr>
        <w:t>lotnisko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8653A4F" w14:textId="23B91530" w:rsidR="009D4F09" w:rsidRPr="009D4F09" w:rsidRDefault="009D4F09" w:rsidP="00911B8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funkcja powinna działać:</w:t>
      </w:r>
    </w:p>
    <w:p w14:paraId="000C6328" w14:textId="7AC7C004" w:rsidR="009D4F09" w:rsidRDefault="00872033" w:rsidP="009D4F09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prowadzanie danych: </w:t>
      </w:r>
      <w:r w:rsidRPr="00872033">
        <w:rPr>
          <w:rFonts w:ascii="Times New Roman" w:hAnsi="Times New Roman" w:cs="Times New Roman"/>
          <w:sz w:val="24"/>
          <w:szCs w:val="24"/>
        </w:rPr>
        <w:t>Aplikacja pozwala wprowadzać dane dotyczące rezerwacji do bazy danych.</w:t>
      </w:r>
    </w:p>
    <w:p w14:paraId="11402C5A" w14:textId="0A013584" w:rsidR="00872033" w:rsidRDefault="00872033" w:rsidP="009D4F09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dbieranie danych:</w:t>
      </w:r>
      <w:r>
        <w:rPr>
          <w:rFonts w:ascii="Times New Roman" w:hAnsi="Times New Roman" w:cs="Times New Roman"/>
          <w:sz w:val="24"/>
          <w:szCs w:val="24"/>
        </w:rPr>
        <w:t xml:space="preserve"> Aplikacja otrzymuje i przetwarza dane otrzymane z bazy we właściwy sposób.</w:t>
      </w:r>
    </w:p>
    <w:p w14:paraId="3AD9A324" w14:textId="0E00727E" w:rsidR="00911B85" w:rsidRDefault="00911B85" w:rsidP="00911B85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ypadki użycia:</w:t>
      </w:r>
    </w:p>
    <w:p w14:paraId="0465209E" w14:textId="0B133EAE" w:rsidR="00911B85" w:rsidRDefault="00A701B2" w:rsidP="00911B8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prowadzenie i pobranie a</w:t>
      </w:r>
      <w:r w:rsidR="00911B85">
        <w:rPr>
          <w:rFonts w:ascii="Times New Roman" w:hAnsi="Times New Roman" w:cs="Times New Roman"/>
          <w:sz w:val="24"/>
          <w:szCs w:val="24"/>
        </w:rPr>
        <w:t>ktualizacj</w:t>
      </w:r>
      <w:r>
        <w:rPr>
          <w:rFonts w:ascii="Times New Roman" w:hAnsi="Times New Roman" w:cs="Times New Roman"/>
          <w:sz w:val="24"/>
          <w:szCs w:val="24"/>
        </w:rPr>
        <w:t xml:space="preserve">i o </w:t>
      </w:r>
      <w:r w:rsidR="00911B85">
        <w:rPr>
          <w:rFonts w:ascii="Times New Roman" w:hAnsi="Times New Roman" w:cs="Times New Roman"/>
          <w:sz w:val="24"/>
          <w:szCs w:val="24"/>
        </w:rPr>
        <w:t>rezerwacjach.</w:t>
      </w:r>
    </w:p>
    <w:p w14:paraId="3BA8AE85" w14:textId="43D59EBB" w:rsidR="00911B85" w:rsidRDefault="00A701B2" w:rsidP="00911B85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branie a</w:t>
      </w:r>
      <w:r w:rsidR="00911B85">
        <w:rPr>
          <w:rFonts w:ascii="Times New Roman" w:hAnsi="Times New Roman" w:cs="Times New Roman"/>
          <w:sz w:val="24"/>
          <w:szCs w:val="24"/>
        </w:rPr>
        <w:t>ktualizacj</w:t>
      </w:r>
      <w:r>
        <w:rPr>
          <w:rFonts w:ascii="Times New Roman" w:hAnsi="Times New Roman" w:cs="Times New Roman"/>
          <w:sz w:val="24"/>
          <w:szCs w:val="24"/>
        </w:rPr>
        <w:t>i</w:t>
      </w:r>
      <w:r w:rsidR="00911B85">
        <w:rPr>
          <w:rFonts w:ascii="Times New Roman" w:hAnsi="Times New Roman" w:cs="Times New Roman"/>
          <w:sz w:val="24"/>
          <w:szCs w:val="24"/>
        </w:rPr>
        <w:t xml:space="preserve"> statusu lotu w czasie rzeczywistym.</w:t>
      </w:r>
    </w:p>
    <w:p w14:paraId="56E61D18" w14:textId="77777777" w:rsidR="00872033" w:rsidRDefault="00911B85" w:rsidP="00872033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zechowywanie danych o lotach i pasażerach.</w:t>
      </w:r>
    </w:p>
    <w:p w14:paraId="1CF4CA32" w14:textId="0BCD1D34" w:rsidR="00872033" w:rsidRDefault="00872033" w:rsidP="00872033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72033">
        <w:rPr>
          <w:rFonts w:ascii="Times New Roman" w:hAnsi="Times New Roman" w:cs="Times New Roman"/>
          <w:b/>
          <w:bCs/>
          <w:sz w:val="24"/>
          <w:szCs w:val="24"/>
        </w:rPr>
        <w:t>Wynik działania użytkownika:</w:t>
      </w:r>
      <w:r w:rsidRPr="00872033">
        <w:rPr>
          <w:rFonts w:ascii="Times New Roman" w:hAnsi="Times New Roman" w:cs="Times New Roman"/>
          <w:sz w:val="24"/>
          <w:szCs w:val="24"/>
        </w:rPr>
        <w:t xml:space="preserve"> Zsynchronizowane i aktualne dane rezerwacyjne w systemie lotniskowym.</w:t>
      </w:r>
    </w:p>
    <w:p w14:paraId="24C6AFF9" w14:textId="066DF3C0" w:rsidR="00872033" w:rsidRPr="00872033" w:rsidRDefault="00872033" w:rsidP="00872033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ymagania użytkownika</w:t>
      </w:r>
      <w:r w:rsidRPr="00872033">
        <w:rPr>
          <w:rFonts w:ascii="Times New Roman" w:hAnsi="Times New Roman" w:cs="Times New Roman"/>
          <w:b/>
          <w:bCs/>
          <w:sz w:val="24"/>
          <w:szCs w:val="24"/>
        </w:rPr>
        <w:t>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72033">
        <w:rPr>
          <w:rFonts w:ascii="Times New Roman" w:hAnsi="Times New Roman" w:cs="Times New Roman"/>
          <w:sz w:val="24"/>
          <w:szCs w:val="24"/>
        </w:rPr>
        <w:t>Umożliwienie przechowywania danych i ich bezproblemowej wymiany.</w:t>
      </w:r>
    </w:p>
    <w:p w14:paraId="6299A454" w14:textId="7AFF1B6B" w:rsidR="00C13F61" w:rsidRDefault="00A701B2" w:rsidP="00A701B2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701B2">
        <w:rPr>
          <w:rFonts w:ascii="Times New Roman" w:hAnsi="Times New Roman" w:cs="Times New Roman"/>
          <w:b/>
          <w:bCs/>
          <w:sz w:val="24"/>
          <w:szCs w:val="24"/>
        </w:rPr>
        <w:t>Weryfikacja:</w:t>
      </w:r>
      <w:r>
        <w:rPr>
          <w:rFonts w:ascii="Times New Roman" w:hAnsi="Times New Roman" w:cs="Times New Roman"/>
          <w:sz w:val="24"/>
          <w:szCs w:val="24"/>
        </w:rPr>
        <w:t xml:space="preserve"> Testy integracyjne z bazą danych w celu zapewnienia poprawności i niezawodności wymiany danych.</w:t>
      </w:r>
    </w:p>
    <w:p w14:paraId="77E08299" w14:textId="1B495F32" w:rsidR="00A701B2" w:rsidRPr="00C13F61" w:rsidRDefault="00C13F61" w:rsidP="00C13F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7F8B510" w14:textId="5BBA6E1E" w:rsidR="009804A0" w:rsidRPr="009804A0" w:rsidRDefault="009804A0" w:rsidP="009804A0">
      <w:pPr>
        <w:pStyle w:val="ListParagraph"/>
        <w:numPr>
          <w:ilvl w:val="0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Wypisywanie ceny za rezerwacje</w:t>
      </w:r>
    </w:p>
    <w:p w14:paraId="4132F6C5" w14:textId="5FEE4771" w:rsidR="009804A0" w:rsidRDefault="009804A0" w:rsidP="009804A0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pis funkcji: </w:t>
      </w:r>
      <w:r w:rsidRPr="009804A0">
        <w:rPr>
          <w:rFonts w:ascii="Times New Roman" w:hAnsi="Times New Roman" w:cs="Times New Roman"/>
          <w:sz w:val="24"/>
          <w:szCs w:val="24"/>
        </w:rPr>
        <w:t>Wyświetla cenę za zarezerwowane miejsce.</w:t>
      </w:r>
    </w:p>
    <w:p w14:paraId="17DAD05D" w14:textId="3AEFE571" w:rsidR="009804A0" w:rsidRDefault="0035382B" w:rsidP="009804A0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Jak funkcja powinna działać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F6422C2" w14:textId="073320BA" w:rsidR="0035382B" w:rsidRPr="0035382B" w:rsidRDefault="0035382B" w:rsidP="0035382B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382B">
        <w:rPr>
          <w:rFonts w:ascii="Times New Roman" w:hAnsi="Times New Roman" w:cs="Times New Roman"/>
          <w:b/>
          <w:bCs/>
          <w:sz w:val="24"/>
          <w:szCs w:val="24"/>
        </w:rPr>
        <w:t>Wyświetlanie ceny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5382B">
        <w:rPr>
          <w:rFonts w:ascii="Times New Roman" w:hAnsi="Times New Roman" w:cs="Times New Roman"/>
          <w:sz w:val="24"/>
          <w:szCs w:val="24"/>
        </w:rPr>
        <w:t>Aplikacja powinna wyświetlać cenę w momencie rezerwacji miejsca</w:t>
      </w:r>
      <w:r>
        <w:rPr>
          <w:rFonts w:ascii="Times New Roman" w:hAnsi="Times New Roman" w:cs="Times New Roman"/>
          <w:sz w:val="24"/>
          <w:szCs w:val="24"/>
        </w:rPr>
        <w:t>. Powinna istnieć możliwość zrezygnowania, jeśli cena nie będzie spełniała oczekiwań.</w:t>
      </w:r>
    </w:p>
    <w:p w14:paraId="19D2EAE3" w14:textId="08D49AC6" w:rsidR="0035382B" w:rsidRPr="0035382B" w:rsidRDefault="0035382B" w:rsidP="0035382B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Obliczanie ceny: </w:t>
      </w:r>
      <w:r w:rsidRPr="0035382B">
        <w:rPr>
          <w:rFonts w:ascii="Times New Roman" w:hAnsi="Times New Roman" w:cs="Times New Roman"/>
          <w:sz w:val="24"/>
          <w:szCs w:val="24"/>
        </w:rPr>
        <w:t>Cena powinna być odpowiednio niższa dla osób poniżej 18 roku życia i dla osób od 65 roku życia.</w:t>
      </w:r>
    </w:p>
    <w:p w14:paraId="6D3431F9" w14:textId="7E262A3E" w:rsidR="0035382B" w:rsidRDefault="0035382B" w:rsidP="0035382B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zypadki użycia:</w:t>
      </w:r>
    </w:p>
    <w:p w14:paraId="718F97DA" w14:textId="6334BD48" w:rsidR="0035382B" w:rsidRDefault="0035382B" w:rsidP="0035382B">
      <w:pPr>
        <w:pStyle w:val="ListParagraph"/>
        <w:numPr>
          <w:ilvl w:val="2"/>
          <w:numId w:val="47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5382B">
        <w:rPr>
          <w:rFonts w:ascii="Times New Roman" w:hAnsi="Times New Roman" w:cs="Times New Roman"/>
          <w:sz w:val="24"/>
          <w:szCs w:val="24"/>
        </w:rPr>
        <w:t>Dodanie rezerwacji pasażera i wyświetlenie jego kwoty do zapłaty</w:t>
      </w:r>
    </w:p>
    <w:p w14:paraId="4EBB43FA" w14:textId="2454F736" w:rsidR="0035382B" w:rsidRPr="00D26842" w:rsidRDefault="0035382B" w:rsidP="0035382B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5382B">
        <w:rPr>
          <w:rFonts w:ascii="Times New Roman" w:hAnsi="Times New Roman" w:cs="Times New Roman"/>
          <w:b/>
          <w:bCs/>
          <w:sz w:val="24"/>
          <w:szCs w:val="24"/>
        </w:rPr>
        <w:t>Wynik działania użytkownika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D26842" w:rsidRPr="00D26842">
        <w:rPr>
          <w:rFonts w:ascii="Times New Roman" w:hAnsi="Times New Roman" w:cs="Times New Roman"/>
          <w:sz w:val="24"/>
          <w:szCs w:val="24"/>
        </w:rPr>
        <w:t>Wyświetlenie ceny za zarezerwowane miejsce.</w:t>
      </w:r>
    </w:p>
    <w:p w14:paraId="159CACAE" w14:textId="1C3792A0" w:rsidR="00D26842" w:rsidRPr="00D26842" w:rsidRDefault="00D26842" w:rsidP="0035382B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ymagania użytkownika: </w:t>
      </w:r>
      <w:r>
        <w:rPr>
          <w:rFonts w:ascii="Times New Roman" w:hAnsi="Times New Roman" w:cs="Times New Roman"/>
          <w:sz w:val="24"/>
          <w:szCs w:val="24"/>
        </w:rPr>
        <w:t>Umożliwienie obliczenia odpowiedniej kwoty do zapłaty przez pasażera.</w:t>
      </w:r>
    </w:p>
    <w:p w14:paraId="6D29E86B" w14:textId="4F74DD1C" w:rsidR="00D26842" w:rsidRPr="00C4564D" w:rsidRDefault="00D26842" w:rsidP="00D26842">
      <w:pPr>
        <w:pStyle w:val="ListParagraph"/>
        <w:numPr>
          <w:ilvl w:val="1"/>
          <w:numId w:val="47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Weryfikacja: </w:t>
      </w:r>
      <w:r>
        <w:rPr>
          <w:rFonts w:ascii="Times New Roman" w:hAnsi="Times New Roman" w:cs="Times New Roman"/>
          <w:sz w:val="24"/>
          <w:szCs w:val="24"/>
        </w:rPr>
        <w:t>Testy jednostkowe sprawdzające czy podana cena jest prawidłowa i czy uwzględnia wiek pasażera.</w:t>
      </w:r>
    </w:p>
    <w:p w14:paraId="6063F4E8" w14:textId="0DD2943A" w:rsidR="00A701B2" w:rsidRDefault="00C4564D" w:rsidP="00700AD4">
      <w:pPr>
        <w:spacing w:before="36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Wymaganie niefunkcjonalne:</w:t>
      </w:r>
    </w:p>
    <w:p w14:paraId="275817A3" w14:textId="694B92A2" w:rsidR="00C4564D" w:rsidRDefault="00C4564D" w:rsidP="007367C9">
      <w:pPr>
        <w:pStyle w:val="ListParagraph"/>
        <w:numPr>
          <w:ilvl w:val="0"/>
          <w:numId w:val="48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Użyteczność produktu</w:t>
      </w:r>
    </w:p>
    <w:p w14:paraId="64C1FD93" w14:textId="723FFC1B" w:rsidR="00C4564D" w:rsidRDefault="00C4564D" w:rsidP="00C4564D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czekiwania dotyczące użyteczności:</w:t>
      </w:r>
    </w:p>
    <w:p w14:paraId="54C9A91A" w14:textId="10791AC6" w:rsidR="00C4564D" w:rsidRPr="0049757C" w:rsidRDefault="00C4564D" w:rsidP="0049757C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ntuicyjny interfejs: </w:t>
      </w:r>
      <w:r w:rsidRPr="00C4564D">
        <w:rPr>
          <w:rFonts w:ascii="Times New Roman" w:hAnsi="Times New Roman" w:cs="Times New Roman"/>
          <w:sz w:val="24"/>
          <w:szCs w:val="24"/>
        </w:rPr>
        <w:t>Aplikacja powinna być łatwa w obsłudze dla personelu lotniska, nawet dla tych którzy nie mają zaawansowanego przeszkolenia technicznego.</w:t>
      </w:r>
    </w:p>
    <w:p w14:paraId="2F10B9A7" w14:textId="0F38776A" w:rsidR="00C4564D" w:rsidRDefault="00C4564D" w:rsidP="00C4564D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osta nawigacja: </w:t>
      </w:r>
      <w:r w:rsidR="0049757C">
        <w:rPr>
          <w:rFonts w:ascii="Times New Roman" w:hAnsi="Times New Roman" w:cs="Times New Roman"/>
          <w:sz w:val="24"/>
          <w:szCs w:val="24"/>
        </w:rPr>
        <w:t>Menu i funkcje aplikacji powinny być logicznie zorganizowane, umożliwiając łatwe znalezienie potrzebnych opcji.</w:t>
      </w:r>
    </w:p>
    <w:p w14:paraId="40662B2C" w14:textId="6B9436C3" w:rsidR="00C4564D" w:rsidRPr="0049757C" w:rsidRDefault="00C4564D" w:rsidP="00C4564D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zyjazny dla użytkowników design: </w:t>
      </w:r>
      <w:r w:rsidR="0049757C">
        <w:rPr>
          <w:rFonts w:ascii="Times New Roman" w:hAnsi="Times New Roman" w:cs="Times New Roman"/>
          <w:sz w:val="24"/>
          <w:szCs w:val="24"/>
        </w:rPr>
        <w:t>Kolory, czcionki i układ graficzny powinny być elastyczne i nie męczyć wzroku podczas długotrwałego użytkowania.</w:t>
      </w:r>
    </w:p>
    <w:p w14:paraId="67EFD728" w14:textId="3B902C7F" w:rsidR="0049757C" w:rsidRDefault="0049757C" w:rsidP="0049757C">
      <w:pPr>
        <w:pStyle w:val="ListParagraph"/>
        <w:numPr>
          <w:ilvl w:val="0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ostępność aplikacji</w:t>
      </w:r>
    </w:p>
    <w:p w14:paraId="3BAD3C8B" w14:textId="332012DB" w:rsidR="0049757C" w:rsidRPr="00817BC8" w:rsidRDefault="0049757C" w:rsidP="0049757C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ostępność: </w:t>
      </w:r>
      <w:r>
        <w:rPr>
          <w:rFonts w:ascii="Times New Roman" w:hAnsi="Times New Roman" w:cs="Times New Roman"/>
          <w:sz w:val="24"/>
          <w:szCs w:val="24"/>
        </w:rPr>
        <w:t>Aplikacja powinna być dostępna i działać bez przerw 24/7/365. W przypadku planowanych prac serwisowych należy wcześniej informować użytkowników.</w:t>
      </w:r>
    </w:p>
    <w:p w14:paraId="0889A29B" w14:textId="31872081" w:rsidR="00817BC8" w:rsidRDefault="00817BC8" w:rsidP="00817BC8">
      <w:pPr>
        <w:pStyle w:val="ListParagraph"/>
        <w:numPr>
          <w:ilvl w:val="0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Środowisko aplikacji:</w:t>
      </w:r>
    </w:p>
    <w:p w14:paraId="40AFB4B8" w14:textId="1B08C38B" w:rsidR="00C13F61" w:rsidRDefault="00817BC8" w:rsidP="00817BC8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Środowisko: </w:t>
      </w:r>
      <w:r>
        <w:rPr>
          <w:rFonts w:ascii="Times New Roman" w:hAnsi="Times New Roman" w:cs="Times New Roman"/>
          <w:sz w:val="24"/>
          <w:szCs w:val="24"/>
        </w:rPr>
        <w:t>Aplikacja powinna się uruchamiać na sprzęcie komputerowym z systemem Windows nie starszym niż Windows 10 na którym możliwe jest uruchamianie aplikacji</w:t>
      </w:r>
      <w:r w:rsidR="007367C9">
        <w:rPr>
          <w:rFonts w:ascii="Times New Roman" w:hAnsi="Times New Roman" w:cs="Times New Roman"/>
          <w:sz w:val="24"/>
          <w:szCs w:val="24"/>
        </w:rPr>
        <w:t xml:space="preserve"> języka</w:t>
      </w:r>
      <w:r>
        <w:rPr>
          <w:rFonts w:ascii="Times New Roman" w:hAnsi="Times New Roman" w:cs="Times New Roman"/>
          <w:sz w:val="24"/>
          <w:szCs w:val="24"/>
        </w:rPr>
        <w:t xml:space="preserve"> Java.</w:t>
      </w:r>
    </w:p>
    <w:p w14:paraId="6C628803" w14:textId="24CDC287" w:rsidR="00817BC8" w:rsidRPr="00C13F61" w:rsidRDefault="00C13F61" w:rsidP="00C13F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EECB9FC" w14:textId="25E0CBBE" w:rsidR="0049757C" w:rsidRDefault="0049757C" w:rsidP="0049757C">
      <w:pPr>
        <w:pStyle w:val="ListParagraph"/>
        <w:numPr>
          <w:ilvl w:val="0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Wydajność systemu</w:t>
      </w:r>
    </w:p>
    <w:p w14:paraId="0C20B555" w14:textId="3469131D" w:rsidR="0049757C" w:rsidRDefault="0049757C" w:rsidP="0049757C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zas odpowiedzi:</w:t>
      </w:r>
    </w:p>
    <w:p w14:paraId="639E0870" w14:textId="67C96DEC" w:rsidR="0049757C" w:rsidRPr="0049757C" w:rsidRDefault="0049757C" w:rsidP="0049757C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zeglądanie listy lotów: </w:t>
      </w:r>
      <w:r>
        <w:rPr>
          <w:rFonts w:ascii="Times New Roman" w:hAnsi="Times New Roman" w:cs="Times New Roman"/>
          <w:sz w:val="24"/>
          <w:szCs w:val="24"/>
        </w:rPr>
        <w:t>Lista powinna ładować się w ciągu maksymalnie 3 sekund.</w:t>
      </w:r>
    </w:p>
    <w:p w14:paraId="2E55B0B1" w14:textId="6FA7FAD4" w:rsidR="0049757C" w:rsidRPr="0049757C" w:rsidRDefault="0049757C" w:rsidP="0049757C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Przeglądanie listy pasażerów: </w:t>
      </w:r>
      <w:r w:rsidRPr="0049757C">
        <w:rPr>
          <w:rFonts w:ascii="Times New Roman" w:hAnsi="Times New Roman" w:cs="Times New Roman"/>
          <w:sz w:val="24"/>
          <w:szCs w:val="24"/>
        </w:rPr>
        <w:t>List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9757C">
        <w:rPr>
          <w:rFonts w:ascii="Times New Roman" w:hAnsi="Times New Roman" w:cs="Times New Roman"/>
          <w:sz w:val="24"/>
          <w:szCs w:val="24"/>
        </w:rPr>
        <w:t>powinna</w:t>
      </w:r>
      <w:r>
        <w:rPr>
          <w:rFonts w:ascii="Times New Roman" w:hAnsi="Times New Roman" w:cs="Times New Roman"/>
          <w:sz w:val="24"/>
          <w:szCs w:val="24"/>
        </w:rPr>
        <w:t xml:space="preserve"> ładować się w ciągu maksymalnie 2 sekund.</w:t>
      </w:r>
    </w:p>
    <w:p w14:paraId="53261B70" w14:textId="054BB7A3" w:rsidR="0049757C" w:rsidRPr="0049757C" w:rsidRDefault="0049757C" w:rsidP="0049757C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odawanie/Odwoływanie rezerwacji: </w:t>
      </w:r>
      <w:r>
        <w:rPr>
          <w:rFonts w:ascii="Times New Roman" w:hAnsi="Times New Roman" w:cs="Times New Roman"/>
          <w:sz w:val="24"/>
          <w:szCs w:val="24"/>
        </w:rPr>
        <w:t>Operacje dodawania i odwoływania rezerwacji powinny być realizowane w ciągu maksymalnie 5 sekund.</w:t>
      </w:r>
    </w:p>
    <w:p w14:paraId="10005D59" w14:textId="59C0B97E" w:rsidR="0049757C" w:rsidRDefault="0049757C" w:rsidP="0049757C">
      <w:pPr>
        <w:pStyle w:val="ListParagraph"/>
        <w:numPr>
          <w:ilvl w:val="0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Kontrola </w:t>
      </w:r>
      <w:r w:rsidR="00C22F37">
        <w:rPr>
          <w:rFonts w:ascii="Times New Roman" w:hAnsi="Times New Roman" w:cs="Times New Roman"/>
          <w:b/>
          <w:bCs/>
          <w:sz w:val="24"/>
          <w:szCs w:val="24"/>
        </w:rPr>
        <w:t>danych</w:t>
      </w:r>
    </w:p>
    <w:p w14:paraId="572E6D81" w14:textId="4A3D9197" w:rsidR="0049757C" w:rsidRPr="00026693" w:rsidRDefault="0049757C" w:rsidP="0049757C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Kontrola </w:t>
      </w:r>
      <w:r w:rsidR="00026693">
        <w:rPr>
          <w:rFonts w:ascii="Times New Roman" w:hAnsi="Times New Roman" w:cs="Times New Roman"/>
          <w:b/>
          <w:bCs/>
          <w:sz w:val="24"/>
          <w:szCs w:val="24"/>
        </w:rPr>
        <w:t xml:space="preserve">informacji o pasażerze: </w:t>
      </w:r>
      <w:r w:rsidR="00026693" w:rsidRPr="00026693">
        <w:rPr>
          <w:rFonts w:ascii="Times New Roman" w:hAnsi="Times New Roman" w:cs="Times New Roman"/>
          <w:sz w:val="24"/>
          <w:szCs w:val="24"/>
        </w:rPr>
        <w:t>Apl</w:t>
      </w:r>
      <w:r w:rsidR="00026693">
        <w:rPr>
          <w:rFonts w:ascii="Times New Roman" w:hAnsi="Times New Roman" w:cs="Times New Roman"/>
          <w:sz w:val="24"/>
          <w:szCs w:val="24"/>
        </w:rPr>
        <w:t xml:space="preserve">ikacja powinna automatycznie sprawdzać czy: </w:t>
      </w:r>
    </w:p>
    <w:p w14:paraId="2A25B6D8" w14:textId="3BA66D9B" w:rsidR="00026693" w:rsidRDefault="00026693" w:rsidP="00026693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26693">
        <w:rPr>
          <w:rFonts w:ascii="Times New Roman" w:hAnsi="Times New Roman" w:cs="Times New Roman"/>
          <w:sz w:val="24"/>
          <w:szCs w:val="24"/>
        </w:rPr>
        <w:t>Pesel ma 10 cyfr</w:t>
      </w:r>
      <w:r>
        <w:rPr>
          <w:rFonts w:ascii="Times New Roman" w:hAnsi="Times New Roman" w:cs="Times New Roman"/>
          <w:sz w:val="24"/>
          <w:szCs w:val="24"/>
        </w:rPr>
        <w:t xml:space="preserve"> i nie zaczyna się od 0</w:t>
      </w:r>
    </w:p>
    <w:p w14:paraId="5ABA4BEC" w14:textId="21195816" w:rsidR="00026693" w:rsidRDefault="00026693" w:rsidP="00026693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ek nie jest mniejszy od 0</w:t>
      </w:r>
    </w:p>
    <w:p w14:paraId="2D8C26E7" w14:textId="7741CF68" w:rsidR="00026693" w:rsidRDefault="00026693" w:rsidP="00026693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la ubezpieczenia są wypełnione lub pozostawione puste w przypadku braku ubezpieczenia</w:t>
      </w:r>
      <w:r w:rsidR="00C22F37">
        <w:rPr>
          <w:rFonts w:ascii="Times New Roman" w:hAnsi="Times New Roman" w:cs="Times New Roman"/>
          <w:sz w:val="24"/>
          <w:szCs w:val="24"/>
        </w:rPr>
        <w:t>.</w:t>
      </w:r>
    </w:p>
    <w:p w14:paraId="3BBA808D" w14:textId="1C36A417" w:rsidR="00026693" w:rsidRDefault="00026693" w:rsidP="00026693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 ubezpieczenia jest </w:t>
      </w:r>
      <w:r w:rsidR="00C22F37">
        <w:rPr>
          <w:rFonts w:ascii="Times New Roman" w:hAnsi="Times New Roman" w:cs="Times New Roman"/>
          <w:sz w:val="24"/>
          <w:szCs w:val="24"/>
        </w:rPr>
        <w:t>faktyczną datą.</w:t>
      </w:r>
    </w:p>
    <w:p w14:paraId="5CC3D6C6" w14:textId="28EF25B5" w:rsidR="00C22F37" w:rsidRDefault="00C22F37" w:rsidP="00C22F37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22F37">
        <w:rPr>
          <w:rFonts w:ascii="Times New Roman" w:hAnsi="Times New Roman" w:cs="Times New Roman"/>
          <w:b/>
          <w:bCs/>
          <w:sz w:val="24"/>
          <w:szCs w:val="24"/>
        </w:rPr>
        <w:t>Kontrola dodawanych informacji:</w:t>
      </w:r>
      <w:r>
        <w:rPr>
          <w:rFonts w:ascii="Times New Roman" w:hAnsi="Times New Roman" w:cs="Times New Roman"/>
          <w:sz w:val="24"/>
          <w:szCs w:val="24"/>
        </w:rPr>
        <w:t xml:space="preserve"> Aplikacja powinna sprawdzać czy:</w:t>
      </w:r>
    </w:p>
    <w:p w14:paraId="313EC2B9" w14:textId="23E5CB0A" w:rsidR="00C22F37" w:rsidRDefault="00C22F37" w:rsidP="00C22F37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t już się odbył i wyświetlać odpowiednie informacji przed rezerwacją.</w:t>
      </w:r>
    </w:p>
    <w:p w14:paraId="0C1EB3C2" w14:textId="7F0DDA49" w:rsidR="00C22F37" w:rsidRDefault="00C22F37" w:rsidP="00C22F37">
      <w:pPr>
        <w:pStyle w:val="ListParagraph"/>
        <w:numPr>
          <w:ilvl w:val="2"/>
          <w:numId w:val="48"/>
        </w:numPr>
        <w:spacing w:before="24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ażer jest już w bazie danych, jeśli go nie ma, powinien zostać dodany.</w:t>
      </w:r>
    </w:p>
    <w:p w14:paraId="39F98BD7" w14:textId="359DD436" w:rsidR="00C22F37" w:rsidRPr="00817BC8" w:rsidRDefault="00C22F37" w:rsidP="00817BC8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2F37">
        <w:rPr>
          <w:rFonts w:ascii="Times New Roman" w:hAnsi="Times New Roman" w:cs="Times New Roman"/>
          <w:b/>
          <w:bCs/>
          <w:sz w:val="24"/>
          <w:szCs w:val="24"/>
        </w:rPr>
        <w:t>Kontrola usuwania rezerwacji:</w:t>
      </w:r>
      <w:r w:rsidR="00817BC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17BC8" w:rsidRPr="00817BC8">
        <w:rPr>
          <w:rFonts w:ascii="Times New Roman" w:hAnsi="Times New Roman" w:cs="Times New Roman"/>
          <w:sz w:val="24"/>
          <w:szCs w:val="24"/>
        </w:rPr>
        <w:t>Aplikacja powinna pozwalać na usuwanie pasażera nawet jeśli lot się odbył, wyświetlając odpowiednie komunikaty.</w:t>
      </w:r>
    </w:p>
    <w:p w14:paraId="57B5DDC3" w14:textId="69DED261" w:rsidR="00817BC8" w:rsidRPr="00817BC8" w:rsidRDefault="00817BC8" w:rsidP="00817BC8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Kontrola wyświetlanych informacji: </w:t>
      </w:r>
      <w:r w:rsidRPr="00817BC8">
        <w:rPr>
          <w:rFonts w:ascii="Times New Roman" w:hAnsi="Times New Roman" w:cs="Times New Roman"/>
          <w:sz w:val="24"/>
          <w:szCs w:val="24"/>
        </w:rPr>
        <w:t>Aplikacja powinn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817BC8">
        <w:rPr>
          <w:rFonts w:ascii="Times New Roman" w:hAnsi="Times New Roman" w:cs="Times New Roman"/>
          <w:sz w:val="24"/>
          <w:szCs w:val="24"/>
        </w:rPr>
        <w:t>ostrze</w:t>
      </w:r>
      <w:r>
        <w:rPr>
          <w:rFonts w:ascii="Times New Roman" w:hAnsi="Times New Roman" w:cs="Times New Roman"/>
          <w:sz w:val="24"/>
          <w:szCs w:val="24"/>
        </w:rPr>
        <w:t>gać użytkownika, gdy próbuje sprawdzić pustą listę pasażerów.</w:t>
      </w:r>
    </w:p>
    <w:p w14:paraId="66BF02D4" w14:textId="0807FD5B" w:rsidR="00817BC8" w:rsidRDefault="00817BC8" w:rsidP="00817BC8">
      <w:pPr>
        <w:pStyle w:val="ListParagraph"/>
        <w:numPr>
          <w:ilvl w:val="0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ontrola działań użytkownika</w:t>
      </w:r>
    </w:p>
    <w:p w14:paraId="369717F2" w14:textId="65491839" w:rsidR="00817BC8" w:rsidRPr="007367C9" w:rsidRDefault="00817BC8" w:rsidP="00817BC8">
      <w:pPr>
        <w:pStyle w:val="ListParagraph"/>
        <w:numPr>
          <w:ilvl w:val="1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Nawigacja: </w:t>
      </w:r>
      <w:r>
        <w:rPr>
          <w:rFonts w:ascii="Times New Roman" w:hAnsi="Times New Roman" w:cs="Times New Roman"/>
          <w:sz w:val="24"/>
          <w:szCs w:val="24"/>
        </w:rPr>
        <w:t>Aplikacja powinna ostrzegać użytkownika, gdy próbuje zamknąć aplikacje z innego miejsca niż ekran główny.</w:t>
      </w:r>
    </w:p>
    <w:p w14:paraId="533EEFD7" w14:textId="79E05F6E" w:rsidR="007367C9" w:rsidRDefault="007367C9" w:rsidP="007367C9">
      <w:pPr>
        <w:pStyle w:val="ListParagraph"/>
        <w:numPr>
          <w:ilvl w:val="0"/>
          <w:numId w:val="48"/>
        </w:numPr>
        <w:spacing w:before="240"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aza danych:</w:t>
      </w:r>
    </w:p>
    <w:p w14:paraId="0CDDC740" w14:textId="1175B324" w:rsidR="007367C9" w:rsidRPr="007367C9" w:rsidRDefault="007367C9" w:rsidP="007367C9">
      <w:pPr>
        <w:pStyle w:val="ListParagraph"/>
        <w:numPr>
          <w:ilvl w:val="1"/>
          <w:numId w:val="48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aza danych: </w:t>
      </w:r>
      <w:r>
        <w:rPr>
          <w:rFonts w:ascii="Times New Roman" w:hAnsi="Times New Roman" w:cs="Times New Roman"/>
          <w:sz w:val="24"/>
          <w:szCs w:val="24"/>
        </w:rPr>
        <w:t>Powinna istnieć skonfigurowana baza danych do której program będzie się łączył. W przypadku braku wykrycia połączenia z bazą danych powinien zostać wyświetlony odpowiedni komunikat.</w:t>
      </w:r>
    </w:p>
    <w:p w14:paraId="46D2A7E6" w14:textId="5733E4CB" w:rsidR="007367C9" w:rsidRDefault="007367C9" w:rsidP="00700AD4">
      <w:pPr>
        <w:spacing w:before="36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ozwinięcie wymagań niefunkcjonalnych:</w:t>
      </w:r>
    </w:p>
    <w:p w14:paraId="5669505C" w14:textId="2E8426A1" w:rsidR="00C13F61" w:rsidRDefault="007367C9" w:rsidP="00700AD4">
      <w:pPr>
        <w:pStyle w:val="ListParagraph"/>
        <w:numPr>
          <w:ilvl w:val="0"/>
          <w:numId w:val="49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powinna uruchamiać się w oknie minimum 1280x80</w:t>
      </w:r>
      <w:r w:rsidR="00004CCA">
        <w:rPr>
          <w:rFonts w:ascii="Times New Roman" w:hAnsi="Times New Roman" w:cs="Times New Roman"/>
          <w:sz w:val="24"/>
          <w:szCs w:val="24"/>
        </w:rPr>
        <w:t>0</w:t>
      </w:r>
    </w:p>
    <w:p w14:paraId="6A17CF9A" w14:textId="57484F44" w:rsidR="00004CCA" w:rsidRPr="00C13F61" w:rsidRDefault="00C13F61" w:rsidP="00C13F6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6A6910D" w14:textId="5B5DE7F5" w:rsidR="00F94C7F" w:rsidRPr="00700AD4" w:rsidRDefault="0010388E" w:rsidP="00F94C7F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32"/>
          <w:szCs w:val="32"/>
        </w:rPr>
      </w:pPr>
      <w:bookmarkStart w:id="1" w:name="_Toc170668581"/>
      <w:r w:rsidRPr="00700AD4">
        <w:rPr>
          <w:rFonts w:ascii="Times New Roman" w:hAnsi="Times New Roman" w:cs="Times New Roman"/>
          <w:b/>
          <w:sz w:val="32"/>
          <w:szCs w:val="32"/>
        </w:rPr>
        <w:lastRenderedPageBreak/>
        <w:t>Opis struktury projektu</w:t>
      </w:r>
      <w:bookmarkEnd w:id="1"/>
    </w:p>
    <w:p w14:paraId="5D124444" w14:textId="6B41B7D5" w:rsidR="00986D60" w:rsidRDefault="00004CCA" w:rsidP="00FB5DB5">
      <w:pPr>
        <w:spacing w:after="360" w:line="276" w:lineRule="auto"/>
        <w:ind w:firstLine="360"/>
        <w:contextualSpacing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tym rozdziale znajdują się informacje dotyczące wykorzystanych narzędzi, struktury systemu oraz podstawowe wymagania sprzętowe.</w:t>
      </w:r>
    </w:p>
    <w:p w14:paraId="73393BAA" w14:textId="69906FD9" w:rsidR="00986D60" w:rsidRDefault="00986D60" w:rsidP="00986D60">
      <w:pPr>
        <w:pStyle w:val="ListParagraph"/>
        <w:numPr>
          <w:ilvl w:val="0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86D60">
        <w:rPr>
          <w:rFonts w:ascii="Times New Roman" w:hAnsi="Times New Roman" w:cs="Times New Roman"/>
          <w:b/>
          <w:bCs/>
          <w:sz w:val="24"/>
          <w:szCs w:val="24"/>
        </w:rPr>
        <w:t>Wykorzystany język programowania i narzędzia</w:t>
      </w:r>
    </w:p>
    <w:p w14:paraId="1148279A" w14:textId="528F2CC6" w:rsidR="00986D60" w:rsidRDefault="00986D60" w:rsidP="00044A6F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Język programowania: </w:t>
      </w:r>
      <w:r w:rsidRPr="00986D60">
        <w:rPr>
          <w:rFonts w:ascii="Times New Roman" w:hAnsi="Times New Roman" w:cs="Times New Roman"/>
          <w:sz w:val="24"/>
          <w:szCs w:val="24"/>
        </w:rPr>
        <w:t>Java</w:t>
      </w:r>
    </w:p>
    <w:p w14:paraId="225E8E6E" w14:textId="3ABC1853" w:rsidR="00986D60" w:rsidRDefault="00986D60" w:rsidP="00044A6F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IDE: </w:t>
      </w:r>
      <w:r w:rsidRPr="00AF6008">
        <w:rPr>
          <w:rFonts w:ascii="Times New Roman" w:hAnsi="Times New Roman" w:cs="Times New Roman"/>
          <w:sz w:val="24"/>
          <w:szCs w:val="24"/>
        </w:rPr>
        <w:t>IntelliJ IDEA</w:t>
      </w:r>
    </w:p>
    <w:p w14:paraId="14B100B4" w14:textId="2D95D0AA" w:rsidR="00986D60" w:rsidRDefault="00986D60" w:rsidP="00044A6F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ystem kontroli wersji: </w:t>
      </w:r>
      <w:r w:rsidRPr="00AF6008">
        <w:rPr>
          <w:rFonts w:ascii="Times New Roman" w:hAnsi="Times New Roman" w:cs="Times New Roman"/>
          <w:sz w:val="24"/>
          <w:szCs w:val="24"/>
        </w:rPr>
        <w:t>Git</w:t>
      </w:r>
    </w:p>
    <w:p w14:paraId="3B72EEB2" w14:textId="636A8711" w:rsidR="00986D60" w:rsidRDefault="00986D60" w:rsidP="00044A6F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ystem graficzny:</w:t>
      </w:r>
      <w:r w:rsidRPr="00AF6008">
        <w:rPr>
          <w:rFonts w:ascii="Times New Roman" w:hAnsi="Times New Roman" w:cs="Times New Roman"/>
          <w:sz w:val="24"/>
          <w:szCs w:val="24"/>
        </w:rPr>
        <w:t xml:space="preserve"> Swing</w:t>
      </w:r>
    </w:p>
    <w:p w14:paraId="2A57073E" w14:textId="0188521F" w:rsidR="00986D60" w:rsidRDefault="00986D60" w:rsidP="00044A6F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aza danych: </w:t>
      </w:r>
      <w:r w:rsidRPr="00AF6008">
        <w:rPr>
          <w:rFonts w:ascii="Times New Roman" w:hAnsi="Times New Roman" w:cs="Times New Roman"/>
          <w:sz w:val="24"/>
          <w:szCs w:val="24"/>
        </w:rPr>
        <w:t>MySQL</w:t>
      </w:r>
    </w:p>
    <w:p w14:paraId="648D9BD2" w14:textId="3CB4953B" w:rsidR="00F71331" w:rsidRPr="00163A61" w:rsidRDefault="00F71331" w:rsidP="00044A6F">
      <w:pPr>
        <w:pStyle w:val="ListParagraph"/>
        <w:spacing w:after="0" w:line="360" w:lineRule="auto"/>
        <w:ind w:left="709"/>
        <w:jc w:val="both"/>
        <w:rPr>
          <w:rFonts w:ascii="Times New Roman" w:hAnsi="Times New Roman" w:cs="Times New Roman"/>
          <w:sz w:val="24"/>
          <w:szCs w:val="24"/>
        </w:rPr>
      </w:pPr>
      <w:r w:rsidRPr="00163A61">
        <w:rPr>
          <w:rFonts w:ascii="Times New Roman" w:hAnsi="Times New Roman" w:cs="Times New Roman"/>
          <w:b/>
          <w:bCs/>
          <w:sz w:val="24"/>
          <w:szCs w:val="24"/>
        </w:rPr>
        <w:t>Moduł JDBC:</w:t>
      </w:r>
      <w:r w:rsidRPr="00163A6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63A61" w:rsidRPr="00163A61">
        <w:rPr>
          <w:rFonts w:ascii="Times New Roman" w:hAnsi="Times New Roman" w:cs="Times New Roman"/>
          <w:sz w:val="24"/>
          <w:szCs w:val="24"/>
        </w:rPr>
        <w:t>mysql-connector</w:t>
      </w:r>
      <w:proofErr w:type="spellEnd"/>
      <w:r w:rsidR="00163A61" w:rsidRPr="00163A61">
        <w:rPr>
          <w:rFonts w:ascii="Times New Roman" w:hAnsi="Times New Roman" w:cs="Times New Roman"/>
          <w:sz w:val="24"/>
          <w:szCs w:val="24"/>
        </w:rPr>
        <w:t xml:space="preserve"> </w:t>
      </w:r>
      <w:r w:rsidR="00163A61" w:rsidRPr="00163A61">
        <w:rPr>
          <w:rFonts w:ascii="Times New Roman" w:hAnsi="Times New Roman" w:cs="Times New Roman"/>
          <w:sz w:val="24"/>
          <w:szCs w:val="24"/>
        </w:rPr>
        <w:t>8.4.0</w:t>
      </w:r>
      <w:r w:rsidR="00163A61" w:rsidRPr="00163A61">
        <w:rPr>
          <w:rFonts w:ascii="Times New Roman" w:hAnsi="Times New Roman" w:cs="Times New Roman"/>
          <w:sz w:val="24"/>
          <w:szCs w:val="24"/>
        </w:rPr>
        <w:t xml:space="preserve"> (Dostępny pod </w:t>
      </w:r>
      <w:r w:rsidR="00163A61">
        <w:rPr>
          <w:rFonts w:ascii="Times New Roman" w:hAnsi="Times New Roman" w:cs="Times New Roman"/>
          <w:sz w:val="24"/>
          <w:szCs w:val="24"/>
        </w:rPr>
        <w:t xml:space="preserve">tym </w:t>
      </w:r>
      <w:hyperlink r:id="rId12" w:history="1">
        <w:r w:rsidR="00163A61" w:rsidRPr="00163A61">
          <w:rPr>
            <w:rStyle w:val="Hyperlink"/>
            <w:rFonts w:ascii="Times New Roman" w:hAnsi="Times New Roman" w:cs="Times New Roman"/>
            <w:sz w:val="24"/>
            <w:szCs w:val="24"/>
          </w:rPr>
          <w:t>linkiem</w:t>
        </w:r>
      </w:hyperlink>
      <w:r w:rsidR="00163A61" w:rsidRPr="00163A61">
        <w:rPr>
          <w:rFonts w:ascii="Times New Roman" w:hAnsi="Times New Roman" w:cs="Times New Roman"/>
          <w:sz w:val="24"/>
          <w:szCs w:val="24"/>
        </w:rPr>
        <w:t>)</w:t>
      </w:r>
    </w:p>
    <w:p w14:paraId="540568EF" w14:textId="03057B42" w:rsidR="00AF6008" w:rsidRDefault="00AF6008" w:rsidP="00AF6008">
      <w:pPr>
        <w:pStyle w:val="ListParagraph"/>
        <w:numPr>
          <w:ilvl w:val="0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inimalne wymagania sprzętowe</w:t>
      </w:r>
    </w:p>
    <w:p w14:paraId="7B4FD387" w14:textId="4D70FF19" w:rsidR="00AF6008" w:rsidRPr="00AF6008" w:rsidRDefault="00AF6008" w:rsidP="00AF6008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F6008">
        <w:rPr>
          <w:rFonts w:ascii="Times New Roman" w:hAnsi="Times New Roman" w:cs="Times New Roman"/>
          <w:b/>
          <w:bCs/>
          <w:sz w:val="24"/>
          <w:szCs w:val="24"/>
        </w:rPr>
        <w:t xml:space="preserve">Procesor: </w:t>
      </w:r>
      <w:r w:rsidRPr="00AF6008">
        <w:rPr>
          <w:rFonts w:ascii="Times New Roman" w:hAnsi="Times New Roman" w:cs="Times New Roman"/>
          <w:sz w:val="24"/>
          <w:szCs w:val="24"/>
        </w:rPr>
        <w:t>Intel Core i3 lub lepszy</w:t>
      </w:r>
    </w:p>
    <w:p w14:paraId="6232B95C" w14:textId="45E45D48" w:rsidR="00AF6008" w:rsidRPr="00AF6008" w:rsidRDefault="00AF6008" w:rsidP="00AF6008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RAM: </w:t>
      </w:r>
      <w:r w:rsidRPr="00AF600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AF6008">
        <w:rPr>
          <w:rFonts w:ascii="Times New Roman" w:hAnsi="Times New Roman" w:cs="Times New Roman"/>
          <w:sz w:val="24"/>
          <w:szCs w:val="24"/>
        </w:rPr>
        <w:t>GB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zalecane 8 GB lub więcej)</w:t>
      </w:r>
    </w:p>
    <w:p w14:paraId="157CB6D1" w14:textId="4AE57D00" w:rsidR="00AF6008" w:rsidRPr="00AF6008" w:rsidRDefault="00AF6008" w:rsidP="00AF6008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ysk twardy: </w:t>
      </w:r>
      <w:r w:rsidRPr="00AF6008">
        <w:rPr>
          <w:rFonts w:ascii="Times New Roman" w:hAnsi="Times New Roman" w:cs="Times New Roman"/>
          <w:sz w:val="24"/>
          <w:szCs w:val="24"/>
        </w:rPr>
        <w:t>50 MB</w:t>
      </w:r>
      <w:r>
        <w:rPr>
          <w:rFonts w:ascii="Times New Roman" w:hAnsi="Times New Roman" w:cs="Times New Roman"/>
          <w:sz w:val="24"/>
          <w:szCs w:val="24"/>
        </w:rPr>
        <w:t xml:space="preserve"> wolnego miejsca</w:t>
      </w:r>
    </w:p>
    <w:p w14:paraId="586BA269" w14:textId="1310B338" w:rsidR="00AF6008" w:rsidRPr="00AF6008" w:rsidRDefault="00AF6008" w:rsidP="00AF6008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ystem operacyjny: </w:t>
      </w:r>
      <w:r w:rsidRPr="00AF6008">
        <w:rPr>
          <w:rFonts w:ascii="Times New Roman" w:hAnsi="Times New Roman" w:cs="Times New Roman"/>
          <w:sz w:val="24"/>
          <w:szCs w:val="24"/>
        </w:rPr>
        <w:t>Windows 10+</w:t>
      </w:r>
    </w:p>
    <w:p w14:paraId="6F05A30E" w14:textId="43216799" w:rsidR="00AF6008" w:rsidRPr="00AF6008" w:rsidRDefault="00AF6008" w:rsidP="00AF6008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F600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Java Development Kit (JDK): </w:t>
      </w:r>
      <w:r w:rsidRPr="00AF6008">
        <w:rPr>
          <w:rFonts w:ascii="Times New Roman" w:hAnsi="Times New Roman" w:cs="Times New Roman"/>
          <w:sz w:val="24"/>
          <w:szCs w:val="24"/>
          <w:lang w:val="en-US"/>
        </w:rPr>
        <w:t>JDK 22 lub nowszy</w:t>
      </w:r>
    </w:p>
    <w:p w14:paraId="7CB798BE" w14:textId="5950A1F2" w:rsidR="00AF6008" w:rsidRDefault="00AF6008" w:rsidP="00AF6008">
      <w:pPr>
        <w:pStyle w:val="ListParagraph"/>
        <w:numPr>
          <w:ilvl w:val="0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truktura bazy danych</w:t>
      </w:r>
    </w:p>
    <w:p w14:paraId="0E71B928" w14:textId="02670832" w:rsidR="00AF6008" w:rsidRDefault="00AF6008" w:rsidP="00AF6008">
      <w:pPr>
        <w:spacing w:after="0" w:line="360" w:lineRule="auto"/>
        <w:ind w:left="108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F6008">
        <w:rPr>
          <w:rFonts w:ascii="Times New Roman" w:hAnsi="Times New Roman" w:cs="Times New Roman"/>
          <w:b/>
          <w:bCs/>
          <w:sz w:val="24"/>
          <w:szCs w:val="24"/>
        </w:rPr>
        <w:t xml:space="preserve">Nazwa bazy danych: </w:t>
      </w:r>
      <w:r w:rsidRPr="00AF6008">
        <w:rPr>
          <w:rFonts w:ascii="Times New Roman" w:hAnsi="Times New Roman" w:cs="Times New Roman"/>
          <w:sz w:val="24"/>
          <w:szCs w:val="24"/>
        </w:rPr>
        <w:t>flightsdatabase</w:t>
      </w:r>
    </w:p>
    <w:p w14:paraId="5EB3818D" w14:textId="11CD7488" w:rsidR="00AF6008" w:rsidRDefault="00AF6008" w:rsidP="00AF6008">
      <w:pPr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Typ bazy danych: </w:t>
      </w:r>
      <w:r w:rsidRPr="00AF6008">
        <w:rPr>
          <w:rFonts w:ascii="Times New Roman" w:hAnsi="Times New Roman" w:cs="Times New Roman"/>
          <w:sz w:val="24"/>
          <w:szCs w:val="24"/>
        </w:rPr>
        <w:t>Relacyjna baza danych</w:t>
      </w:r>
    </w:p>
    <w:p w14:paraId="161EB0C2" w14:textId="7773184E" w:rsidR="00AF6008" w:rsidRDefault="00AF6008" w:rsidP="00AF6008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ela </w:t>
      </w:r>
      <w:r w:rsidRPr="00903BC8">
        <w:rPr>
          <w:rFonts w:ascii="Times New Roman" w:hAnsi="Times New Roman" w:cs="Times New Roman"/>
          <w:b/>
          <w:bCs/>
          <w:sz w:val="24"/>
          <w:szCs w:val="24"/>
        </w:rPr>
        <w:t>clients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39D3">
        <w:rPr>
          <w:rFonts w:ascii="Times New Roman" w:hAnsi="Times New Roman" w:cs="Times New Roman"/>
          <w:sz w:val="24"/>
          <w:szCs w:val="24"/>
        </w:rPr>
        <w:t>Zawiera informacje o klientach</w:t>
      </w:r>
    </w:p>
    <w:p w14:paraId="04F13477" w14:textId="2A39DAEE" w:rsidR="00AF6008" w:rsidRDefault="0029531A" w:rsidP="00044A6F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`CleintID` (INT) – Klucz główny</w:t>
      </w:r>
    </w:p>
    <w:p w14:paraId="2F8F5D99" w14:textId="350BF83F" w:rsidR="0029531A" w:rsidRDefault="0029531A" w:rsidP="00AF600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`IDSocial` (VARCHAR) – Unikalny numer użytkownika (np. Pesel)</w:t>
      </w:r>
    </w:p>
    <w:p w14:paraId="677E9E4C" w14:textId="230B92B2" w:rsidR="0029531A" w:rsidRDefault="0029531A" w:rsidP="00AF600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`Name`</w:t>
      </w:r>
      <w:r>
        <w:rPr>
          <w:rFonts w:ascii="Times New Roman" w:hAnsi="Times New Roman" w:cs="Times New Roman"/>
          <w:sz w:val="24"/>
          <w:szCs w:val="24"/>
        </w:rPr>
        <w:t>(VARCHAR) –</w:t>
      </w:r>
      <w:r>
        <w:rPr>
          <w:rFonts w:ascii="Times New Roman" w:hAnsi="Times New Roman" w:cs="Times New Roman"/>
          <w:sz w:val="24"/>
          <w:szCs w:val="24"/>
        </w:rPr>
        <w:t xml:space="preserve"> Imię</w:t>
      </w:r>
    </w:p>
    <w:p w14:paraId="0C69C3DB" w14:textId="41AF0056" w:rsidR="0029531A" w:rsidRDefault="0029531A" w:rsidP="00AF600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`Surname`</w:t>
      </w:r>
      <w:r>
        <w:rPr>
          <w:rFonts w:ascii="Times New Roman" w:hAnsi="Times New Roman" w:cs="Times New Roman"/>
          <w:sz w:val="24"/>
          <w:szCs w:val="24"/>
        </w:rPr>
        <w:t>(VARCHAR) –</w:t>
      </w:r>
      <w:r>
        <w:rPr>
          <w:rFonts w:ascii="Times New Roman" w:hAnsi="Times New Roman" w:cs="Times New Roman"/>
          <w:sz w:val="24"/>
          <w:szCs w:val="24"/>
        </w:rPr>
        <w:t xml:space="preserve"> Nazwisko</w:t>
      </w:r>
    </w:p>
    <w:p w14:paraId="183C58AA" w14:textId="65083589" w:rsidR="0029531A" w:rsidRDefault="0029531A" w:rsidP="00AF600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`Age` (INT)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Wiek</w:t>
      </w:r>
    </w:p>
    <w:p w14:paraId="7F4A7FE8" w14:textId="36AB44C2" w:rsidR="0029531A" w:rsidRDefault="0029531A" w:rsidP="00AF600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`InsuranceProvider` </w:t>
      </w:r>
      <w:r>
        <w:rPr>
          <w:rFonts w:ascii="Times New Roman" w:hAnsi="Times New Roman" w:cs="Times New Roman"/>
          <w:sz w:val="24"/>
          <w:szCs w:val="24"/>
        </w:rPr>
        <w:t xml:space="preserve">(VARCHAR) </w:t>
      </w:r>
      <w:r>
        <w:rPr>
          <w:rFonts w:ascii="Times New Roman" w:hAnsi="Times New Roman" w:cs="Times New Roman"/>
          <w:sz w:val="24"/>
          <w:szCs w:val="24"/>
        </w:rPr>
        <w:t>– Ubezpieczyciel (może być puste)</w:t>
      </w:r>
    </w:p>
    <w:p w14:paraId="74298FC7" w14:textId="7B96D92E" w:rsidR="0029531A" w:rsidRPr="0029531A" w:rsidRDefault="0029531A" w:rsidP="00AF600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531A">
        <w:rPr>
          <w:rFonts w:ascii="Times New Roman" w:hAnsi="Times New Roman" w:cs="Times New Roman"/>
          <w:sz w:val="24"/>
          <w:szCs w:val="24"/>
        </w:rPr>
        <w:t>`InsuranceExpirationDate` (DATE) – Data wygaśnięcia ubezpieczeni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może być puste)</w:t>
      </w:r>
    </w:p>
    <w:p w14:paraId="010F44C3" w14:textId="78250CC1" w:rsidR="008E4985" w:rsidRDefault="0029531A" w:rsidP="00AF600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`InsuranceCode` </w:t>
      </w:r>
      <w:r>
        <w:rPr>
          <w:rFonts w:ascii="Times New Roman" w:hAnsi="Times New Roman" w:cs="Times New Roman"/>
          <w:sz w:val="24"/>
          <w:szCs w:val="24"/>
        </w:rPr>
        <w:t xml:space="preserve">(VARCHAR) </w:t>
      </w:r>
      <w:r>
        <w:rPr>
          <w:rFonts w:ascii="Times New Roman" w:hAnsi="Times New Roman" w:cs="Times New Roman"/>
          <w:sz w:val="24"/>
          <w:szCs w:val="24"/>
        </w:rPr>
        <w:t xml:space="preserve">– Unikalny kod ubezpieczenia </w:t>
      </w:r>
      <w:r>
        <w:rPr>
          <w:rFonts w:ascii="Times New Roman" w:hAnsi="Times New Roman" w:cs="Times New Roman"/>
          <w:sz w:val="24"/>
          <w:szCs w:val="24"/>
        </w:rPr>
        <w:t>(może być puste)</w:t>
      </w:r>
    </w:p>
    <w:p w14:paraId="042AC71B" w14:textId="4ABF8405" w:rsidR="0029531A" w:rsidRPr="008E4985" w:rsidRDefault="008E4985" w:rsidP="008E498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09ED4CC" w14:textId="4398054B" w:rsidR="0029531A" w:rsidRPr="0029531A" w:rsidRDefault="0029531A" w:rsidP="0029531A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ela </w:t>
      </w:r>
      <w:r>
        <w:rPr>
          <w:rFonts w:ascii="Times New Roman" w:hAnsi="Times New Roman" w:cs="Times New Roman"/>
          <w:b/>
          <w:bCs/>
          <w:sz w:val="24"/>
          <w:szCs w:val="24"/>
        </w:rPr>
        <w:t>flights</w:t>
      </w:r>
      <w:r w:rsidRPr="0029531A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B39D3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1B39D3">
        <w:rPr>
          <w:rFonts w:ascii="Times New Roman" w:hAnsi="Times New Roman" w:cs="Times New Roman"/>
          <w:sz w:val="24"/>
          <w:szCs w:val="24"/>
        </w:rPr>
        <w:t>Zawiera informacje o lotach</w:t>
      </w:r>
    </w:p>
    <w:p w14:paraId="28178E3D" w14:textId="7ECB6E24" w:rsidR="0029531A" w:rsidRPr="0029531A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29531A">
        <w:rPr>
          <w:rFonts w:ascii="Times New Roman" w:hAnsi="Times New Roman" w:cs="Times New Roman"/>
          <w:sz w:val="24"/>
          <w:szCs w:val="24"/>
        </w:rPr>
        <w:t>FlightID` (</w:t>
      </w:r>
      <w:r>
        <w:rPr>
          <w:rFonts w:ascii="Times New Roman" w:hAnsi="Times New Roman" w:cs="Times New Roman"/>
          <w:sz w:val="24"/>
          <w:szCs w:val="24"/>
        </w:rPr>
        <w:t>INT</w:t>
      </w:r>
      <w:r w:rsidRPr="0029531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– Klucz główny</w:t>
      </w:r>
    </w:p>
    <w:p w14:paraId="4CF66EF9" w14:textId="4479AC75" w:rsidR="0029531A" w:rsidRPr="0029531A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Code</w:t>
      </w: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VARCHAR) – Unikalny kod </w:t>
      </w:r>
      <w:r w:rsidR="001B39D3">
        <w:rPr>
          <w:rFonts w:ascii="Times New Roman" w:hAnsi="Times New Roman" w:cs="Times New Roman"/>
          <w:sz w:val="24"/>
          <w:szCs w:val="24"/>
        </w:rPr>
        <w:t>lotu (np. WAW-00011160)</w:t>
      </w:r>
    </w:p>
    <w:p w14:paraId="6EF11C99" w14:textId="09EBBFA5" w:rsidR="0029531A" w:rsidRPr="00280109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80109">
        <w:rPr>
          <w:rFonts w:ascii="Times New Roman" w:hAnsi="Times New Roman" w:cs="Times New Roman"/>
          <w:sz w:val="24"/>
          <w:szCs w:val="24"/>
        </w:rPr>
        <w:t xml:space="preserve">`StartCountry` </w:t>
      </w:r>
      <w:r w:rsidRPr="00280109">
        <w:rPr>
          <w:rFonts w:ascii="Times New Roman" w:hAnsi="Times New Roman" w:cs="Times New Roman"/>
          <w:sz w:val="24"/>
          <w:szCs w:val="24"/>
        </w:rPr>
        <w:t>(VARCHAR)</w:t>
      </w:r>
      <w:r w:rsidRPr="00280109">
        <w:rPr>
          <w:rFonts w:ascii="Times New Roman" w:hAnsi="Times New Roman" w:cs="Times New Roman"/>
          <w:sz w:val="24"/>
          <w:szCs w:val="24"/>
        </w:rPr>
        <w:t xml:space="preserve"> </w:t>
      </w:r>
      <w:r w:rsidR="001B39D3" w:rsidRPr="00280109">
        <w:rPr>
          <w:rFonts w:ascii="Times New Roman" w:hAnsi="Times New Roman" w:cs="Times New Roman"/>
          <w:sz w:val="24"/>
          <w:szCs w:val="24"/>
        </w:rPr>
        <w:t>–</w:t>
      </w:r>
      <w:r w:rsidRPr="00280109">
        <w:rPr>
          <w:rFonts w:ascii="Times New Roman" w:hAnsi="Times New Roman" w:cs="Times New Roman"/>
          <w:sz w:val="24"/>
          <w:szCs w:val="24"/>
        </w:rPr>
        <w:t xml:space="preserve"> </w:t>
      </w:r>
      <w:r w:rsidR="001B39D3" w:rsidRPr="00280109">
        <w:rPr>
          <w:rFonts w:ascii="Times New Roman" w:hAnsi="Times New Roman" w:cs="Times New Roman"/>
          <w:sz w:val="24"/>
          <w:szCs w:val="24"/>
        </w:rPr>
        <w:t>Kraj początkow</w:t>
      </w:r>
      <w:r w:rsidR="00280109" w:rsidRPr="00280109">
        <w:rPr>
          <w:rFonts w:ascii="Times New Roman" w:hAnsi="Times New Roman" w:cs="Times New Roman"/>
          <w:sz w:val="24"/>
          <w:szCs w:val="24"/>
        </w:rPr>
        <w:t>y</w:t>
      </w:r>
      <w:r w:rsidR="001B39D3" w:rsidRPr="00280109">
        <w:rPr>
          <w:rFonts w:ascii="Times New Roman" w:hAnsi="Times New Roman" w:cs="Times New Roman"/>
          <w:sz w:val="24"/>
          <w:szCs w:val="24"/>
        </w:rPr>
        <w:t xml:space="preserve"> lotu</w:t>
      </w:r>
    </w:p>
    <w:p w14:paraId="5A431B37" w14:textId="246DE943" w:rsidR="0029531A" w:rsidRPr="001B39D3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B39D3">
        <w:rPr>
          <w:rFonts w:ascii="Times New Roman" w:hAnsi="Times New Roman" w:cs="Times New Roman"/>
          <w:sz w:val="24"/>
          <w:szCs w:val="24"/>
          <w:lang w:val="en-US"/>
        </w:rPr>
        <w:t>`Start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>Location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` 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>(VARCHAR)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Miasto </w:t>
      </w:r>
      <w:r w:rsidR="001B39D3">
        <w:rPr>
          <w:rFonts w:ascii="Times New Roman" w:hAnsi="Times New Roman" w:cs="Times New Roman"/>
          <w:sz w:val="24"/>
          <w:szCs w:val="24"/>
          <w:lang w:val="en-US"/>
        </w:rPr>
        <w:t>początkowe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 l</w:t>
      </w:r>
      <w:r w:rsidR="001B39D3">
        <w:rPr>
          <w:rFonts w:ascii="Times New Roman" w:hAnsi="Times New Roman" w:cs="Times New Roman"/>
          <w:sz w:val="24"/>
          <w:szCs w:val="24"/>
          <w:lang w:val="en-US"/>
        </w:rPr>
        <w:t>otu</w:t>
      </w:r>
    </w:p>
    <w:p w14:paraId="5E0B9C5B" w14:textId="748E4C9E" w:rsidR="0029531A" w:rsidRPr="001B39D3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`FinishLocation` 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>(VARCHAR)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– 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Miasto </w:t>
      </w:r>
      <w:r w:rsidR="001B39D3">
        <w:rPr>
          <w:rFonts w:ascii="Times New Roman" w:hAnsi="Times New Roman" w:cs="Times New Roman"/>
          <w:sz w:val="24"/>
          <w:szCs w:val="24"/>
          <w:lang w:val="en-US"/>
        </w:rPr>
        <w:t>końcowe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 lo</w:t>
      </w:r>
      <w:r w:rsidR="001B39D3">
        <w:rPr>
          <w:rFonts w:ascii="Times New Roman" w:hAnsi="Times New Roman" w:cs="Times New Roman"/>
          <w:sz w:val="24"/>
          <w:szCs w:val="24"/>
          <w:lang w:val="en-US"/>
        </w:rPr>
        <w:t>tu</w:t>
      </w:r>
    </w:p>
    <w:p w14:paraId="7FEF83BD" w14:textId="5DB76244" w:rsidR="0029531A" w:rsidRPr="001B39D3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1B39D3">
        <w:rPr>
          <w:rFonts w:ascii="Times New Roman" w:hAnsi="Times New Roman" w:cs="Times New Roman"/>
          <w:sz w:val="24"/>
          <w:szCs w:val="24"/>
          <w:lang w:val="en-US"/>
        </w:rPr>
        <w:t>`Finish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>Country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` 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>(VARCHAR)</w:t>
      </w:r>
      <w:r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>–</w:t>
      </w:r>
      <w:r w:rsidR="001B39D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Kraj </w:t>
      </w:r>
      <w:r w:rsidR="001B39D3">
        <w:rPr>
          <w:rFonts w:ascii="Times New Roman" w:hAnsi="Times New Roman" w:cs="Times New Roman"/>
          <w:sz w:val="24"/>
          <w:szCs w:val="24"/>
          <w:lang w:val="en-US"/>
        </w:rPr>
        <w:t>końcow</w:t>
      </w:r>
      <w:r w:rsidR="00280109">
        <w:rPr>
          <w:rFonts w:ascii="Times New Roman" w:hAnsi="Times New Roman" w:cs="Times New Roman"/>
          <w:sz w:val="24"/>
          <w:szCs w:val="24"/>
          <w:lang w:val="en-US"/>
        </w:rPr>
        <w:t>y</w:t>
      </w:r>
      <w:r w:rsidR="001B39D3" w:rsidRPr="001B39D3">
        <w:rPr>
          <w:rFonts w:ascii="Times New Roman" w:hAnsi="Times New Roman" w:cs="Times New Roman"/>
          <w:sz w:val="24"/>
          <w:szCs w:val="24"/>
          <w:lang w:val="en-US"/>
        </w:rPr>
        <w:t xml:space="preserve"> l</w:t>
      </w:r>
      <w:r w:rsidR="001B39D3">
        <w:rPr>
          <w:rFonts w:ascii="Times New Roman" w:hAnsi="Times New Roman" w:cs="Times New Roman"/>
          <w:sz w:val="24"/>
          <w:szCs w:val="24"/>
          <w:lang w:val="en-US"/>
        </w:rPr>
        <w:t>otu</w:t>
      </w:r>
    </w:p>
    <w:p w14:paraId="17A4B98A" w14:textId="74F8F2AA" w:rsidR="0029531A" w:rsidRPr="0029531A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Date</w:t>
      </w: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DATE) </w:t>
      </w:r>
      <w:r w:rsidR="001B39D3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39D3">
        <w:rPr>
          <w:rFonts w:ascii="Times New Roman" w:hAnsi="Times New Roman" w:cs="Times New Roman"/>
          <w:sz w:val="24"/>
          <w:szCs w:val="24"/>
        </w:rPr>
        <w:t>Dat</w:t>
      </w:r>
      <w:r w:rsidR="00280109">
        <w:rPr>
          <w:rFonts w:ascii="Times New Roman" w:hAnsi="Times New Roman" w:cs="Times New Roman"/>
          <w:sz w:val="24"/>
          <w:szCs w:val="24"/>
        </w:rPr>
        <w:t>a</w:t>
      </w:r>
      <w:r w:rsidR="001B39D3">
        <w:rPr>
          <w:rFonts w:ascii="Times New Roman" w:hAnsi="Times New Roman" w:cs="Times New Roman"/>
          <w:sz w:val="24"/>
          <w:szCs w:val="24"/>
        </w:rPr>
        <w:t xml:space="preserve"> lotu</w:t>
      </w:r>
    </w:p>
    <w:p w14:paraId="1B0CBFB1" w14:textId="452E6B3D" w:rsidR="0029531A" w:rsidRPr="0029531A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Time</w:t>
      </w: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TIME) </w:t>
      </w:r>
      <w:r w:rsidR="001B39D3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39D3">
        <w:rPr>
          <w:rFonts w:ascii="Times New Roman" w:hAnsi="Times New Roman" w:cs="Times New Roman"/>
          <w:sz w:val="24"/>
          <w:szCs w:val="24"/>
        </w:rPr>
        <w:t>Godzina lotu</w:t>
      </w:r>
    </w:p>
    <w:p w14:paraId="3C67CE0D" w14:textId="1F4E1DE0" w:rsidR="0029531A" w:rsidRPr="0029531A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TotalSeats</w:t>
      </w: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INT) </w:t>
      </w:r>
      <w:r w:rsidR="001B39D3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39D3">
        <w:rPr>
          <w:rFonts w:ascii="Times New Roman" w:hAnsi="Times New Roman" w:cs="Times New Roman"/>
          <w:sz w:val="24"/>
          <w:szCs w:val="24"/>
        </w:rPr>
        <w:t>Liczba miejsc</w:t>
      </w:r>
    </w:p>
    <w:p w14:paraId="18ED606A" w14:textId="7C98BC9E" w:rsidR="0029531A" w:rsidRDefault="0029531A" w:rsidP="0029531A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Price</w:t>
      </w:r>
      <w:r w:rsidRPr="0029531A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DOUBLE) </w:t>
      </w:r>
      <w:r w:rsidR="001B39D3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B39D3">
        <w:rPr>
          <w:rFonts w:ascii="Times New Roman" w:hAnsi="Times New Roman" w:cs="Times New Roman"/>
          <w:sz w:val="24"/>
          <w:szCs w:val="24"/>
        </w:rPr>
        <w:t>Cena lotu</w:t>
      </w:r>
    </w:p>
    <w:p w14:paraId="40390498" w14:textId="2538D1F5" w:rsidR="001B39D3" w:rsidRPr="001B39D3" w:rsidRDefault="001B39D3" w:rsidP="001B39D3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bela </w:t>
      </w:r>
      <w:r w:rsidRPr="001B39D3">
        <w:rPr>
          <w:rFonts w:ascii="Times New Roman" w:hAnsi="Times New Roman" w:cs="Times New Roman"/>
          <w:b/>
          <w:bCs/>
          <w:sz w:val="24"/>
          <w:szCs w:val="24"/>
        </w:rPr>
        <w:t>reservation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6EBA6434" w14:textId="6C9C3F79" w:rsidR="001B39D3" w:rsidRPr="001B39D3" w:rsidRDefault="001B39D3" w:rsidP="001B39D3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39D3">
        <w:rPr>
          <w:rFonts w:ascii="Times New Roman" w:hAnsi="Times New Roman" w:cs="Times New Roman"/>
          <w:sz w:val="24"/>
          <w:szCs w:val="24"/>
        </w:rPr>
        <w:t>`ReservationID`</w:t>
      </w:r>
      <w:r>
        <w:rPr>
          <w:rFonts w:ascii="Times New Roman" w:hAnsi="Times New Roman" w:cs="Times New Roman"/>
          <w:sz w:val="24"/>
          <w:szCs w:val="24"/>
        </w:rPr>
        <w:t xml:space="preserve"> (INT) – Klucz główny</w:t>
      </w:r>
    </w:p>
    <w:p w14:paraId="6FC7EDFF" w14:textId="0E83B7AB" w:rsidR="001B39D3" w:rsidRPr="001B39D3" w:rsidRDefault="001B39D3" w:rsidP="001B39D3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39D3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FlightID</w:t>
      </w:r>
      <w:r w:rsidRPr="001B39D3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INT) </w:t>
      </w:r>
      <w:r>
        <w:rPr>
          <w:rFonts w:ascii="Times New Roman" w:hAnsi="Times New Roman" w:cs="Times New Roman"/>
          <w:sz w:val="24"/>
          <w:szCs w:val="24"/>
        </w:rPr>
        <w:t xml:space="preserve">– Klucz obcy z tabeli </w:t>
      </w:r>
      <w:r w:rsidRPr="001B39D3">
        <w:rPr>
          <w:rFonts w:ascii="Times New Roman" w:hAnsi="Times New Roman" w:cs="Times New Roman"/>
          <w:sz w:val="24"/>
          <w:szCs w:val="24"/>
        </w:rPr>
        <w:t>flights</w:t>
      </w:r>
    </w:p>
    <w:p w14:paraId="330EB9A2" w14:textId="3BCC57B0" w:rsidR="001B39D3" w:rsidRPr="001B39D3" w:rsidRDefault="001B39D3" w:rsidP="001B39D3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39D3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ClientID</w:t>
      </w:r>
      <w:r w:rsidRPr="001B39D3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INT) </w:t>
      </w:r>
      <w:r>
        <w:rPr>
          <w:rFonts w:ascii="Times New Roman" w:hAnsi="Times New Roman" w:cs="Times New Roman"/>
          <w:sz w:val="24"/>
          <w:szCs w:val="24"/>
        </w:rPr>
        <w:t>– Klucz obcy z tabeli clients</w:t>
      </w:r>
    </w:p>
    <w:p w14:paraId="0A97546E" w14:textId="2DE84F10" w:rsidR="001B39D3" w:rsidRPr="001B39D3" w:rsidRDefault="001B39D3" w:rsidP="001B39D3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39D3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SeatCol</w:t>
      </w:r>
      <w:r w:rsidRPr="001B39D3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INT) </w:t>
      </w:r>
      <w:r>
        <w:rPr>
          <w:rFonts w:ascii="Times New Roman" w:hAnsi="Times New Roman" w:cs="Times New Roman"/>
          <w:sz w:val="24"/>
          <w:szCs w:val="24"/>
        </w:rPr>
        <w:t>– Kolumna wybranego miejsca</w:t>
      </w:r>
    </w:p>
    <w:p w14:paraId="105505EE" w14:textId="4BFC85C9" w:rsidR="00C13F61" w:rsidRPr="00C13F61" w:rsidRDefault="001B39D3" w:rsidP="00C13F61">
      <w:pPr>
        <w:pStyle w:val="ListParagraph"/>
        <w:numPr>
          <w:ilvl w:val="2"/>
          <w:numId w:val="50"/>
        </w:num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B39D3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>SeatRow</w:t>
      </w:r>
      <w:r w:rsidRPr="001B39D3">
        <w:rPr>
          <w:rFonts w:ascii="Times New Roman" w:hAnsi="Times New Roman" w:cs="Times New Roman"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(INT) </w:t>
      </w:r>
      <w:r>
        <w:rPr>
          <w:rFonts w:ascii="Times New Roman" w:hAnsi="Times New Roman" w:cs="Times New Roman"/>
          <w:sz w:val="24"/>
          <w:szCs w:val="24"/>
        </w:rPr>
        <w:t>– Rząd wybranego miejsca</w:t>
      </w:r>
    </w:p>
    <w:p w14:paraId="1AAA3045" w14:textId="552E338A" w:rsidR="00A33CE4" w:rsidRPr="00A33CE4" w:rsidRDefault="00C13F61" w:rsidP="00FB5DB5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C13F61">
        <w:rPr>
          <w:rFonts w:ascii="Times New Roman" w:hAnsi="Times New Roman" w:cs="Times New Roman"/>
          <w:sz w:val="24"/>
          <w:szCs w:val="24"/>
        </w:rPr>
        <w:t xml:space="preserve">Pole </w:t>
      </w:r>
      <w:r>
        <w:rPr>
          <w:rFonts w:ascii="Times New Roman" w:hAnsi="Times New Roman" w:cs="Times New Roman"/>
          <w:sz w:val="24"/>
          <w:szCs w:val="24"/>
        </w:rPr>
        <w:t>`</w:t>
      </w:r>
      <w:r w:rsidRPr="00C13F61">
        <w:rPr>
          <w:rFonts w:ascii="Times New Roman" w:hAnsi="Times New Roman" w:cs="Times New Roman"/>
          <w:sz w:val="24"/>
          <w:szCs w:val="24"/>
        </w:rPr>
        <w:t>FlightID</w:t>
      </w:r>
      <w:r>
        <w:rPr>
          <w:rFonts w:ascii="Times New Roman" w:hAnsi="Times New Roman" w:cs="Times New Roman"/>
          <w:sz w:val="24"/>
          <w:szCs w:val="24"/>
        </w:rPr>
        <w:t>`</w:t>
      </w:r>
      <w:r w:rsidRPr="00C13F61">
        <w:rPr>
          <w:rFonts w:ascii="Times New Roman" w:hAnsi="Times New Roman" w:cs="Times New Roman"/>
          <w:sz w:val="24"/>
          <w:szCs w:val="24"/>
        </w:rPr>
        <w:t xml:space="preserve"> z tabeli flights jest w</w:t>
      </w:r>
      <w:r>
        <w:rPr>
          <w:rFonts w:ascii="Times New Roman" w:hAnsi="Times New Roman" w:cs="Times New Roman"/>
          <w:sz w:val="24"/>
          <w:szCs w:val="24"/>
        </w:rPr>
        <w:t xml:space="preserve"> relacji jeden do wielu z polem `FlightID` z tabeli reservations, podobnie `ClientID` z tabeli clients jest w relacji jeden do wielu z polem `ClientID` z tabeli reservations. Pełną s</w:t>
      </w:r>
      <w:r w:rsidR="00A33CE4">
        <w:rPr>
          <w:rFonts w:ascii="Times New Roman" w:hAnsi="Times New Roman" w:cs="Times New Roman"/>
          <w:sz w:val="24"/>
          <w:szCs w:val="24"/>
        </w:rPr>
        <w:t xml:space="preserve">trukturę i powiązania bazy danych można zobaczyć na rysunku </w:t>
      </w:r>
      <w:r w:rsidR="00F70A6E">
        <w:rPr>
          <w:rFonts w:ascii="Times New Roman" w:hAnsi="Times New Roman" w:cs="Times New Roman"/>
          <w:sz w:val="24"/>
          <w:szCs w:val="24"/>
        </w:rPr>
        <w:t xml:space="preserve">Rysunek </w:t>
      </w:r>
      <w:r w:rsidR="00A33CE4">
        <w:rPr>
          <w:rFonts w:ascii="Times New Roman" w:hAnsi="Times New Roman" w:cs="Times New Roman"/>
          <w:sz w:val="24"/>
          <w:szCs w:val="24"/>
        </w:rPr>
        <w:t>Obraz-Baza-Danych na końcu tej sekcji.</w:t>
      </w:r>
    </w:p>
    <w:p w14:paraId="484E4BA4" w14:textId="4D090306" w:rsidR="001B39D3" w:rsidRPr="00FB5DB5" w:rsidRDefault="001B39D3" w:rsidP="001B39D3">
      <w:pPr>
        <w:pStyle w:val="ListParagraph"/>
        <w:numPr>
          <w:ilvl w:val="0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B5DB5">
        <w:rPr>
          <w:rFonts w:ascii="Times New Roman" w:hAnsi="Times New Roman" w:cs="Times New Roman"/>
          <w:b/>
          <w:bCs/>
          <w:sz w:val="24"/>
          <w:szCs w:val="24"/>
        </w:rPr>
        <w:t>Struktura programu</w:t>
      </w:r>
    </w:p>
    <w:p w14:paraId="7F7072EE" w14:textId="6C6A81F8" w:rsidR="001B39D3" w:rsidRPr="00FB5DB5" w:rsidRDefault="00245B2B" w:rsidP="00FB5DB5">
      <w:pPr>
        <w:spacing w:after="0" w:line="360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B5DB5">
        <w:rPr>
          <w:rFonts w:ascii="Times New Roman" w:hAnsi="Times New Roman" w:cs="Times New Roman"/>
          <w:b/>
          <w:bCs/>
          <w:sz w:val="24"/>
          <w:szCs w:val="24"/>
        </w:rPr>
        <w:t>Główne klasy i ich opis:</w:t>
      </w:r>
    </w:p>
    <w:p w14:paraId="05D6062B" w14:textId="28FFC25C" w:rsidR="00245B2B" w:rsidRDefault="00245B2B" w:rsidP="00245B2B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Main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33CE4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Klasa główna, odpowiada za uruchomienie</w:t>
      </w:r>
      <w:r w:rsidR="00B27298">
        <w:rPr>
          <w:rFonts w:ascii="Times New Roman" w:hAnsi="Times New Roman" w:cs="Times New Roman"/>
          <w:sz w:val="24"/>
          <w:szCs w:val="24"/>
        </w:rPr>
        <w:t xml:space="preserve"> programu</w:t>
      </w:r>
      <w:r>
        <w:rPr>
          <w:rFonts w:ascii="Times New Roman" w:hAnsi="Times New Roman" w:cs="Times New Roman"/>
          <w:sz w:val="24"/>
          <w:szCs w:val="24"/>
        </w:rPr>
        <w:t xml:space="preserve"> i </w:t>
      </w:r>
      <w:r w:rsidR="00B27298">
        <w:rPr>
          <w:rFonts w:ascii="Times New Roman" w:hAnsi="Times New Roman" w:cs="Times New Roman"/>
          <w:sz w:val="24"/>
          <w:szCs w:val="24"/>
        </w:rPr>
        <w:t>uruchomienie</w:t>
      </w:r>
      <w:r>
        <w:rPr>
          <w:rFonts w:ascii="Times New Roman" w:hAnsi="Times New Roman" w:cs="Times New Roman"/>
          <w:sz w:val="24"/>
          <w:szCs w:val="24"/>
        </w:rPr>
        <w:t xml:space="preserve"> klasy okna głównego. Jest również wykorzystywana przy przełączaniu pomiędzy oknami</w:t>
      </w:r>
      <w:r w:rsidR="004C3BA0">
        <w:rPr>
          <w:rFonts w:ascii="Times New Roman" w:hAnsi="Times New Roman" w:cs="Times New Roman"/>
          <w:sz w:val="24"/>
          <w:szCs w:val="24"/>
        </w:rPr>
        <w:t>. Najważniejsze metody:</w:t>
      </w:r>
    </w:p>
    <w:p w14:paraId="0EB5EF57" w14:textId="2A2F6B7E" w:rsidR="004C3BA0" w:rsidRDefault="004C3BA0" w:rsidP="004C3BA0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setVisibility(boolean)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D1A84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 xml:space="preserve">Odpowiada </w:t>
      </w:r>
      <w:r w:rsidR="008E383D">
        <w:rPr>
          <w:rFonts w:ascii="Times New Roman" w:hAnsi="Times New Roman" w:cs="Times New Roman"/>
          <w:sz w:val="24"/>
          <w:szCs w:val="24"/>
        </w:rPr>
        <w:t xml:space="preserve">za zmianę widoczności okna głównego, służy przy przejściu z okna głównego do okien pomocniczych i z powrotem, </w:t>
      </w:r>
      <w:r w:rsidR="000D1A84">
        <w:rPr>
          <w:rFonts w:ascii="Times New Roman" w:hAnsi="Times New Roman" w:cs="Times New Roman"/>
          <w:sz w:val="24"/>
          <w:szCs w:val="24"/>
        </w:rPr>
        <w:t>zapewnia,</w:t>
      </w:r>
      <w:r w:rsidR="008E383D">
        <w:rPr>
          <w:rFonts w:ascii="Times New Roman" w:hAnsi="Times New Roman" w:cs="Times New Roman"/>
          <w:sz w:val="24"/>
          <w:szCs w:val="24"/>
        </w:rPr>
        <w:t xml:space="preserve"> że okno główne nigdy nie zostanie zamknięte przed końcem działania programu. Dodatkowo odświeża listę wyszukanych lotów.</w:t>
      </w:r>
    </w:p>
    <w:p w14:paraId="12B9B467" w14:textId="027EA83D" w:rsidR="008E383D" w:rsidRDefault="008E383D" w:rsidP="004C3BA0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cleanExit()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D1A84"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 xml:space="preserve">Odpowiada za znalezienie wszystkich aktywnych okien i ich </w:t>
      </w:r>
      <w:r w:rsidR="000D1A84">
        <w:rPr>
          <w:rFonts w:ascii="Times New Roman" w:hAnsi="Times New Roman" w:cs="Times New Roman"/>
          <w:sz w:val="24"/>
          <w:szCs w:val="24"/>
        </w:rPr>
        <w:t>zamknięcie</w:t>
      </w:r>
      <w:r>
        <w:rPr>
          <w:rFonts w:ascii="Times New Roman" w:hAnsi="Times New Roman" w:cs="Times New Roman"/>
          <w:sz w:val="24"/>
          <w:szCs w:val="24"/>
        </w:rPr>
        <w:t>. Metoda kończy działanie programu.</w:t>
      </w:r>
    </w:p>
    <w:p w14:paraId="269B6155" w14:textId="39058B50" w:rsidR="00A33CE4" w:rsidRDefault="00A33CE4" w:rsidP="00245B2B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lastRenderedPageBreak/>
        <w:t>`FlightSelectionForm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>Klasa rozszerzająca klasę `JFrame`, jest odpowiedzialna za wyświetlanie i obsługę okna głównego aplikacji.</w:t>
      </w:r>
      <w:r w:rsidR="000D1A84">
        <w:rPr>
          <w:rFonts w:ascii="Times New Roman" w:hAnsi="Times New Roman" w:cs="Times New Roman"/>
          <w:sz w:val="24"/>
          <w:szCs w:val="24"/>
        </w:rPr>
        <w:t xml:space="preserve"> Większość fukcjonalności klasy jest zawarta w nadpisanych metodach `actionPerformed(ActionEvent)` a ich zadaniem jest zmiana informacji wyświetlanych na ekranie. Najważniejsze metody:</w:t>
      </w:r>
    </w:p>
    <w:p w14:paraId="7C212B2C" w14:textId="7169F774" w:rsidR="000D1A84" w:rsidRDefault="000D1A84" w:rsidP="000D1A84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executeSearch()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Odpowiada za pobranie informacji i aktualizacje danych w tabeli.</w:t>
      </w:r>
      <w:r w:rsidR="00A34CEB">
        <w:rPr>
          <w:rFonts w:ascii="Times New Roman" w:hAnsi="Times New Roman" w:cs="Times New Roman"/>
          <w:sz w:val="24"/>
          <w:szCs w:val="24"/>
        </w:rPr>
        <w:t xml:space="preserve"> Wykorzystuje metody klasy `JDBCFlightSelection`</w:t>
      </w:r>
    </w:p>
    <w:p w14:paraId="22090650" w14:textId="3ECFC5AA" w:rsidR="000D1A84" w:rsidRDefault="00A34CEB" w:rsidP="000D1A84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PassengerList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>
        <w:rPr>
          <w:rFonts w:ascii="Times New Roman" w:hAnsi="Times New Roman" w:cs="Times New Roman"/>
          <w:sz w:val="24"/>
          <w:szCs w:val="24"/>
        </w:rPr>
        <w:t xml:space="preserve">Klasa rozszerzająca klasę `JFrame`, jest odpowiedzialna za wyświetlanie i obsługę okna listy pasażerów lotu. </w:t>
      </w:r>
      <w:r>
        <w:rPr>
          <w:rFonts w:ascii="Times New Roman" w:hAnsi="Times New Roman" w:cs="Times New Roman"/>
          <w:sz w:val="24"/>
          <w:szCs w:val="24"/>
        </w:rPr>
        <w:t xml:space="preserve">Większość fukcjonalności klasy jest zawarta w nadpisanych metodach `actionPerformed(ActionEvent)` a ich zadaniem jest </w:t>
      </w:r>
      <w:r>
        <w:rPr>
          <w:rFonts w:ascii="Times New Roman" w:hAnsi="Times New Roman" w:cs="Times New Roman"/>
          <w:sz w:val="24"/>
          <w:szCs w:val="24"/>
        </w:rPr>
        <w:t>wywołanie metod innej klas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5B0BBC2" w14:textId="5178749D" w:rsidR="00A34CEB" w:rsidRDefault="00A34CEB" w:rsidP="00A34CEB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Passenger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Info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`</w:t>
      </w:r>
      <w:r>
        <w:rPr>
          <w:rFonts w:ascii="Times New Roman" w:hAnsi="Times New Roman" w:cs="Times New Roman"/>
          <w:sz w:val="24"/>
          <w:szCs w:val="24"/>
        </w:rPr>
        <w:t xml:space="preserve"> – Klasa rozszerzająca klasę `JFrame`, jest odpowiedzialna za wyświetlanie i obsługę okna </w:t>
      </w:r>
      <w:r>
        <w:rPr>
          <w:rFonts w:ascii="Times New Roman" w:hAnsi="Times New Roman" w:cs="Times New Roman"/>
          <w:sz w:val="24"/>
          <w:szCs w:val="24"/>
        </w:rPr>
        <w:t>informacji o pasażerze</w:t>
      </w:r>
      <w:r>
        <w:rPr>
          <w:rFonts w:ascii="Times New Roman" w:hAnsi="Times New Roman" w:cs="Times New Roman"/>
          <w:sz w:val="24"/>
          <w:szCs w:val="24"/>
        </w:rPr>
        <w:t xml:space="preserve">. Większość fukcjonalności klasy jest zawarta w nadpisanych metodach `actionPerformed(ActionEvent)` a ich zadaniem jest </w:t>
      </w:r>
      <w:r>
        <w:rPr>
          <w:rFonts w:ascii="Times New Roman" w:hAnsi="Times New Roman" w:cs="Times New Roman"/>
          <w:sz w:val="24"/>
          <w:szCs w:val="24"/>
        </w:rPr>
        <w:t>wywołanie metod innej klas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059EE1A" w14:textId="5506AF34" w:rsidR="00E222BC" w:rsidRDefault="00E222BC" w:rsidP="00E222BC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BookFlight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Klasa </w:t>
      </w:r>
      <w:r>
        <w:rPr>
          <w:rFonts w:ascii="Times New Roman" w:hAnsi="Times New Roman" w:cs="Times New Roman"/>
          <w:sz w:val="24"/>
          <w:szCs w:val="24"/>
        </w:rPr>
        <w:t xml:space="preserve">rozszerzająca klasę `JFrame`, jest odpowiedzialna za wyświetlanie i obsługę </w:t>
      </w:r>
      <w:r>
        <w:rPr>
          <w:rFonts w:ascii="Times New Roman" w:hAnsi="Times New Roman" w:cs="Times New Roman"/>
          <w:sz w:val="24"/>
          <w:szCs w:val="24"/>
        </w:rPr>
        <w:t>rezerwacji miejsca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iększość fukcjonalności klasy jest zawarta w nadpisanych metodach `actionPerformed(ActionEvent)` a ich zadaniem jest wywołanie metod innej klasy.</w:t>
      </w:r>
      <w:r>
        <w:rPr>
          <w:rFonts w:ascii="Times New Roman" w:hAnsi="Times New Roman" w:cs="Times New Roman"/>
          <w:sz w:val="24"/>
          <w:szCs w:val="24"/>
        </w:rPr>
        <w:t xml:space="preserve"> Najważniejsz</w:t>
      </w:r>
      <w:r w:rsidR="00303256">
        <w:rPr>
          <w:rFonts w:ascii="Times New Roman" w:hAnsi="Times New Roman" w:cs="Times New Roman"/>
          <w:sz w:val="24"/>
          <w:szCs w:val="24"/>
        </w:rPr>
        <w:t>ą</w:t>
      </w:r>
      <w:r>
        <w:rPr>
          <w:rFonts w:ascii="Times New Roman" w:hAnsi="Times New Roman" w:cs="Times New Roman"/>
          <w:sz w:val="24"/>
          <w:szCs w:val="24"/>
        </w:rPr>
        <w:t xml:space="preserve"> z nich jest metoda obsługi przycisku „Zarezerwuj” (w kodzie „SendButton”), przed wywołaniem metody z innej klasy sprawdza czy wszystkie dane są poprawne i weryfikuje je.</w:t>
      </w:r>
    </w:p>
    <w:p w14:paraId="75B1754A" w14:textId="45D3E965" w:rsidR="00B27298" w:rsidRDefault="006E18CF" w:rsidP="00E222BC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JDBCMain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Główna klasa łącząca się z bazą danych.</w:t>
      </w:r>
    </w:p>
    <w:p w14:paraId="3AE69B63" w14:textId="203E76B9" w:rsidR="006E18CF" w:rsidRDefault="006E18CF" w:rsidP="00E222BC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JDBCFlightSelection`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Klasa rozszerzająca klasę `</w:t>
      </w:r>
      <w:r>
        <w:rPr>
          <w:rFonts w:ascii="Times New Roman" w:hAnsi="Times New Roman" w:cs="Times New Roman"/>
          <w:sz w:val="24"/>
          <w:szCs w:val="24"/>
        </w:rPr>
        <w:t>JDBCMain</w:t>
      </w:r>
      <w:r>
        <w:rPr>
          <w:rFonts w:ascii="Times New Roman" w:hAnsi="Times New Roman" w:cs="Times New Roman"/>
          <w:sz w:val="24"/>
          <w:szCs w:val="24"/>
        </w:rPr>
        <w:t>`,</w:t>
      </w:r>
      <w:r>
        <w:rPr>
          <w:rFonts w:ascii="Times New Roman" w:hAnsi="Times New Roman" w:cs="Times New Roman"/>
          <w:sz w:val="24"/>
          <w:szCs w:val="24"/>
        </w:rPr>
        <w:t xml:space="preserve"> odpowiada za wykonanie operacji dla klasy </w:t>
      </w:r>
      <w:r>
        <w:rPr>
          <w:rFonts w:ascii="Times New Roman" w:hAnsi="Times New Roman" w:cs="Times New Roman"/>
          <w:sz w:val="24"/>
          <w:szCs w:val="24"/>
        </w:rPr>
        <w:t>`FlightSelectionForm`</w:t>
      </w:r>
      <w:r>
        <w:rPr>
          <w:rFonts w:ascii="Times New Roman" w:hAnsi="Times New Roman" w:cs="Times New Roman"/>
          <w:sz w:val="24"/>
          <w:szCs w:val="24"/>
        </w:rPr>
        <w:t>. Posiada metody łączące się z bazą danych i pobierające z niej dane. Najważniejsze metody:</w:t>
      </w:r>
    </w:p>
    <w:p w14:paraId="71BEE4F7" w14:textId="1FAEB2E6" w:rsidR="006E18CF" w:rsidRDefault="006E18CF" w:rsidP="00280109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</w:t>
      </w:r>
      <w:proofErr w:type="gramStart"/>
      <w:r w:rsidRPr="00044A6F">
        <w:rPr>
          <w:rFonts w:ascii="Times New Roman" w:hAnsi="Times New Roman" w:cs="Times New Roman"/>
          <w:b/>
          <w:bCs/>
          <w:sz w:val="24"/>
          <w:szCs w:val="24"/>
        </w:rPr>
        <w:t>setLocations(</w:t>
      </w:r>
      <w:proofErr w:type="gramEnd"/>
      <w:r w:rsidRPr="00044A6F">
        <w:rPr>
          <w:rFonts w:ascii="Times New Roman" w:hAnsi="Times New Roman" w:cs="Times New Roman"/>
          <w:b/>
          <w:bCs/>
          <w:sz w:val="24"/>
          <w:szCs w:val="24"/>
        </w:rPr>
        <w:t>JComboBox&lt;String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&gt;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, boolean)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Pr="006E18CF">
        <w:rPr>
          <w:rFonts w:ascii="Times New Roman" w:hAnsi="Times New Roman" w:cs="Times New Roman"/>
          <w:sz w:val="24"/>
          <w:szCs w:val="24"/>
        </w:rPr>
        <w:t>Odpowiada za ustawien</w:t>
      </w:r>
      <w:r>
        <w:rPr>
          <w:rFonts w:ascii="Times New Roman" w:hAnsi="Times New Roman" w:cs="Times New Roman"/>
          <w:sz w:val="24"/>
          <w:szCs w:val="24"/>
        </w:rPr>
        <w:t>ie modelu dla listy rozwijanej wyboru miast w oknie głównym. Wykonuje odpowiednie zapytanie w zależności od wartości `boolean`.</w:t>
      </w:r>
    </w:p>
    <w:p w14:paraId="75A843D0" w14:textId="5CDD3626" w:rsidR="006E18CF" w:rsidRDefault="006E18CF" w:rsidP="006E18CF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</w:t>
      </w:r>
      <w:proofErr w:type="gramStart"/>
      <w:r w:rsidRPr="00044A6F">
        <w:rPr>
          <w:rFonts w:ascii="Times New Roman" w:hAnsi="Times New Roman" w:cs="Times New Roman"/>
          <w:b/>
          <w:bCs/>
          <w:sz w:val="24"/>
          <w:szCs w:val="24"/>
        </w:rPr>
        <w:t>setTable(</w:t>
      </w:r>
      <w:proofErr w:type="gramEnd"/>
      <w:r w:rsidRPr="00044A6F">
        <w:rPr>
          <w:rFonts w:ascii="Times New Roman" w:hAnsi="Times New Roman" w:cs="Times New Roman"/>
          <w:b/>
          <w:bCs/>
          <w:sz w:val="24"/>
          <w:szCs w:val="24"/>
        </w:rPr>
        <w:t>JTable, boolean, String, String, boolean,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String, String, String)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6E18CF">
        <w:rPr>
          <w:rFonts w:ascii="Times New Roman" w:hAnsi="Times New Roman" w:cs="Times New Roman"/>
          <w:sz w:val="24"/>
          <w:szCs w:val="24"/>
        </w:rPr>
        <w:t xml:space="preserve"> </w:t>
      </w:r>
      <w:r w:rsidRPr="006E18CF">
        <w:rPr>
          <w:rFonts w:ascii="Times New Roman" w:hAnsi="Times New Roman" w:cs="Times New Roman"/>
          <w:sz w:val="24"/>
          <w:szCs w:val="24"/>
        </w:rPr>
        <w:t>–</w:t>
      </w:r>
      <w:r w:rsidRPr="006E18CF">
        <w:rPr>
          <w:rFonts w:ascii="Times New Roman" w:hAnsi="Times New Roman" w:cs="Times New Roman"/>
          <w:sz w:val="24"/>
          <w:szCs w:val="24"/>
        </w:rPr>
        <w:t xml:space="preserve"> Odpowiada za pobranie informacji o lotach z bazy danych a n</w:t>
      </w:r>
      <w:r>
        <w:rPr>
          <w:rFonts w:ascii="Times New Roman" w:hAnsi="Times New Roman" w:cs="Times New Roman"/>
          <w:sz w:val="24"/>
          <w:szCs w:val="24"/>
        </w:rPr>
        <w:t>astępnie ustawia te dane w tabeli wyświetlanej w oknie głównym. Dane są po</w:t>
      </w:r>
      <w:r w:rsidR="00280109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ierane z uwzględnieniem parametrów podanych przez użytkownika w oknie głównym.</w:t>
      </w:r>
    </w:p>
    <w:p w14:paraId="57C6BB62" w14:textId="42922B91" w:rsidR="006E18CF" w:rsidRDefault="00044A6F" w:rsidP="00044A6F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`JDBCPassengerList` </w:t>
      </w:r>
      <w:r>
        <w:rPr>
          <w:rFonts w:ascii="Times New Roman" w:hAnsi="Times New Roman" w:cs="Times New Roman"/>
          <w:sz w:val="24"/>
          <w:szCs w:val="24"/>
        </w:rPr>
        <w:t>– Klasa rozszerzająca klasę `JDBCMain`, odpowiada za wykonanie operacji dla klasy `</w:t>
      </w:r>
      <w:r w:rsidRPr="00044A6F">
        <w:rPr>
          <w:rFonts w:ascii="Times New Roman" w:hAnsi="Times New Roman" w:cs="Times New Roman"/>
          <w:sz w:val="24"/>
          <w:szCs w:val="24"/>
        </w:rPr>
        <w:t>PassengerList</w:t>
      </w:r>
      <w:r>
        <w:rPr>
          <w:rFonts w:ascii="Times New Roman" w:hAnsi="Times New Roman" w:cs="Times New Roman"/>
          <w:sz w:val="24"/>
          <w:szCs w:val="24"/>
        </w:rPr>
        <w:t>`. Posiada metody łączące się z bazą danych i pobierające</w:t>
      </w:r>
      <w:r w:rsidR="00FF67B8">
        <w:rPr>
          <w:rFonts w:ascii="Times New Roman" w:hAnsi="Times New Roman" w:cs="Times New Roman"/>
          <w:sz w:val="24"/>
          <w:szCs w:val="24"/>
        </w:rPr>
        <w:t xml:space="preserve"> lub usuwające</w:t>
      </w:r>
      <w:r>
        <w:rPr>
          <w:rFonts w:ascii="Times New Roman" w:hAnsi="Times New Roman" w:cs="Times New Roman"/>
          <w:sz w:val="24"/>
          <w:szCs w:val="24"/>
        </w:rPr>
        <w:t xml:space="preserve"> z niej dane. Najważniejsze metody:</w:t>
      </w:r>
    </w:p>
    <w:p w14:paraId="559C82ED" w14:textId="25B5571C" w:rsidR="00044A6F" w:rsidRPr="00FF67B8" w:rsidRDefault="00044A6F" w:rsidP="00044A6F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44A6F"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setTable(JTable, Strin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>)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 w:rsidRPr="006E18CF">
        <w:rPr>
          <w:rFonts w:ascii="Times New Roman" w:hAnsi="Times New Roman" w:cs="Times New Roman"/>
          <w:sz w:val="24"/>
          <w:szCs w:val="24"/>
        </w:rPr>
        <w:t>– Odpowiada za pobranie informacj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E18CF">
        <w:rPr>
          <w:rFonts w:ascii="Times New Roman" w:hAnsi="Times New Roman" w:cs="Times New Roman"/>
          <w:sz w:val="24"/>
          <w:szCs w:val="24"/>
        </w:rPr>
        <w:t xml:space="preserve">o </w:t>
      </w:r>
      <w:r>
        <w:rPr>
          <w:rFonts w:ascii="Times New Roman" w:hAnsi="Times New Roman" w:cs="Times New Roman"/>
          <w:sz w:val="24"/>
          <w:szCs w:val="24"/>
        </w:rPr>
        <w:t>pasażerach lotu</w:t>
      </w:r>
      <w:r w:rsidRPr="006E18CF">
        <w:rPr>
          <w:rFonts w:ascii="Times New Roman" w:hAnsi="Times New Roman" w:cs="Times New Roman"/>
          <w:sz w:val="24"/>
          <w:szCs w:val="24"/>
        </w:rPr>
        <w:t xml:space="preserve"> z bazy danych a n</w:t>
      </w:r>
      <w:r>
        <w:rPr>
          <w:rFonts w:ascii="Times New Roman" w:hAnsi="Times New Roman" w:cs="Times New Roman"/>
          <w:sz w:val="24"/>
          <w:szCs w:val="24"/>
        </w:rPr>
        <w:t>astępnie ustawia te dane w tabeli wyświetlanej</w:t>
      </w:r>
      <w:r>
        <w:rPr>
          <w:rFonts w:ascii="Times New Roman" w:hAnsi="Times New Roman" w:cs="Times New Roman"/>
          <w:sz w:val="24"/>
          <w:szCs w:val="24"/>
        </w:rPr>
        <w:t xml:space="preserve"> na ekranie listy pasażerów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A72947D" w14:textId="78CE07A3" w:rsidR="00044A6F" w:rsidRPr="008E4985" w:rsidRDefault="008E4985" w:rsidP="00044A6F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8E4985">
        <w:rPr>
          <w:rFonts w:ascii="Times New Roman" w:hAnsi="Times New Roman" w:cs="Times New Roman"/>
          <w:b/>
          <w:bCs/>
          <w:sz w:val="24"/>
          <w:szCs w:val="24"/>
        </w:rPr>
        <w:t>removePassenger(String)</w:t>
      </w: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044A6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6E18CF">
        <w:rPr>
          <w:rFonts w:ascii="Times New Roman" w:hAnsi="Times New Roman" w:cs="Times New Roman"/>
          <w:sz w:val="24"/>
          <w:szCs w:val="24"/>
        </w:rPr>
        <w:t xml:space="preserve">– Odpowiada za </w:t>
      </w:r>
      <w:r>
        <w:rPr>
          <w:rFonts w:ascii="Times New Roman" w:hAnsi="Times New Roman" w:cs="Times New Roman"/>
          <w:sz w:val="24"/>
          <w:szCs w:val="24"/>
        </w:rPr>
        <w:t>wysłanie do bazy danych zapytania o usunięcie rekordu. Metoda usuwa rekord zgodnie z przekazanym ID rezerwacji.</w:t>
      </w:r>
    </w:p>
    <w:p w14:paraId="3367977B" w14:textId="2EF99E82" w:rsidR="008E4985" w:rsidRPr="00FF67B8" w:rsidRDefault="008E4985" w:rsidP="00044A6F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8E4985">
        <w:rPr>
          <w:rFonts w:ascii="Times New Roman" w:hAnsi="Times New Roman" w:cs="Times New Roman"/>
          <w:b/>
          <w:bCs/>
          <w:sz w:val="24"/>
          <w:szCs w:val="24"/>
        </w:rPr>
        <w:t>getDates(Strin</w:t>
      </w:r>
      <w:r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Pr="008E4985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 w:rsidRPr="006E18CF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F67B8" w:rsidRPr="006E18CF">
        <w:rPr>
          <w:rFonts w:ascii="Times New Roman" w:hAnsi="Times New Roman" w:cs="Times New Roman"/>
          <w:sz w:val="24"/>
          <w:szCs w:val="24"/>
        </w:rPr>
        <w:t xml:space="preserve">Odpowiada za </w:t>
      </w:r>
      <w:r w:rsidR="00FF67B8">
        <w:rPr>
          <w:rFonts w:ascii="Times New Roman" w:hAnsi="Times New Roman" w:cs="Times New Roman"/>
          <w:sz w:val="24"/>
          <w:szCs w:val="24"/>
        </w:rPr>
        <w:t xml:space="preserve">wysłanie do bazy danych zapytania o </w:t>
      </w:r>
      <w:r w:rsidR="00FF67B8">
        <w:rPr>
          <w:rFonts w:ascii="Times New Roman" w:hAnsi="Times New Roman" w:cs="Times New Roman"/>
          <w:sz w:val="24"/>
          <w:szCs w:val="24"/>
        </w:rPr>
        <w:t>datę, aby sprawdzić czy lot już się odbył. Baza danych powinna tutaj zwracać tylko 1 rekord, zgodny ze wskazanym ID rezerwacji.</w:t>
      </w:r>
    </w:p>
    <w:p w14:paraId="2F9A1637" w14:textId="4320B655" w:rsidR="00FF67B8" w:rsidRPr="00FF67B8" w:rsidRDefault="00FF67B8" w:rsidP="00FF67B8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`JDBCPassengerInfo` </w:t>
      </w:r>
      <w:r>
        <w:rPr>
          <w:rFonts w:ascii="Times New Roman" w:hAnsi="Times New Roman" w:cs="Times New Roman"/>
          <w:sz w:val="24"/>
          <w:szCs w:val="24"/>
        </w:rPr>
        <w:t>– Klasa rozszerzająca klasę `JDBCMain`, odpowiada za wykonanie operacji dla klasy `</w:t>
      </w:r>
      <w:r w:rsidRPr="00044A6F">
        <w:rPr>
          <w:rFonts w:ascii="Times New Roman" w:hAnsi="Times New Roman" w:cs="Times New Roman"/>
          <w:sz w:val="24"/>
          <w:szCs w:val="24"/>
        </w:rPr>
        <w:t>Passenger</w:t>
      </w:r>
      <w:r>
        <w:rPr>
          <w:rFonts w:ascii="Times New Roman" w:hAnsi="Times New Roman" w:cs="Times New Roman"/>
          <w:sz w:val="24"/>
          <w:szCs w:val="24"/>
        </w:rPr>
        <w:t>Info</w:t>
      </w:r>
      <w:r>
        <w:rPr>
          <w:rFonts w:ascii="Times New Roman" w:hAnsi="Times New Roman" w:cs="Times New Roman"/>
          <w:sz w:val="24"/>
          <w:szCs w:val="24"/>
        </w:rPr>
        <w:t>`. Posiada metody łączące się z bazą danych i pobierające z niej dane. Najważniejsze metody:</w:t>
      </w:r>
    </w:p>
    <w:p w14:paraId="5D6A3245" w14:textId="583AA550" w:rsidR="00FF67B8" w:rsidRPr="00FF67B8" w:rsidRDefault="00FF67B8" w:rsidP="00FF67B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FF67B8">
        <w:rPr>
          <w:rFonts w:ascii="Times New Roman" w:hAnsi="Times New Roman" w:cs="Times New Roman"/>
          <w:b/>
          <w:bCs/>
          <w:sz w:val="24"/>
          <w:szCs w:val="24"/>
        </w:rPr>
        <w:t>getPassengerID(Strin</w:t>
      </w:r>
      <w:r>
        <w:rPr>
          <w:rFonts w:ascii="Times New Roman" w:hAnsi="Times New Roman" w:cs="Times New Roman"/>
          <w:b/>
          <w:bCs/>
          <w:sz w:val="24"/>
          <w:szCs w:val="24"/>
        </w:rPr>
        <w:t>g</w:t>
      </w:r>
      <w:r w:rsidRPr="00FF67B8">
        <w:rPr>
          <w:rFonts w:ascii="Times New Roman" w:hAnsi="Times New Roman" w:cs="Times New Roman"/>
          <w:b/>
          <w:bCs/>
          <w:sz w:val="24"/>
          <w:szCs w:val="24"/>
        </w:rPr>
        <w:t>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 w:rsidRPr="006E18CF">
        <w:rPr>
          <w:rFonts w:ascii="Times New Roman" w:hAnsi="Times New Roman" w:cs="Times New Roman"/>
          <w:sz w:val="24"/>
          <w:szCs w:val="24"/>
        </w:rPr>
        <w:t>– Odpowiada za pobranie</w:t>
      </w:r>
      <w:r>
        <w:rPr>
          <w:rFonts w:ascii="Times New Roman" w:hAnsi="Times New Roman" w:cs="Times New Roman"/>
          <w:sz w:val="24"/>
          <w:szCs w:val="24"/>
        </w:rPr>
        <w:t xml:space="preserve"> z bazy danych</w:t>
      </w:r>
      <w:r w:rsidRPr="006E18CF">
        <w:rPr>
          <w:rFonts w:ascii="Times New Roman" w:hAnsi="Times New Roman" w:cs="Times New Roman"/>
          <w:sz w:val="24"/>
          <w:szCs w:val="24"/>
        </w:rPr>
        <w:t xml:space="preserve"> informacj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 ID pasażera wykorzystując podane ID Rezerwacji.</w:t>
      </w:r>
    </w:p>
    <w:p w14:paraId="74AC1903" w14:textId="1E9AF88F" w:rsidR="00FF67B8" w:rsidRPr="007B6327" w:rsidRDefault="00FF67B8" w:rsidP="00FF67B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F67B8"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FF67B8">
        <w:rPr>
          <w:rFonts w:ascii="Times New Roman" w:hAnsi="Times New Roman" w:cs="Times New Roman"/>
          <w:b/>
          <w:bCs/>
          <w:sz w:val="24"/>
          <w:szCs w:val="24"/>
        </w:rPr>
        <w:t>fillPassengerData(String[], String)</w:t>
      </w:r>
      <w:r w:rsidRPr="00FF67B8"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 w:rsidRPr="006E18CF">
        <w:rPr>
          <w:rFonts w:ascii="Times New Roman" w:hAnsi="Times New Roman" w:cs="Times New Roman"/>
          <w:sz w:val="24"/>
          <w:szCs w:val="24"/>
        </w:rPr>
        <w:t>– Odpowiada za pobranie</w:t>
      </w:r>
      <w:r>
        <w:rPr>
          <w:rFonts w:ascii="Times New Roman" w:hAnsi="Times New Roman" w:cs="Times New Roman"/>
          <w:sz w:val="24"/>
          <w:szCs w:val="24"/>
        </w:rPr>
        <w:t xml:space="preserve"> z bazy danych</w:t>
      </w:r>
      <w:r w:rsidRPr="006E18CF">
        <w:rPr>
          <w:rFonts w:ascii="Times New Roman" w:hAnsi="Times New Roman" w:cs="Times New Roman"/>
          <w:sz w:val="24"/>
          <w:szCs w:val="24"/>
        </w:rPr>
        <w:t xml:space="preserve"> informacj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 pasażerze rozpoznanym przez jego ID pasażera, następnie </w:t>
      </w:r>
      <w:r w:rsidR="007B6327">
        <w:rPr>
          <w:rFonts w:ascii="Times New Roman" w:hAnsi="Times New Roman" w:cs="Times New Roman"/>
          <w:sz w:val="24"/>
          <w:szCs w:val="24"/>
        </w:rPr>
        <w:t>wstawia te dane w przekazaną listę i kończy metodę.</w:t>
      </w:r>
    </w:p>
    <w:p w14:paraId="00F1537B" w14:textId="2F753A8E" w:rsidR="007B6327" w:rsidRPr="007B6327" w:rsidRDefault="007B6327" w:rsidP="00FF67B8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B6327"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7B6327">
        <w:rPr>
          <w:rFonts w:ascii="Times New Roman" w:hAnsi="Times New Roman" w:cs="Times New Roman"/>
          <w:b/>
          <w:bCs/>
          <w:sz w:val="24"/>
          <w:szCs w:val="24"/>
        </w:rPr>
        <w:t>setTable(JTable, String)</w:t>
      </w:r>
      <w:r w:rsidRPr="007B6327"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 w:rsidRPr="006E18CF">
        <w:rPr>
          <w:rFonts w:ascii="Times New Roman" w:hAnsi="Times New Roman" w:cs="Times New Roman"/>
          <w:sz w:val="24"/>
          <w:szCs w:val="24"/>
        </w:rPr>
        <w:t>– Odpowiada za pobranie</w:t>
      </w:r>
      <w:r>
        <w:rPr>
          <w:rFonts w:ascii="Times New Roman" w:hAnsi="Times New Roman" w:cs="Times New Roman"/>
          <w:sz w:val="24"/>
          <w:szCs w:val="24"/>
        </w:rPr>
        <w:t xml:space="preserve"> z bazy danych</w:t>
      </w:r>
      <w:r w:rsidRPr="006E18CF">
        <w:rPr>
          <w:rFonts w:ascii="Times New Roman" w:hAnsi="Times New Roman" w:cs="Times New Roman"/>
          <w:sz w:val="24"/>
          <w:szCs w:val="24"/>
        </w:rPr>
        <w:t xml:space="preserve"> informacji</w:t>
      </w:r>
      <w:r>
        <w:rPr>
          <w:rFonts w:ascii="Times New Roman" w:hAnsi="Times New Roman" w:cs="Times New Roman"/>
          <w:sz w:val="24"/>
          <w:szCs w:val="24"/>
        </w:rPr>
        <w:t xml:space="preserve"> o </w:t>
      </w:r>
      <w:r>
        <w:rPr>
          <w:rFonts w:ascii="Times New Roman" w:hAnsi="Times New Roman" w:cs="Times New Roman"/>
          <w:sz w:val="24"/>
          <w:szCs w:val="24"/>
        </w:rPr>
        <w:t>lotach pasażera i wstawienie ich do przekazanej tabeli.</w:t>
      </w:r>
    </w:p>
    <w:p w14:paraId="17C50222" w14:textId="079A3C71" w:rsidR="007B6327" w:rsidRPr="007B6327" w:rsidRDefault="007B6327" w:rsidP="007B6327">
      <w:pPr>
        <w:pStyle w:val="ListParagraph"/>
        <w:numPr>
          <w:ilvl w:val="1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7B6327">
        <w:rPr>
          <w:rFonts w:ascii="Times New Roman" w:hAnsi="Times New Roman" w:cs="Times New Roman"/>
          <w:b/>
          <w:bCs/>
          <w:sz w:val="24"/>
          <w:szCs w:val="24"/>
        </w:rPr>
        <w:t>JDBCBookFlight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>
        <w:rPr>
          <w:rFonts w:ascii="Times New Roman" w:hAnsi="Times New Roman" w:cs="Times New Roman"/>
          <w:sz w:val="24"/>
          <w:szCs w:val="24"/>
        </w:rPr>
        <w:t>– Klasa rozszerzająca klasę `JDBCMain`, odpowiada za wykonanie operacji dla klasy `</w:t>
      </w:r>
      <w:r>
        <w:rPr>
          <w:rFonts w:ascii="Times New Roman" w:hAnsi="Times New Roman" w:cs="Times New Roman"/>
          <w:sz w:val="24"/>
          <w:szCs w:val="24"/>
        </w:rPr>
        <w:t>BookFlight</w:t>
      </w:r>
      <w:r>
        <w:rPr>
          <w:rFonts w:ascii="Times New Roman" w:hAnsi="Times New Roman" w:cs="Times New Roman"/>
          <w:sz w:val="24"/>
          <w:szCs w:val="24"/>
        </w:rPr>
        <w:t>`. Posiada metody łączące się z bazą danych i pobierające z niej dane</w:t>
      </w:r>
      <w:r>
        <w:rPr>
          <w:rFonts w:ascii="Times New Roman" w:hAnsi="Times New Roman" w:cs="Times New Roman"/>
          <w:sz w:val="24"/>
          <w:szCs w:val="24"/>
        </w:rPr>
        <w:t xml:space="preserve"> i wstawiające dane do bazy</w:t>
      </w:r>
      <w:r>
        <w:rPr>
          <w:rFonts w:ascii="Times New Roman" w:hAnsi="Times New Roman" w:cs="Times New Roman"/>
          <w:sz w:val="24"/>
          <w:szCs w:val="24"/>
        </w:rPr>
        <w:t>. Najważniejsze metody:</w:t>
      </w:r>
    </w:p>
    <w:p w14:paraId="67B0BCFC" w14:textId="72DD6FC1" w:rsidR="007B6327" w:rsidRPr="007B6327" w:rsidRDefault="007B6327" w:rsidP="007B6327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6327"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7B6327">
        <w:rPr>
          <w:rFonts w:ascii="Times New Roman" w:hAnsi="Times New Roman" w:cs="Times New Roman"/>
          <w:b/>
          <w:bCs/>
          <w:sz w:val="24"/>
          <w:szCs w:val="24"/>
        </w:rPr>
        <w:t>setSelectBoxes(String, JComboBox&lt;String&gt;)</w:t>
      </w:r>
      <w:r w:rsidRPr="007B6327"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Pr="007B6327">
        <w:rPr>
          <w:rFonts w:ascii="Times New Roman" w:hAnsi="Times New Roman" w:cs="Times New Roman"/>
          <w:sz w:val="24"/>
          <w:szCs w:val="24"/>
        </w:rPr>
        <w:t>Odpowiada za pobrani</w:t>
      </w:r>
      <w:r>
        <w:rPr>
          <w:rFonts w:ascii="Times New Roman" w:hAnsi="Times New Roman" w:cs="Times New Roman"/>
          <w:sz w:val="24"/>
          <w:szCs w:val="24"/>
        </w:rPr>
        <w:t xml:space="preserve">e informacji i aktualnie dostępnych miejscach w samolocie a następnie wstawia wolne miejsca do listy rozwijanej, która wyświetla się na ekranie rezerwacji lotu. Metoda jest uruchamiana jeden raz przy uruchomieniu okna rezerwacji, a następnie za każdym </w:t>
      </w:r>
      <w:r w:rsidR="002A6B09">
        <w:rPr>
          <w:rFonts w:ascii="Times New Roman" w:hAnsi="Times New Roman" w:cs="Times New Roman"/>
          <w:sz w:val="24"/>
          <w:szCs w:val="24"/>
        </w:rPr>
        <w:t>razem,</w:t>
      </w:r>
      <w:r>
        <w:rPr>
          <w:rFonts w:ascii="Times New Roman" w:hAnsi="Times New Roman" w:cs="Times New Roman"/>
          <w:sz w:val="24"/>
          <w:szCs w:val="24"/>
        </w:rPr>
        <w:t xml:space="preserve"> kiedy dodana zostanie nowa rezerwacja.</w:t>
      </w:r>
      <w:r w:rsidRPr="007B6327">
        <w:rPr>
          <w:rFonts w:ascii="Times New Roman" w:hAnsi="Times New Roman" w:cs="Times New Roman"/>
          <w:sz w:val="24"/>
          <w:szCs w:val="24"/>
        </w:rPr>
        <w:br w:type="page"/>
      </w:r>
    </w:p>
    <w:p w14:paraId="0314A1A3" w14:textId="3DD6A3E4" w:rsidR="007B6327" w:rsidRPr="007B6327" w:rsidRDefault="007B6327" w:rsidP="007B6327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`</w:t>
      </w:r>
      <w:r w:rsidRPr="007B6327">
        <w:rPr>
          <w:rFonts w:ascii="Times New Roman" w:hAnsi="Times New Roman" w:cs="Times New Roman"/>
          <w:b/>
          <w:bCs/>
          <w:sz w:val="24"/>
          <w:szCs w:val="24"/>
        </w:rPr>
        <w:t>doesSocialIDExist(String)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Pr="007B6327">
        <w:rPr>
          <w:rFonts w:ascii="Times New Roman" w:hAnsi="Times New Roman" w:cs="Times New Roman"/>
          <w:sz w:val="24"/>
          <w:szCs w:val="24"/>
        </w:rPr>
        <w:t>Odpowiada za pobrani</w:t>
      </w:r>
      <w:r>
        <w:rPr>
          <w:rFonts w:ascii="Times New Roman" w:hAnsi="Times New Roman" w:cs="Times New Roman"/>
          <w:sz w:val="24"/>
          <w:szCs w:val="24"/>
        </w:rPr>
        <w:t xml:space="preserve">e informacji </w:t>
      </w:r>
      <w:r>
        <w:rPr>
          <w:rFonts w:ascii="Times New Roman" w:hAnsi="Times New Roman" w:cs="Times New Roman"/>
          <w:sz w:val="24"/>
          <w:szCs w:val="24"/>
        </w:rPr>
        <w:t>o danym ID pasażera (np. Pesel), metoda jedynie sprawdza czy ID istnieje, jeśli tak to zwraca true, w przeciwnym razie false.</w:t>
      </w:r>
    </w:p>
    <w:p w14:paraId="10D71788" w14:textId="0F5FA826" w:rsidR="007B6327" w:rsidRPr="0096692B" w:rsidRDefault="0096692B" w:rsidP="0096692B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692B"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>doesDataMatch(String, String, String, String, String,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>String, String)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 w:rsidRPr="0096692B">
        <w:rPr>
          <w:rFonts w:ascii="Times New Roman" w:hAnsi="Times New Roman" w:cs="Times New Roman"/>
          <w:sz w:val="24"/>
          <w:szCs w:val="24"/>
        </w:rPr>
        <w:t xml:space="preserve">– Odpowiada za pobranie informacji o danym </w:t>
      </w:r>
      <w:r w:rsidRPr="0096692B">
        <w:rPr>
          <w:rFonts w:ascii="Times New Roman" w:hAnsi="Times New Roman" w:cs="Times New Roman"/>
          <w:sz w:val="24"/>
          <w:szCs w:val="24"/>
        </w:rPr>
        <w:t>pasażerze celem sprawdzenia czy</w:t>
      </w:r>
      <w:r>
        <w:rPr>
          <w:rFonts w:ascii="Times New Roman" w:hAnsi="Times New Roman" w:cs="Times New Roman"/>
          <w:sz w:val="24"/>
          <w:szCs w:val="24"/>
        </w:rPr>
        <w:t xml:space="preserve"> istnieje on już w bazie danych. Jest to później wykorzystane do pominięcia kroku dodawania pasażera do bazy danych przy rezerwacji lotu.</w:t>
      </w:r>
    </w:p>
    <w:p w14:paraId="3756F8C4" w14:textId="1AADB3DE" w:rsidR="0096692B" w:rsidRPr="0096692B" w:rsidRDefault="0096692B" w:rsidP="0096692B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692B"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>bookFlight(String, String, String, String)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 w:rsidRPr="0096692B">
        <w:rPr>
          <w:rFonts w:ascii="Times New Roman" w:hAnsi="Times New Roman" w:cs="Times New Roman"/>
          <w:sz w:val="24"/>
          <w:szCs w:val="24"/>
        </w:rPr>
        <w:t xml:space="preserve">– Odpowiada za </w:t>
      </w:r>
      <w:r w:rsidRPr="0096692B">
        <w:rPr>
          <w:rFonts w:ascii="Times New Roman" w:hAnsi="Times New Roman" w:cs="Times New Roman"/>
          <w:sz w:val="24"/>
          <w:szCs w:val="24"/>
        </w:rPr>
        <w:t>wysłanie do bazy danych z</w:t>
      </w:r>
      <w:r>
        <w:rPr>
          <w:rFonts w:ascii="Times New Roman" w:hAnsi="Times New Roman" w:cs="Times New Roman"/>
          <w:sz w:val="24"/>
          <w:szCs w:val="24"/>
        </w:rPr>
        <w:t>apytania o dodanie pasażera do listy pasażerów lotu.</w:t>
      </w:r>
    </w:p>
    <w:p w14:paraId="421017AF" w14:textId="268035FD" w:rsidR="0096692B" w:rsidRPr="0096692B" w:rsidRDefault="0096692B" w:rsidP="0096692B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96692B"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>addPasengerToDB(String, String, String, String, String,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>String, String)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 xml:space="preserve">` </w:t>
      </w:r>
      <w:r w:rsidRPr="0096692B">
        <w:rPr>
          <w:rFonts w:ascii="Times New Roman" w:hAnsi="Times New Roman" w:cs="Times New Roman"/>
          <w:sz w:val="24"/>
          <w:szCs w:val="24"/>
        </w:rPr>
        <w:t>– Odpowiada za wysłanie do bazy danych z</w:t>
      </w:r>
      <w:r>
        <w:rPr>
          <w:rFonts w:ascii="Times New Roman" w:hAnsi="Times New Roman" w:cs="Times New Roman"/>
          <w:sz w:val="24"/>
          <w:szCs w:val="24"/>
        </w:rPr>
        <w:t xml:space="preserve">apytania o dodanie pasażera do listy </w:t>
      </w:r>
      <w:r>
        <w:rPr>
          <w:rFonts w:ascii="Times New Roman" w:hAnsi="Times New Roman" w:cs="Times New Roman"/>
          <w:sz w:val="24"/>
          <w:szCs w:val="24"/>
        </w:rPr>
        <w:t>klientów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lotnisk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E0A1CF3" w14:textId="15EA5B17" w:rsidR="0096692B" w:rsidRPr="0096692B" w:rsidRDefault="0096692B" w:rsidP="0096692B">
      <w:pPr>
        <w:pStyle w:val="ListParagraph"/>
        <w:numPr>
          <w:ilvl w:val="2"/>
          <w:numId w:val="50"/>
        </w:num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>getPrice(String)</w:t>
      </w: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96692B">
        <w:rPr>
          <w:rFonts w:ascii="Times New Roman" w:hAnsi="Times New Roman" w:cs="Times New Roman"/>
          <w:sz w:val="24"/>
          <w:szCs w:val="24"/>
        </w:rPr>
        <w:t xml:space="preserve"> </w:t>
      </w:r>
      <w:r w:rsidRPr="0096692B">
        <w:rPr>
          <w:rFonts w:ascii="Times New Roman" w:hAnsi="Times New Roman" w:cs="Times New Roman"/>
          <w:sz w:val="24"/>
          <w:szCs w:val="24"/>
        </w:rPr>
        <w:t>– Odpowiada za wysłanie do bazy danych z</w:t>
      </w:r>
      <w:r>
        <w:rPr>
          <w:rFonts w:ascii="Times New Roman" w:hAnsi="Times New Roman" w:cs="Times New Roman"/>
          <w:sz w:val="24"/>
          <w:szCs w:val="24"/>
        </w:rPr>
        <w:t xml:space="preserve">apytania o </w:t>
      </w:r>
      <w:r>
        <w:rPr>
          <w:rFonts w:ascii="Times New Roman" w:hAnsi="Times New Roman" w:cs="Times New Roman"/>
          <w:sz w:val="24"/>
          <w:szCs w:val="24"/>
        </w:rPr>
        <w:t>aktualną cenę lotu. Metoda zwraca wartość typu double.</w:t>
      </w:r>
    </w:p>
    <w:p w14:paraId="0E96EB8C" w14:textId="6F35F2FE" w:rsidR="0096692B" w:rsidRPr="002A6B09" w:rsidRDefault="0096692B" w:rsidP="002A6B09">
      <w:pPr>
        <w:pStyle w:val="ListParagraph"/>
        <w:numPr>
          <w:ilvl w:val="2"/>
          <w:numId w:val="50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96692B">
        <w:rPr>
          <w:rFonts w:ascii="Times New Roman" w:hAnsi="Times New Roman" w:cs="Times New Roman"/>
          <w:b/>
          <w:bCs/>
          <w:sz w:val="24"/>
          <w:szCs w:val="24"/>
        </w:rPr>
        <w:t>checkIfFlightHappened(String)</w:t>
      </w:r>
      <w:r>
        <w:rPr>
          <w:rFonts w:ascii="Times New Roman" w:hAnsi="Times New Roman" w:cs="Times New Roman"/>
          <w:b/>
          <w:bCs/>
          <w:sz w:val="24"/>
          <w:szCs w:val="24"/>
        </w:rPr>
        <w:t>`</w:t>
      </w:r>
      <w:r w:rsidRPr="0096692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– </w:t>
      </w:r>
      <w:r w:rsidRPr="007B6327">
        <w:rPr>
          <w:rFonts w:ascii="Times New Roman" w:hAnsi="Times New Roman" w:cs="Times New Roman"/>
          <w:sz w:val="24"/>
          <w:szCs w:val="24"/>
        </w:rPr>
        <w:t>Odpowiada za pobrani</w:t>
      </w:r>
      <w:r>
        <w:rPr>
          <w:rFonts w:ascii="Times New Roman" w:hAnsi="Times New Roman" w:cs="Times New Roman"/>
          <w:sz w:val="24"/>
          <w:szCs w:val="24"/>
        </w:rPr>
        <w:t xml:space="preserve">e informacji o </w:t>
      </w:r>
      <w:r w:rsidR="002A6B09">
        <w:rPr>
          <w:rFonts w:ascii="Times New Roman" w:hAnsi="Times New Roman" w:cs="Times New Roman"/>
          <w:sz w:val="24"/>
          <w:szCs w:val="24"/>
        </w:rPr>
        <w:t>dacie,</w:t>
      </w:r>
      <w:r>
        <w:rPr>
          <w:rFonts w:ascii="Times New Roman" w:hAnsi="Times New Roman" w:cs="Times New Roman"/>
          <w:sz w:val="24"/>
          <w:szCs w:val="24"/>
        </w:rPr>
        <w:t xml:space="preserve"> kiedy lot ma się odbyć, jeśli lot podany przez kod już się odbył metoda zwraca true, w przeciwnym razie false.</w:t>
      </w:r>
      <w:r w:rsidR="002A6B09" w:rsidRPr="002A6B09">
        <w:rPr>
          <w:rFonts w:ascii="Times New Roman" w:hAnsi="Times New Roman" w:cs="Times New Roman"/>
          <w:sz w:val="24"/>
          <w:szCs w:val="24"/>
        </w:rPr>
        <w:br w:type="page"/>
      </w:r>
    </w:p>
    <w:p w14:paraId="71650E75" w14:textId="42B6E329" w:rsidR="002A6B09" w:rsidRDefault="0096692B" w:rsidP="00FB5DB5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6692B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>
        <w:rPr>
          <w:rFonts w:ascii="Times New Roman" w:hAnsi="Times New Roman" w:cs="Times New Roman"/>
          <w:sz w:val="24"/>
          <w:szCs w:val="24"/>
        </w:rPr>
        <w:t xml:space="preserve">poniższym rysunku </w:t>
      </w:r>
      <w:r w:rsidR="00F70A6E">
        <w:rPr>
          <w:rFonts w:ascii="Times New Roman" w:hAnsi="Times New Roman" w:cs="Times New Roman"/>
          <w:sz w:val="24"/>
          <w:szCs w:val="24"/>
        </w:rPr>
        <w:t xml:space="preserve">Rysunek </w:t>
      </w:r>
      <w:r>
        <w:rPr>
          <w:rFonts w:ascii="Times New Roman" w:hAnsi="Times New Roman" w:cs="Times New Roman"/>
          <w:sz w:val="24"/>
          <w:szCs w:val="24"/>
        </w:rPr>
        <w:t>Diagram-Klas przedstawiony jest diagram klas aplikacji</w:t>
      </w:r>
      <w:r w:rsidR="002A6B09">
        <w:rPr>
          <w:rFonts w:ascii="Times New Roman" w:hAnsi="Times New Roman" w:cs="Times New Roman"/>
          <w:sz w:val="24"/>
          <w:szCs w:val="24"/>
        </w:rPr>
        <w:t xml:space="preserve"> wygenerowany przez program IntelliJ IDEA:</w:t>
      </w:r>
    </w:p>
    <w:p w14:paraId="76BF70C2" w14:textId="77777777" w:rsidR="002A6B09" w:rsidRDefault="002A6B09" w:rsidP="002A6B09">
      <w:pPr>
        <w:spacing w:after="0" w:line="360" w:lineRule="auto"/>
        <w:jc w:val="center"/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16E4FC" wp14:editId="03B7EB45">
            <wp:extent cx="5221702" cy="7951622"/>
            <wp:effectExtent l="0" t="0" r="0" b="0"/>
            <wp:docPr id="2986507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894" cy="7965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91812" w14:textId="055983FF" w:rsidR="0081201E" w:rsidRDefault="00F70A6E" w:rsidP="002A6B09">
      <w:pPr>
        <w:spacing w:after="0" w:line="360" w:lineRule="auto"/>
        <w:jc w:val="center"/>
      </w:pPr>
      <w:r>
        <w:t xml:space="preserve">Rysunek </w:t>
      </w:r>
      <w:r w:rsidR="002A6B09">
        <w:t>Diagram-Klas</w:t>
      </w:r>
      <w:r w:rsidR="0081201E" w:rsidRPr="00EE3EDC">
        <w:br w:type="page"/>
      </w:r>
    </w:p>
    <w:p w14:paraId="0B74686E" w14:textId="0B363948" w:rsidR="002A6B09" w:rsidRDefault="002A6B09" w:rsidP="002A6B09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96692B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>
        <w:rPr>
          <w:rFonts w:ascii="Times New Roman" w:hAnsi="Times New Roman" w:cs="Times New Roman"/>
          <w:sz w:val="24"/>
          <w:szCs w:val="24"/>
        </w:rPr>
        <w:t>poniższym rysunku</w:t>
      </w:r>
      <w:r w:rsidR="00FB5DB5">
        <w:rPr>
          <w:rFonts w:ascii="Times New Roman" w:hAnsi="Times New Roman" w:cs="Times New Roman"/>
          <w:sz w:val="24"/>
          <w:szCs w:val="24"/>
        </w:rPr>
        <w:t xml:space="preserve"> Rysune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braz-Baza-Danyc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rzedstawiona jest struktura bazy danych</w:t>
      </w:r>
      <w:r>
        <w:rPr>
          <w:rFonts w:ascii="Times New Roman" w:hAnsi="Times New Roman" w:cs="Times New Roman"/>
          <w:sz w:val="24"/>
          <w:szCs w:val="24"/>
        </w:rPr>
        <w:t xml:space="preserve"> aplikacj</w:t>
      </w:r>
      <w:r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5986F3F3" w14:textId="2184376E" w:rsidR="002A6B09" w:rsidRDefault="002A6B09" w:rsidP="002A6B0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2ADA3EA" wp14:editId="39536F74">
            <wp:extent cx="5585529" cy="3584448"/>
            <wp:effectExtent l="0" t="0" r="0" b="0"/>
            <wp:docPr id="208296231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155" cy="3587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72813A" w14:textId="23144CD4" w:rsidR="002A6B09" w:rsidRDefault="00F70A6E" w:rsidP="002A6B0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ysunek </w:t>
      </w:r>
      <w:r w:rsidR="002A6B09">
        <w:rPr>
          <w:rFonts w:ascii="Times New Roman" w:hAnsi="Times New Roman" w:cs="Times New Roman"/>
          <w:sz w:val="24"/>
          <w:szCs w:val="24"/>
        </w:rPr>
        <w:t>Obraz-Baza-Danych</w:t>
      </w:r>
      <w:r w:rsidR="002A6B09">
        <w:rPr>
          <w:rFonts w:ascii="Times New Roman" w:hAnsi="Times New Roman" w:cs="Times New Roman"/>
          <w:sz w:val="24"/>
          <w:szCs w:val="24"/>
        </w:rPr>
        <w:br w:type="page"/>
      </w:r>
    </w:p>
    <w:p w14:paraId="3F9ECBCD" w14:textId="77777777" w:rsidR="002A6B09" w:rsidRPr="002A6B09" w:rsidRDefault="002A6B09" w:rsidP="002A6B09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23F794" w14:textId="2C8A2C69" w:rsidR="00691E9E" w:rsidRPr="00700AD4" w:rsidRDefault="00803F14" w:rsidP="00803F14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32"/>
          <w:szCs w:val="32"/>
        </w:rPr>
      </w:pPr>
      <w:bookmarkStart w:id="2" w:name="_Toc170668582"/>
      <w:r w:rsidRPr="00700AD4">
        <w:rPr>
          <w:rFonts w:ascii="Times New Roman" w:hAnsi="Times New Roman" w:cs="Times New Roman"/>
          <w:b/>
          <w:sz w:val="32"/>
          <w:szCs w:val="32"/>
        </w:rPr>
        <w:t>Harmonogram realizacji projektu</w:t>
      </w:r>
      <w:bookmarkEnd w:id="2"/>
    </w:p>
    <w:p w14:paraId="52233994" w14:textId="4C00F9D9" w:rsidR="00D5151E" w:rsidRDefault="00F70A6E" w:rsidP="00FB5DB5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rmonogram realizacji projektu przedstawiony na diagramie Gantta (Rysunek Diagram-Ganta) przedsta</w:t>
      </w:r>
      <w:r w:rsidR="00623ADE">
        <w:rPr>
          <w:rFonts w:ascii="Times New Roman" w:hAnsi="Times New Roman" w:cs="Times New Roman"/>
          <w:sz w:val="24"/>
          <w:szCs w:val="24"/>
        </w:rPr>
        <w:t>wia</w:t>
      </w:r>
      <w:r>
        <w:rPr>
          <w:rFonts w:ascii="Times New Roman" w:hAnsi="Times New Roman" w:cs="Times New Roman"/>
          <w:sz w:val="24"/>
          <w:szCs w:val="24"/>
        </w:rPr>
        <w:t xml:space="preserve"> plan działań z podzieleniem na godziny jakie zostały przeznaczone na poszczególne zadania. Większość czasu poświęcona na projekt to </w:t>
      </w:r>
      <w:r w:rsidR="00623ADE">
        <w:rPr>
          <w:rFonts w:ascii="Times New Roman" w:hAnsi="Times New Roman" w:cs="Times New Roman"/>
          <w:sz w:val="24"/>
          <w:szCs w:val="24"/>
        </w:rPr>
        <w:t xml:space="preserve">czynności związane z </w:t>
      </w:r>
      <w:r>
        <w:rPr>
          <w:rFonts w:ascii="Times New Roman" w:hAnsi="Times New Roman" w:cs="Times New Roman"/>
          <w:sz w:val="24"/>
          <w:szCs w:val="24"/>
        </w:rPr>
        <w:t>implementacj</w:t>
      </w:r>
      <w:r w:rsidR="00623ADE">
        <w:rPr>
          <w:rFonts w:ascii="Times New Roman" w:hAnsi="Times New Roman" w:cs="Times New Roman"/>
          <w:sz w:val="24"/>
          <w:szCs w:val="24"/>
        </w:rPr>
        <w:t>ą</w:t>
      </w:r>
      <w:r>
        <w:rPr>
          <w:rFonts w:ascii="Times New Roman" w:hAnsi="Times New Roman" w:cs="Times New Roman"/>
          <w:sz w:val="24"/>
          <w:szCs w:val="24"/>
        </w:rPr>
        <w:t xml:space="preserve"> metod i interfejsu.</w:t>
      </w:r>
    </w:p>
    <w:p w14:paraId="2CA73C40" w14:textId="7F576B85" w:rsidR="00F70A6E" w:rsidRDefault="00623ADE" w:rsidP="00623ADE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22388AA" wp14:editId="18FEBAF8">
            <wp:extent cx="5748655" cy="2655570"/>
            <wp:effectExtent l="0" t="0" r="0" b="0"/>
            <wp:docPr id="15589449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265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A6C02" w14:textId="7DEAA7EC" w:rsidR="00F70A6E" w:rsidRDefault="00F70A6E" w:rsidP="00F70A6E">
      <w:pPr>
        <w:spacing w:after="0" w:line="72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ysunek Diagram-Ganta</w:t>
      </w:r>
    </w:p>
    <w:p w14:paraId="310596F5" w14:textId="63FE1073" w:rsidR="00E935DF" w:rsidRPr="00EE3EDC" w:rsidRDefault="00E935DF" w:rsidP="0069142E">
      <w:pPr>
        <w:spacing w:after="0"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t xml:space="preserve">Projekt realizowany był z wykorzystaniem systemu kontroli wersji Git, wszystkie pliki źródłowe projektu znajdują się pod adres: </w:t>
      </w:r>
      <w:hyperlink r:id="rId16" w:history="1">
        <w:r w:rsidR="00D574EC" w:rsidRPr="00D574EC">
          <w:rPr>
            <w:rStyle w:val="Hyperlink"/>
            <w:rFonts w:ascii="Times New Roman" w:hAnsi="Times New Roman" w:cs="Times New Roman"/>
            <w:sz w:val="24"/>
            <w:szCs w:val="24"/>
          </w:rPr>
          <w:t>Dominik398/System-Rezerwacji-Miejsc-W-Samolocie (github.com)</w:t>
        </w:r>
      </w:hyperlink>
      <w:r w:rsidR="00D574EC" w:rsidRPr="00D574EC">
        <w:rPr>
          <w:rFonts w:ascii="Times New Roman" w:hAnsi="Times New Roman" w:cs="Times New Roman"/>
          <w:sz w:val="24"/>
          <w:szCs w:val="24"/>
        </w:rPr>
        <w:t xml:space="preserve"> </w:t>
      </w:r>
      <w:r w:rsidRPr="00EE3EDC">
        <w:rPr>
          <w:rFonts w:ascii="Times New Roman" w:hAnsi="Times New Roman" w:cs="Times New Roman"/>
          <w:sz w:val="24"/>
          <w:szCs w:val="24"/>
        </w:rPr>
        <w:t xml:space="preserve">i będą dostępne do </w:t>
      </w:r>
      <w:r w:rsidR="00F70A6E">
        <w:rPr>
          <w:rFonts w:ascii="Times New Roman" w:hAnsi="Times New Roman" w:cs="Times New Roman"/>
          <w:sz w:val="24"/>
          <w:szCs w:val="24"/>
        </w:rPr>
        <w:t>0</w:t>
      </w:r>
      <w:r w:rsidRPr="00EE3EDC">
        <w:rPr>
          <w:rFonts w:ascii="Times New Roman" w:hAnsi="Times New Roman" w:cs="Times New Roman"/>
          <w:sz w:val="24"/>
          <w:szCs w:val="24"/>
        </w:rPr>
        <w:t>1.0</w:t>
      </w:r>
      <w:r w:rsidR="00F70A6E">
        <w:rPr>
          <w:rFonts w:ascii="Times New Roman" w:hAnsi="Times New Roman" w:cs="Times New Roman"/>
          <w:sz w:val="24"/>
          <w:szCs w:val="24"/>
        </w:rPr>
        <w:t>7</w:t>
      </w:r>
      <w:r w:rsidRPr="00EE3EDC">
        <w:rPr>
          <w:rFonts w:ascii="Times New Roman" w:hAnsi="Times New Roman" w:cs="Times New Roman"/>
          <w:sz w:val="24"/>
          <w:szCs w:val="24"/>
        </w:rPr>
        <w:t>.202</w:t>
      </w:r>
      <w:r w:rsidR="00F70A6E">
        <w:rPr>
          <w:rFonts w:ascii="Times New Roman" w:hAnsi="Times New Roman" w:cs="Times New Roman"/>
          <w:sz w:val="24"/>
          <w:szCs w:val="24"/>
        </w:rPr>
        <w:t>5</w:t>
      </w:r>
      <w:r w:rsidRPr="00EE3EDC">
        <w:rPr>
          <w:rFonts w:ascii="Times New Roman" w:hAnsi="Times New Roman" w:cs="Times New Roman"/>
          <w:sz w:val="24"/>
          <w:szCs w:val="24"/>
        </w:rPr>
        <w:t xml:space="preserve">. </w:t>
      </w:r>
      <w:r w:rsidR="00F70A6E">
        <w:rPr>
          <w:rFonts w:ascii="Times New Roman" w:hAnsi="Times New Roman" w:cs="Times New Roman"/>
          <w:sz w:val="24"/>
          <w:szCs w:val="24"/>
        </w:rPr>
        <w:t>Na repozytorium można również zobaczyć historię commitów.</w:t>
      </w:r>
    </w:p>
    <w:p w14:paraId="0E0EEACD" w14:textId="77777777" w:rsidR="00C4312A" w:rsidRPr="00EE3EDC" w:rsidRDefault="00C4312A">
      <w:pPr>
        <w:rPr>
          <w:rFonts w:ascii="Times New Roman" w:hAnsi="Times New Roman"/>
          <w:iCs/>
        </w:rPr>
      </w:pPr>
      <w:r w:rsidRPr="00EE3EDC">
        <w:br w:type="page"/>
      </w:r>
    </w:p>
    <w:p w14:paraId="3765EBE2" w14:textId="0125655F" w:rsidR="00803F14" w:rsidRPr="00700AD4" w:rsidRDefault="00D55ED8" w:rsidP="00D55ED8">
      <w:pPr>
        <w:pStyle w:val="ListParagraph"/>
        <w:numPr>
          <w:ilvl w:val="0"/>
          <w:numId w:val="6"/>
        </w:numPr>
        <w:spacing w:before="240"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32"/>
          <w:szCs w:val="32"/>
        </w:rPr>
      </w:pPr>
      <w:bookmarkStart w:id="3" w:name="_Toc170668583"/>
      <w:r w:rsidRPr="00700AD4">
        <w:rPr>
          <w:rFonts w:ascii="Times New Roman" w:hAnsi="Times New Roman" w:cs="Times New Roman"/>
          <w:b/>
          <w:sz w:val="32"/>
          <w:szCs w:val="32"/>
        </w:rPr>
        <w:lastRenderedPageBreak/>
        <w:t>Prezentacja warstwy użytkowej projektu</w:t>
      </w:r>
      <w:bookmarkEnd w:id="3"/>
    </w:p>
    <w:p w14:paraId="2C2AE862" w14:textId="1ED30E3C" w:rsidR="00FB5DB5" w:rsidRDefault="00FB5DB5" w:rsidP="00E96A86">
      <w:pPr>
        <w:spacing w:line="276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arstwa użytkowa programu do rezerwacji miejsc w samolocie jest kluczowym elementem aplikacji, ponieważ odpowiada za interakcję pomiędzy użytkownikiem a systemem. </w:t>
      </w:r>
      <w:r w:rsidR="00E96A86">
        <w:rPr>
          <w:rFonts w:ascii="Times New Roman" w:hAnsi="Times New Roman" w:cs="Times New Roman"/>
          <w:sz w:val="24"/>
          <w:szCs w:val="24"/>
        </w:rPr>
        <w:t>Intuicyjny i przyjazny interfejs jest kluczowy w efektywnym zarządzaniu rezerwacjami czy przeglądaniu lotów.</w:t>
      </w:r>
    </w:p>
    <w:p w14:paraId="20DA7F26" w14:textId="065EE8BA" w:rsidR="00E96A86" w:rsidRDefault="00E96A86" w:rsidP="00E96A8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arstwa użytkowa została zaprojektowana z myślą o prostocie i użyteczności, aby minimalizować czas potrzebny na szkolenie personelu i zapewnić szybki dostęp do najważniejszych funkcji systemu. W tej sekcji omówione zostaną kluczowe komponenty interfejsu użytkownika, a także sposób ich działania.</w:t>
      </w:r>
    </w:p>
    <w:p w14:paraId="31C64AEF" w14:textId="69B8C6D8" w:rsidR="00E96A86" w:rsidRDefault="00E96A86" w:rsidP="00C32263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onadto, szczegółowo zostaną opisane interfejsy poszczególnych ekranów aplikacji a także funkcje ułatwiające pracę użytkownikom, takie jak wyszukiwarka lotów. Dzięki temu uzyskamy pełen obraz, tego jak warstwa użytkownika wspiera procesy biznesowe oraz jakie korzyści przynosi użytkownikom końcowym.</w:t>
      </w:r>
      <w:r w:rsidR="00F86944">
        <w:rPr>
          <w:rFonts w:ascii="Times New Roman" w:hAnsi="Times New Roman" w:cs="Times New Roman"/>
          <w:sz w:val="24"/>
          <w:szCs w:val="24"/>
        </w:rPr>
        <w:br w:type="page"/>
      </w:r>
    </w:p>
    <w:p w14:paraId="273229ED" w14:textId="00536D2C" w:rsidR="0073058D" w:rsidRPr="00EE3EDC" w:rsidRDefault="0073058D" w:rsidP="00C34FC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 w:rsidR="00C32263">
        <w:rPr>
          <w:rFonts w:ascii="Times New Roman" w:hAnsi="Times New Roman" w:cs="Times New Roman"/>
          <w:sz w:val="24"/>
          <w:szCs w:val="24"/>
        </w:rPr>
        <w:t>rysunku Warstwa-Uzytkowa-1</w:t>
      </w:r>
      <w:r w:rsidRPr="00EE3EDC">
        <w:rPr>
          <w:rFonts w:ascii="Times New Roman" w:hAnsi="Times New Roman" w:cs="Times New Roman"/>
          <w:sz w:val="24"/>
          <w:szCs w:val="24"/>
        </w:rPr>
        <w:t xml:space="preserve"> przedstawiono główne okno aplikacji. Użytkownik po uruchomieniu aplikacji otrzymuje ekran startowy na którym może:</w:t>
      </w:r>
    </w:p>
    <w:p w14:paraId="7892E7AD" w14:textId="58AFC8F9" w:rsidR="00C32263" w:rsidRDefault="00C32263" w:rsidP="0073058D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szukać lot według kodu, miejsca startu, miejsca lądowania lub daty wylotu. Użytkownik może też wybrać opcję pokazania lotów które są już pełne oraz pokazania lotów ignorując datę wylotu.</w:t>
      </w:r>
    </w:p>
    <w:p w14:paraId="0EACA59F" w14:textId="454CC8FF" w:rsidR="00C32263" w:rsidRDefault="00C32263" w:rsidP="00C32263">
      <w:pPr>
        <w:pStyle w:val="ListParagraph"/>
        <w:numPr>
          <w:ilvl w:val="1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iejsce start i miejsce lądowania są ograniczone do miejsc istniejących w bazie danych (tzn. Jeśli nie ma żadnego lotu do Krakowa, to nie będzie możliwe jego wybranie), </w:t>
      </w:r>
      <w:r w:rsidR="00F86944">
        <w:rPr>
          <w:rFonts w:ascii="Times New Roman" w:hAnsi="Times New Roman" w:cs="Times New Roman"/>
          <w:sz w:val="24"/>
          <w:szCs w:val="24"/>
        </w:rPr>
        <w:t>pole można pozostawić puste, wtedy wyświetlone zostaną wszystkie loty które spełniają pozostałe wymagania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D7840A5" w14:textId="36E26E10" w:rsidR="00C32263" w:rsidRDefault="00C32263" w:rsidP="00C32263">
      <w:pPr>
        <w:pStyle w:val="ListParagraph"/>
        <w:numPr>
          <w:ilvl w:val="1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jest ograniczona odpowiednio, dzień do wartości od 1-31 oraz rok od 2020 do aktualnego roku + 20 (aktualnie dla roku 2024, ograniczenie będzie do 2044).</w:t>
      </w:r>
    </w:p>
    <w:p w14:paraId="497E0817" w14:textId="0DA55708" w:rsidR="00F86944" w:rsidRDefault="00F86944" w:rsidP="00F86944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 tego ekranu można również zamknąć aplikację.</w:t>
      </w:r>
    </w:p>
    <w:p w14:paraId="3510BDDC" w14:textId="3132461E" w:rsidR="00DF0AE4" w:rsidRDefault="00DF0AE4" w:rsidP="00F86944">
      <w:pPr>
        <w:pStyle w:val="ListParagraph"/>
        <w:numPr>
          <w:ilvl w:val="0"/>
          <w:numId w:val="1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n ekran zapisuje swój stan prz</w:t>
      </w:r>
      <w:r w:rsidR="00AC10FA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 przejściu w inne okno (np. z ekranu głównego na ekran listy pasażerów i z powrotem).</w:t>
      </w:r>
    </w:p>
    <w:p w14:paraId="30893C13" w14:textId="2989B8D1" w:rsidR="00F86944" w:rsidRPr="00F86944" w:rsidRDefault="00F86944" w:rsidP="00C16E3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BD7C47" wp14:editId="0404F0DB">
            <wp:extent cx="5756910" cy="3585845"/>
            <wp:effectExtent l="0" t="0" r="0" b="0"/>
            <wp:docPr id="773132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58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159B06" w14:textId="11D02C15" w:rsidR="00F86944" w:rsidRDefault="00F86944" w:rsidP="00F8694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stwa-Uzytkowa-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B281C48" w14:textId="0D312E14" w:rsidR="00F86944" w:rsidRDefault="00F86944" w:rsidP="00C34FCD">
      <w:pPr>
        <w:spacing w:after="0" w:line="36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>
        <w:rPr>
          <w:rFonts w:ascii="Times New Roman" w:hAnsi="Times New Roman" w:cs="Times New Roman"/>
          <w:sz w:val="24"/>
          <w:szCs w:val="24"/>
        </w:rPr>
        <w:t>rysunku Warstwa-Uzytkowa-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EE3EDC">
        <w:rPr>
          <w:rFonts w:ascii="Times New Roman" w:hAnsi="Times New Roman" w:cs="Times New Roman"/>
          <w:sz w:val="24"/>
          <w:szCs w:val="24"/>
        </w:rPr>
        <w:t xml:space="preserve"> przedstawiono główne okno aplikacji</w:t>
      </w:r>
      <w:r>
        <w:rPr>
          <w:rFonts w:ascii="Times New Roman" w:hAnsi="Times New Roman" w:cs="Times New Roman"/>
          <w:sz w:val="24"/>
          <w:szCs w:val="24"/>
        </w:rPr>
        <w:t xml:space="preserve"> po wybraniu opcji z tabeli lotów. Wyświetlony zostanie nowy panel boczny na którym pojawią się szczegółowe informacje dotyczące wybranego lotu.</w:t>
      </w:r>
      <w:r w:rsidR="000703B4">
        <w:rPr>
          <w:rFonts w:ascii="Times New Roman" w:hAnsi="Times New Roman" w:cs="Times New Roman"/>
          <w:sz w:val="24"/>
          <w:szCs w:val="24"/>
        </w:rPr>
        <w:t xml:space="preserve"> Dodatkowo ważniejsze informacje zostaną zaznaczone innym kolorem.</w:t>
      </w:r>
      <w:r>
        <w:rPr>
          <w:rFonts w:ascii="Times New Roman" w:hAnsi="Times New Roman" w:cs="Times New Roman"/>
          <w:sz w:val="24"/>
          <w:szCs w:val="24"/>
        </w:rPr>
        <w:t xml:space="preserve"> Na tym ekranie użytkownik może: </w:t>
      </w:r>
    </w:p>
    <w:p w14:paraId="3D81F6CC" w14:textId="2D61CB43" w:rsidR="00D11FA0" w:rsidRDefault="00D11FA0" w:rsidP="00D11FA0">
      <w:pPr>
        <w:pStyle w:val="ListParagraph"/>
        <w:numPr>
          <w:ilvl w:val="0"/>
          <w:numId w:val="5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minimalizować i zmaksymalizować panel boczny</w:t>
      </w:r>
      <w:r w:rsidR="00DF0AE4">
        <w:rPr>
          <w:rFonts w:ascii="Times New Roman" w:hAnsi="Times New Roman" w:cs="Times New Roman"/>
          <w:sz w:val="24"/>
          <w:szCs w:val="24"/>
        </w:rPr>
        <w:t xml:space="preserve"> (odpowiada za to </w:t>
      </w:r>
      <w:r w:rsidR="00126967">
        <w:rPr>
          <w:rFonts w:ascii="Times New Roman" w:hAnsi="Times New Roman" w:cs="Times New Roman"/>
          <w:sz w:val="24"/>
          <w:szCs w:val="24"/>
        </w:rPr>
        <w:t>kontrolka,</w:t>
      </w:r>
      <w:r w:rsidR="00DF0AE4">
        <w:rPr>
          <w:rFonts w:ascii="Times New Roman" w:hAnsi="Times New Roman" w:cs="Times New Roman"/>
          <w:sz w:val="24"/>
          <w:szCs w:val="24"/>
        </w:rPr>
        <w:t xml:space="preserve"> która dotąd była niewidoczna).</w:t>
      </w:r>
    </w:p>
    <w:p w14:paraId="5FFEFE1F" w14:textId="3D9459FA" w:rsidR="00D11FA0" w:rsidRDefault="00C16E35" w:rsidP="00D11FA0">
      <w:pPr>
        <w:pStyle w:val="ListParagraph"/>
        <w:numPr>
          <w:ilvl w:val="0"/>
          <w:numId w:val="5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rezerwować miejsce w samolocie.</w:t>
      </w:r>
    </w:p>
    <w:p w14:paraId="3857DDB8" w14:textId="68ED153F" w:rsidR="00C16E35" w:rsidRDefault="00C16E35" w:rsidP="00D11FA0">
      <w:pPr>
        <w:pStyle w:val="ListParagraph"/>
        <w:numPr>
          <w:ilvl w:val="0"/>
          <w:numId w:val="51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ejrzeć listę pasażerów.</w:t>
      </w:r>
    </w:p>
    <w:p w14:paraId="59BB4F85" w14:textId="263D7FC6" w:rsidR="00C16E35" w:rsidRPr="00C16E35" w:rsidRDefault="00C16E35" w:rsidP="00C16E3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7F11B1" wp14:editId="442A4FA0">
            <wp:extent cx="5748655" cy="3585845"/>
            <wp:effectExtent l="0" t="0" r="0" b="0"/>
            <wp:docPr id="149275332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58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44D827" w14:textId="3FF834A8" w:rsidR="00C16E35" w:rsidRDefault="00C16E35" w:rsidP="00C16E35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stwa-Uzytkowa-2</w:t>
      </w:r>
    </w:p>
    <w:p w14:paraId="3008D78A" w14:textId="77777777" w:rsidR="00C16E35" w:rsidRDefault="00C16E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A52256A" w14:textId="3F7E11FF" w:rsidR="00C16E35" w:rsidRDefault="00C16E35" w:rsidP="00C16E35">
      <w:pPr>
        <w:spacing w:after="0" w:line="360" w:lineRule="auto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kno główne dostarcza również alerty, w zależności od zachowania użytkownika. Przykładowo:</w:t>
      </w:r>
    </w:p>
    <w:p w14:paraId="26D89D10" w14:textId="2E0BEFD2" w:rsidR="000703B4" w:rsidRPr="000703B4" w:rsidRDefault="00C16E35" w:rsidP="000703B4">
      <w:pPr>
        <w:pStyle w:val="ListParagraph"/>
        <w:numPr>
          <w:ilvl w:val="0"/>
          <w:numId w:val="5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dy użytkownik próbuje zobaczyć listę pasażerów lotu, w którym nie ma żadnych pasażerów, program wyświetli powiadomienie, że lista jest pusta (ale mimo to ją otworzy). Powiadomienie można zobaczyć na rysunku </w:t>
      </w:r>
      <w:r w:rsidRPr="00C16E35">
        <w:rPr>
          <w:rFonts w:ascii="Times New Roman" w:hAnsi="Times New Roman" w:cs="Times New Roman"/>
          <w:sz w:val="24"/>
          <w:szCs w:val="24"/>
        </w:rPr>
        <w:t>Warstwa-Uzytkowa-</w:t>
      </w:r>
      <w:r>
        <w:rPr>
          <w:rFonts w:ascii="Times New Roman" w:hAnsi="Times New Roman" w:cs="Times New Roman"/>
          <w:sz w:val="24"/>
          <w:szCs w:val="24"/>
        </w:rPr>
        <w:t>3.</w:t>
      </w:r>
    </w:p>
    <w:p w14:paraId="64FE9BEF" w14:textId="77777777" w:rsidR="00C16E35" w:rsidRDefault="00C16E35" w:rsidP="00C16E3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8F5DB2" wp14:editId="44193996">
            <wp:extent cx="5748655" cy="3594100"/>
            <wp:effectExtent l="0" t="0" r="0" b="0"/>
            <wp:docPr id="106219114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8655" cy="359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2A27F4" w14:textId="10857E28" w:rsidR="00C16E35" w:rsidRDefault="00C16E35" w:rsidP="00DF0AE4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stwa-Uzytkowa-</w:t>
      </w:r>
      <w:r>
        <w:rPr>
          <w:rFonts w:ascii="Times New Roman" w:hAnsi="Times New Roman" w:cs="Times New Roman"/>
          <w:sz w:val="24"/>
          <w:szCs w:val="24"/>
        </w:rPr>
        <w:t>3</w:t>
      </w:r>
      <w:r w:rsidR="00DF0AE4">
        <w:rPr>
          <w:rFonts w:ascii="Times New Roman" w:hAnsi="Times New Roman" w:cs="Times New Roman"/>
          <w:sz w:val="24"/>
          <w:szCs w:val="24"/>
        </w:rPr>
        <w:br w:type="page"/>
      </w:r>
    </w:p>
    <w:p w14:paraId="10158EDF" w14:textId="2E0326EF" w:rsidR="000703B4" w:rsidRDefault="00DF0AE4" w:rsidP="00C34FCD">
      <w:pPr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>
        <w:rPr>
          <w:rFonts w:ascii="Times New Roman" w:hAnsi="Times New Roman" w:cs="Times New Roman"/>
          <w:sz w:val="24"/>
          <w:szCs w:val="24"/>
        </w:rPr>
        <w:t>rysunku Warstwa-Uzytkowa-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EE3EDC">
        <w:rPr>
          <w:rFonts w:ascii="Times New Roman" w:hAnsi="Times New Roman" w:cs="Times New Roman"/>
          <w:sz w:val="24"/>
          <w:szCs w:val="24"/>
        </w:rPr>
        <w:t xml:space="preserve"> przedstawiono </w:t>
      </w:r>
      <w:r>
        <w:rPr>
          <w:rFonts w:ascii="Times New Roman" w:hAnsi="Times New Roman" w:cs="Times New Roman"/>
          <w:sz w:val="24"/>
          <w:szCs w:val="24"/>
        </w:rPr>
        <w:t>okno listy pasażerów</w:t>
      </w:r>
      <w:r w:rsidR="000703B4">
        <w:rPr>
          <w:rFonts w:ascii="Times New Roman" w:hAnsi="Times New Roman" w:cs="Times New Roman"/>
          <w:sz w:val="24"/>
          <w:szCs w:val="24"/>
        </w:rPr>
        <w:t xml:space="preserve"> do którego można wejść wybierając jeden z lotów z ekranu głównego a następnie klikając przycisk Lista pasażerów. Jeśli lista nie jest pusta, to wyświetlona zostanie tabela pasażerów z podstawowymi informacjami. Na tym ekranie użytkownik może: </w:t>
      </w:r>
    </w:p>
    <w:p w14:paraId="0DD8F7F5" w14:textId="46BAE5B4" w:rsidR="00DF0AE4" w:rsidRDefault="00701B26" w:rsidP="00701B26">
      <w:pPr>
        <w:pStyle w:val="ListParagraph"/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ulować rezerwację (Użytkownik zostanie zapytany o potwierdzenie</w:t>
      </w:r>
      <w:r w:rsidR="00E7074F">
        <w:rPr>
          <w:rFonts w:ascii="Times New Roman" w:hAnsi="Times New Roman" w:cs="Times New Roman"/>
          <w:sz w:val="24"/>
          <w:szCs w:val="24"/>
        </w:rPr>
        <w:t>, rysunek Powiadomienie-4</w:t>
      </w:r>
      <w:r>
        <w:rPr>
          <w:rFonts w:ascii="Times New Roman" w:hAnsi="Times New Roman" w:cs="Times New Roman"/>
          <w:sz w:val="24"/>
          <w:szCs w:val="24"/>
        </w:rPr>
        <w:t>). Dodatkowo w przypadku próby anulowania rezerwacji zostanie wyświetlone powiadomienie, że następuje próba anulowania rezerwacji dla lotu, który już się odbył (Użytkownik zostanie zapytany o potwierdzenie</w:t>
      </w:r>
      <w:r w:rsidR="00E7074F">
        <w:rPr>
          <w:rFonts w:ascii="Times New Roman" w:hAnsi="Times New Roman" w:cs="Times New Roman"/>
          <w:sz w:val="24"/>
          <w:szCs w:val="24"/>
        </w:rPr>
        <w:t xml:space="preserve"> </w:t>
      </w:r>
      <w:r w:rsidR="00E7074F">
        <w:rPr>
          <w:rFonts w:ascii="Times New Roman" w:hAnsi="Times New Roman" w:cs="Times New Roman"/>
          <w:sz w:val="24"/>
          <w:szCs w:val="24"/>
        </w:rPr>
        <w:t>rysunek Powiadomienie-</w:t>
      </w:r>
      <w:r w:rsidR="00E7074F"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>).</w:t>
      </w:r>
    </w:p>
    <w:p w14:paraId="5E295BA7" w14:textId="43EADEDA" w:rsidR="00701B26" w:rsidRDefault="00701B26" w:rsidP="00701B26">
      <w:pPr>
        <w:pStyle w:val="ListParagraph"/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ócić do poprzedniego ekranu przyciskiem wróć.</w:t>
      </w:r>
    </w:p>
    <w:p w14:paraId="167317A7" w14:textId="7144AEDE" w:rsidR="00701B26" w:rsidRDefault="00701B26" w:rsidP="00701B26">
      <w:pPr>
        <w:pStyle w:val="ListParagraph"/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Zamknąć aplikację całkowicie (</w:t>
      </w:r>
      <w:r>
        <w:rPr>
          <w:rFonts w:ascii="Times New Roman" w:hAnsi="Times New Roman" w:cs="Times New Roman"/>
          <w:sz w:val="24"/>
          <w:szCs w:val="24"/>
        </w:rPr>
        <w:t>Użytkownik zostanie zapytany o potwierdzenie</w:t>
      </w:r>
      <w:r w:rsidR="00E7074F">
        <w:rPr>
          <w:rFonts w:ascii="Times New Roman" w:hAnsi="Times New Roman" w:cs="Times New Roman"/>
          <w:sz w:val="24"/>
          <w:szCs w:val="24"/>
        </w:rPr>
        <w:t xml:space="preserve">, </w:t>
      </w:r>
      <w:r w:rsidR="00E7074F">
        <w:rPr>
          <w:rFonts w:ascii="Times New Roman" w:hAnsi="Times New Roman" w:cs="Times New Roman"/>
          <w:sz w:val="24"/>
          <w:szCs w:val="24"/>
        </w:rPr>
        <w:t>rysunek Powiadomienie-</w:t>
      </w:r>
      <w:r w:rsidR="00E7074F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) przyciskiem zamknij.</w:t>
      </w:r>
    </w:p>
    <w:p w14:paraId="7F2DE8D7" w14:textId="2ECAB370" w:rsidR="00701B26" w:rsidRDefault="00701B26" w:rsidP="00701B26">
      <w:pPr>
        <w:pStyle w:val="ListParagraph"/>
        <w:numPr>
          <w:ilvl w:val="0"/>
          <w:numId w:val="52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przypadku braku wyboru pasażera z listy program wypisze odpowiednie powiadomienie</w:t>
      </w:r>
      <w:r w:rsidR="00E7074F">
        <w:rPr>
          <w:rFonts w:ascii="Times New Roman" w:hAnsi="Times New Roman" w:cs="Times New Roman"/>
          <w:sz w:val="24"/>
          <w:szCs w:val="24"/>
        </w:rPr>
        <w:t xml:space="preserve"> </w:t>
      </w:r>
      <w:r w:rsidR="00E7074F">
        <w:rPr>
          <w:rFonts w:ascii="Times New Roman" w:hAnsi="Times New Roman" w:cs="Times New Roman"/>
          <w:sz w:val="24"/>
          <w:szCs w:val="24"/>
        </w:rPr>
        <w:t>rysunek Powiadomienie-1</w:t>
      </w:r>
      <w:r w:rsidR="00E7074F">
        <w:rPr>
          <w:rFonts w:ascii="Times New Roman" w:hAnsi="Times New Roman" w:cs="Times New Roman"/>
          <w:sz w:val="24"/>
          <w:szCs w:val="24"/>
        </w:rPr>
        <w:t>.</w:t>
      </w:r>
    </w:p>
    <w:p w14:paraId="4B955916" w14:textId="77777777" w:rsidR="00E7074F" w:rsidRDefault="00E7074F" w:rsidP="001B329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89E05D" wp14:editId="31BFB9A3">
            <wp:extent cx="5756910" cy="3594100"/>
            <wp:effectExtent l="0" t="0" r="0" b="0"/>
            <wp:docPr id="14280887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59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AB11BA" w14:textId="77777777" w:rsidR="00E7074F" w:rsidRDefault="00E7074F" w:rsidP="00E7074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stwa-Uzytkowa-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9"/>
        <w:gridCol w:w="4573"/>
      </w:tblGrid>
      <w:tr w:rsidR="001B3299" w14:paraId="47ADE011" w14:textId="77777777" w:rsidTr="00AC10FA"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</w:tcPr>
          <w:p w14:paraId="00478DA6" w14:textId="22F46C98" w:rsidR="00E7074F" w:rsidRDefault="00E7074F" w:rsidP="00E707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66B43377" wp14:editId="02841C81">
                  <wp:extent cx="1677725" cy="765795"/>
                  <wp:effectExtent l="0" t="0" r="0" b="0"/>
                  <wp:docPr id="127039638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4106" cy="7732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</w:tcPr>
          <w:p w14:paraId="5411BDDE" w14:textId="61870A59" w:rsidR="00E7074F" w:rsidRDefault="001B3299" w:rsidP="00E707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4AA8569" wp14:editId="0ADA363D">
                  <wp:extent cx="1892410" cy="769072"/>
                  <wp:effectExtent l="0" t="0" r="0" b="0"/>
                  <wp:docPr id="985978685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2346" cy="7853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3299" w14:paraId="3708F6A2" w14:textId="77777777" w:rsidTr="00AC10FA"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</w:tcPr>
          <w:p w14:paraId="7479BC0C" w14:textId="53E5A2D6" w:rsidR="00E7074F" w:rsidRDefault="00E7074F" w:rsidP="001B3299">
            <w:pPr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iadomienie-1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</w:tcPr>
          <w:p w14:paraId="7D300A52" w14:textId="7A827AC1" w:rsidR="00E7074F" w:rsidRDefault="00E7074F" w:rsidP="00E707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iadomieni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1B3299" w14:paraId="0EAD2E3F" w14:textId="77777777" w:rsidTr="001B3299"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</w:tcPr>
          <w:p w14:paraId="6DEA6EA7" w14:textId="55B9DA68" w:rsidR="00E7074F" w:rsidRDefault="00E7074F" w:rsidP="00E707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113553F" wp14:editId="33E5A9EA">
                  <wp:extent cx="2472856" cy="814527"/>
                  <wp:effectExtent l="0" t="0" r="0" b="0"/>
                  <wp:docPr id="1840111020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55765" cy="8418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</w:tcPr>
          <w:p w14:paraId="55A3F9A6" w14:textId="2887FAF8" w:rsidR="00E7074F" w:rsidRDefault="001B3299" w:rsidP="00E707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9BC9A2E" wp14:editId="63FACAEC">
                  <wp:extent cx="2647784" cy="813640"/>
                  <wp:effectExtent l="0" t="0" r="0" b="0"/>
                  <wp:docPr id="1905008219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2313" cy="8273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B3299" w14:paraId="5C4F4CE3" w14:textId="77777777" w:rsidTr="001B3299"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</w:tcPr>
          <w:p w14:paraId="24D3F1AB" w14:textId="26F4A9EC" w:rsidR="00E7074F" w:rsidRDefault="00E7074F" w:rsidP="00E707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iadomieni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4644" w:type="dxa"/>
            <w:tcBorders>
              <w:top w:val="nil"/>
              <w:left w:val="nil"/>
              <w:bottom w:val="nil"/>
              <w:right w:val="nil"/>
            </w:tcBorders>
          </w:tcPr>
          <w:p w14:paraId="71EAEB3C" w14:textId="4EC9A475" w:rsidR="00E7074F" w:rsidRDefault="001B3299" w:rsidP="00E7074F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owiadomienie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</w:tr>
    </w:tbl>
    <w:p w14:paraId="0DF3CA52" w14:textId="65FF4174" w:rsidR="00C34FCD" w:rsidRDefault="00C34FCD" w:rsidP="00126967">
      <w:pPr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>
        <w:rPr>
          <w:rFonts w:ascii="Times New Roman" w:hAnsi="Times New Roman" w:cs="Times New Roman"/>
          <w:sz w:val="24"/>
          <w:szCs w:val="24"/>
        </w:rPr>
        <w:t>rysunku Warstwa-Uzytkowa-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EE3EDC">
        <w:rPr>
          <w:rFonts w:ascii="Times New Roman" w:hAnsi="Times New Roman" w:cs="Times New Roman"/>
          <w:sz w:val="24"/>
          <w:szCs w:val="24"/>
        </w:rPr>
        <w:t xml:space="preserve"> przedstawiono </w:t>
      </w:r>
      <w:r>
        <w:rPr>
          <w:rFonts w:ascii="Times New Roman" w:hAnsi="Times New Roman" w:cs="Times New Roman"/>
          <w:sz w:val="24"/>
          <w:szCs w:val="24"/>
        </w:rPr>
        <w:t xml:space="preserve">okno </w:t>
      </w:r>
      <w:r>
        <w:rPr>
          <w:rFonts w:ascii="Times New Roman" w:hAnsi="Times New Roman" w:cs="Times New Roman"/>
          <w:sz w:val="24"/>
          <w:szCs w:val="24"/>
        </w:rPr>
        <w:t>informacji o pasażerze,</w:t>
      </w:r>
      <w:r>
        <w:rPr>
          <w:rFonts w:ascii="Times New Roman" w:hAnsi="Times New Roman" w:cs="Times New Roman"/>
          <w:sz w:val="24"/>
          <w:szCs w:val="24"/>
        </w:rPr>
        <w:t xml:space="preserve"> do którego można wejść wybierając</w:t>
      </w:r>
      <w:r>
        <w:rPr>
          <w:rFonts w:ascii="Times New Roman" w:hAnsi="Times New Roman" w:cs="Times New Roman"/>
          <w:sz w:val="24"/>
          <w:szCs w:val="24"/>
        </w:rPr>
        <w:t xml:space="preserve"> przycisk pokaż informacje o pasażerze. Okno listy pasażerów pozostanie otwarte, a użytkownik może otworzyć wiele okien z informacją o pasażerze. Należy jednak uważać, ponieważ zamknięcie okna listy pasażerów lub powrót do okna głównego spowoduje zamknięcie wszystkich okien z informacjami o pasażerze. W tym oknie nie ma specjalnych funkcji, poza możliwością zamknięcia okna. Użytkownik może tutaj zobaczyć szczegółowe informacje o pasażerze m.in. jego imię i nazwisko, pesel, wiek, informacje o ubezpieczeniu oraz jago loty.</w:t>
      </w:r>
    </w:p>
    <w:p w14:paraId="6C7D2652" w14:textId="076B0455" w:rsidR="005A4284" w:rsidRDefault="005A4284" w:rsidP="005A428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BA5CB9" wp14:editId="09E092C3">
            <wp:extent cx="5756910" cy="5820410"/>
            <wp:effectExtent l="0" t="0" r="0" b="0"/>
            <wp:docPr id="1551403521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820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7D4546" w14:textId="02D752FE" w:rsidR="00285C61" w:rsidRDefault="005A4284" w:rsidP="00285C61">
      <w:pPr>
        <w:ind w:firstLine="426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stwa-Uzytkowa-5</w:t>
      </w:r>
      <w:r w:rsidR="00285C61">
        <w:rPr>
          <w:rFonts w:ascii="Times New Roman" w:hAnsi="Times New Roman" w:cs="Times New Roman"/>
          <w:sz w:val="24"/>
          <w:szCs w:val="24"/>
        </w:rPr>
        <w:br w:type="page"/>
      </w:r>
    </w:p>
    <w:p w14:paraId="0F8B5A2C" w14:textId="6E2D6DB5" w:rsidR="005A4284" w:rsidRDefault="00285C61" w:rsidP="00126967">
      <w:pPr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 w:rsidRPr="00EE3EDC">
        <w:rPr>
          <w:rFonts w:ascii="Times New Roman" w:hAnsi="Times New Roman" w:cs="Times New Roman"/>
          <w:sz w:val="24"/>
          <w:szCs w:val="24"/>
        </w:rPr>
        <w:lastRenderedPageBreak/>
        <w:t xml:space="preserve">Na </w:t>
      </w:r>
      <w:r>
        <w:rPr>
          <w:rFonts w:ascii="Times New Roman" w:hAnsi="Times New Roman" w:cs="Times New Roman"/>
          <w:sz w:val="24"/>
          <w:szCs w:val="24"/>
        </w:rPr>
        <w:t>rysunku Warstwa-Uzytkowa-</w:t>
      </w:r>
      <w:r w:rsidR="00706482">
        <w:rPr>
          <w:rFonts w:ascii="Times New Roman" w:hAnsi="Times New Roman" w:cs="Times New Roman"/>
          <w:sz w:val="24"/>
          <w:szCs w:val="24"/>
        </w:rPr>
        <w:t>6</w:t>
      </w:r>
      <w:r w:rsidRPr="00EE3EDC">
        <w:rPr>
          <w:rFonts w:ascii="Times New Roman" w:hAnsi="Times New Roman" w:cs="Times New Roman"/>
          <w:sz w:val="24"/>
          <w:szCs w:val="24"/>
        </w:rPr>
        <w:t xml:space="preserve"> przedstawiono </w:t>
      </w:r>
      <w:r>
        <w:rPr>
          <w:rFonts w:ascii="Times New Roman" w:hAnsi="Times New Roman" w:cs="Times New Roman"/>
          <w:sz w:val="24"/>
          <w:szCs w:val="24"/>
        </w:rPr>
        <w:t xml:space="preserve">okno </w:t>
      </w:r>
      <w:r w:rsidR="00706482">
        <w:rPr>
          <w:rFonts w:ascii="Times New Roman" w:hAnsi="Times New Roman" w:cs="Times New Roman"/>
          <w:sz w:val="24"/>
          <w:szCs w:val="24"/>
        </w:rPr>
        <w:t xml:space="preserve">rezerwacji. Można do niego przejść z okna głównego, wybierając lot z wolnymi miejscami a następnie klikając w przycisk zarezerwuj w panelu bocznym. To okno pozwala użytkownikowi na dodanie nowego pasażera do wybranego lotu. W przypadku gdy dane nie będą prawidłowe, </w:t>
      </w:r>
      <w:r w:rsidR="00706482">
        <w:rPr>
          <w:rFonts w:ascii="Times New Roman" w:hAnsi="Times New Roman" w:cs="Times New Roman"/>
          <w:sz w:val="24"/>
          <w:szCs w:val="24"/>
        </w:rPr>
        <w:t>na dolnym panelu</w:t>
      </w:r>
      <w:r w:rsidR="00706482">
        <w:rPr>
          <w:rFonts w:ascii="Times New Roman" w:hAnsi="Times New Roman" w:cs="Times New Roman"/>
          <w:sz w:val="24"/>
          <w:szCs w:val="24"/>
        </w:rPr>
        <w:t xml:space="preserve"> wyświetlona zostanie odpowiednia informacja. Użytkownik powinien tutaj wpisać dane pasażera i gdy będzie gotowy kliknąć przycisk </w:t>
      </w:r>
      <w:r w:rsidR="00AC10FA">
        <w:rPr>
          <w:rFonts w:ascii="Times New Roman" w:hAnsi="Times New Roman" w:cs="Times New Roman"/>
          <w:sz w:val="24"/>
          <w:szCs w:val="24"/>
        </w:rPr>
        <w:t>dodaj</w:t>
      </w:r>
      <w:r w:rsidR="00706482">
        <w:rPr>
          <w:rFonts w:ascii="Times New Roman" w:hAnsi="Times New Roman" w:cs="Times New Roman"/>
          <w:sz w:val="24"/>
          <w:szCs w:val="24"/>
        </w:rPr>
        <w:t>. Wspierane są takie funkcje jak:</w:t>
      </w:r>
    </w:p>
    <w:p w14:paraId="560BA71D" w14:textId="3E7ADE87" w:rsidR="00706482" w:rsidRDefault="00706482" w:rsidP="00706482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czy numer pesel jest 10 cyfrowy i nie zaczyna się od 0.</w:t>
      </w:r>
    </w:p>
    <w:p w14:paraId="475C2714" w14:textId="43446001" w:rsidR="00706482" w:rsidRDefault="00706482" w:rsidP="00706482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czy imię i nazwisko zostało wypełnione</w:t>
      </w:r>
    </w:p>
    <w:p w14:paraId="45719E30" w14:textId="36CFE106" w:rsidR="00706482" w:rsidRDefault="00706482" w:rsidP="00706482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czy wiek jest liczbą i czy jest większy od 0</w:t>
      </w:r>
    </w:p>
    <w:p w14:paraId="032C9551" w14:textId="3FE59304" w:rsidR="00706482" w:rsidRDefault="00126967" w:rsidP="00706482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enie czy ubezpieczyciel, data ubezpieczenia i numer ubezpieczenia są wypełnione, lub pozostawione puste.</w:t>
      </w:r>
    </w:p>
    <w:p w14:paraId="42EB6B65" w14:textId="49E7532B" w:rsidR="00126967" w:rsidRDefault="00126967" w:rsidP="00126967">
      <w:pPr>
        <w:pStyle w:val="ListParagraph"/>
        <w:numPr>
          <w:ilvl w:val="1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rawdzana jest również data, w przypadku błędu</w:t>
      </w:r>
      <w:r w:rsidR="00AC10F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ypisywany jest błąd i podpowiedz</w:t>
      </w:r>
      <w:r w:rsidR="00AC10FA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jaki powinien zostać wprowadzony format daty.</w:t>
      </w:r>
    </w:p>
    <w:p w14:paraId="40DA47F4" w14:textId="28CADFA6" w:rsidR="00126967" w:rsidRDefault="00126967" w:rsidP="00126967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matyczne lub ręczne wybranie miejsca, kolumna i rząd.</w:t>
      </w:r>
    </w:p>
    <w:p w14:paraId="3C38B530" w14:textId="124FC522" w:rsidR="00126967" w:rsidRDefault="00126967" w:rsidP="00126967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wyczyszczenia formularza.</w:t>
      </w:r>
    </w:p>
    <w:p w14:paraId="56986E83" w14:textId="40EBA731" w:rsidR="00126967" w:rsidRDefault="00126967" w:rsidP="00126967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powrotu do poprzedniego okna.</w:t>
      </w:r>
    </w:p>
    <w:p w14:paraId="77F21041" w14:textId="56E14D85" w:rsidR="00126967" w:rsidRDefault="00126967" w:rsidP="00126967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zamknięcia programu (Podobnie jak w oknie listy pasażerów, wypisana zostanie prośba o potwierdzenie).</w:t>
      </w:r>
    </w:p>
    <w:p w14:paraId="0BA66743" w14:textId="73E943F7" w:rsidR="00126967" w:rsidRDefault="00126967" w:rsidP="00126967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yświetlenie powiadomienia o próbie rezerwacji lotu po dacie odlotu (prośba użytkownika o potwierdzenie operacji).</w:t>
      </w:r>
    </w:p>
    <w:p w14:paraId="3744D7D5" w14:textId="15DCB86C" w:rsidR="0056598E" w:rsidRPr="00126967" w:rsidRDefault="0056598E" w:rsidP="00126967">
      <w:pPr>
        <w:pStyle w:val="ListParagraph"/>
        <w:numPr>
          <w:ilvl w:val="0"/>
          <w:numId w:val="5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liwość automatycznego wykrycia czy pasażer jest w bazie i dodanie go w razie takiej potrzeby.</w:t>
      </w:r>
    </w:p>
    <w:p w14:paraId="48A28907" w14:textId="510D20A0" w:rsidR="00126967" w:rsidRDefault="00126967" w:rsidP="00126967">
      <w:pPr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tkowo w momencie, gdy wszystkie dane będą spełniały oczekiwania wyświetlona zostanie cena za przelot z uwzględnieniem zniżki dla osób poniżej 18 roku życia lub dla osób od 65 roku życia. Użytkownik zostanie wtedy poproszony o potwierdzenie operacji, w przypadku rezygnacji, dodanie pasażera zostanie anulowane.</w:t>
      </w:r>
      <w:r w:rsidR="0056598E">
        <w:rPr>
          <w:rFonts w:ascii="Times New Roman" w:hAnsi="Times New Roman" w:cs="Times New Roman"/>
          <w:sz w:val="24"/>
          <w:szCs w:val="24"/>
        </w:rPr>
        <w:t xml:space="preserve"> Zaprezentowano no rysunku Powiadomienie-5.</w:t>
      </w:r>
    </w:p>
    <w:p w14:paraId="2608B76B" w14:textId="60BBC22D" w:rsidR="0056598E" w:rsidRDefault="0056598E" w:rsidP="0056598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3A319AE" wp14:editId="3A9AD3CA">
            <wp:extent cx="3888105" cy="1153160"/>
            <wp:effectExtent l="0" t="0" r="0" b="0"/>
            <wp:docPr id="15697075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05" cy="115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EF5C6A" w14:textId="5A09C626" w:rsidR="0056598E" w:rsidRDefault="0056598E" w:rsidP="0056598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iadomienie-5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52E0BD6" w14:textId="128EDFC0" w:rsidR="0056598E" w:rsidRDefault="0056598E" w:rsidP="0056598E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C20E070" wp14:editId="1FCCE58C">
            <wp:extent cx="5756910" cy="5812155"/>
            <wp:effectExtent l="0" t="0" r="0" b="0"/>
            <wp:docPr id="24892846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812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9DAB5" w14:textId="77777777" w:rsidR="00EA52AA" w:rsidRDefault="0056598E" w:rsidP="00EA52AA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rstwa-Uzytkowa-</w:t>
      </w:r>
      <w:r>
        <w:rPr>
          <w:rFonts w:ascii="Times New Roman" w:hAnsi="Times New Roman" w:cs="Times New Roman"/>
          <w:sz w:val="24"/>
          <w:szCs w:val="24"/>
        </w:rPr>
        <w:t>6</w:t>
      </w:r>
    </w:p>
    <w:p w14:paraId="0DC66E1A" w14:textId="45D5CB10" w:rsidR="00F86944" w:rsidRPr="00EE3EDC" w:rsidRDefault="00EA52AA" w:rsidP="00310638">
      <w:pPr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kona wykorzystana na ekranie głównym i jako ikona programu pochodzi z tej </w:t>
      </w:r>
      <w:hyperlink r:id="rId28" w:history="1">
        <w:r w:rsidRPr="00EA52AA">
          <w:rPr>
            <w:rStyle w:val="Hyperlink"/>
            <w:rFonts w:ascii="Times New Roman" w:hAnsi="Times New Roman" w:cs="Times New Roman"/>
            <w:sz w:val="24"/>
            <w:szCs w:val="24"/>
          </w:rPr>
          <w:t>strony</w:t>
        </w:r>
      </w:hyperlink>
      <w:r>
        <w:rPr>
          <w:rFonts w:ascii="Times New Roman" w:hAnsi="Times New Roman" w:cs="Times New Roman"/>
          <w:sz w:val="24"/>
          <w:szCs w:val="24"/>
        </w:rPr>
        <w:t xml:space="preserve">, i jest autorstwa </w:t>
      </w:r>
      <w:hyperlink r:id="rId29" w:history="1">
        <w:r w:rsidRPr="00EA52AA">
          <w:rPr>
            <w:rStyle w:val="Hyperlink"/>
            <w:rFonts w:ascii="Times New Roman" w:hAnsi="Times New Roman" w:cs="Times New Roman"/>
            <w:sz w:val="24"/>
            <w:szCs w:val="24"/>
          </w:rPr>
          <w:t>BomSymbols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  <w:r w:rsidR="00F86944">
        <w:rPr>
          <w:rFonts w:ascii="Times New Roman" w:hAnsi="Times New Roman" w:cs="Times New Roman"/>
          <w:sz w:val="24"/>
          <w:szCs w:val="24"/>
        </w:rPr>
        <w:br w:type="page"/>
      </w:r>
    </w:p>
    <w:p w14:paraId="56BD3CC6" w14:textId="19B40DFD" w:rsidR="00F45137" w:rsidRPr="00F45137" w:rsidRDefault="0069142E" w:rsidP="00F45137">
      <w:pPr>
        <w:pStyle w:val="ListParagraph"/>
        <w:numPr>
          <w:ilvl w:val="0"/>
          <w:numId w:val="6"/>
        </w:numPr>
        <w:spacing w:after="240" w:line="360" w:lineRule="auto"/>
        <w:ind w:left="426" w:hanging="357"/>
        <w:jc w:val="both"/>
        <w:outlineLvl w:val="0"/>
        <w:rPr>
          <w:rFonts w:ascii="Times New Roman" w:hAnsi="Times New Roman" w:cs="Times New Roman"/>
          <w:b/>
          <w:sz w:val="32"/>
          <w:szCs w:val="32"/>
        </w:rPr>
      </w:pPr>
      <w:bookmarkStart w:id="4" w:name="_Toc170668584"/>
      <w:r w:rsidRPr="00700AD4">
        <w:rPr>
          <w:rFonts w:ascii="Times New Roman" w:hAnsi="Times New Roman" w:cs="Times New Roman"/>
          <w:b/>
          <w:sz w:val="32"/>
          <w:szCs w:val="32"/>
        </w:rPr>
        <w:lastRenderedPageBreak/>
        <w:t>Podsumowanie</w:t>
      </w:r>
      <w:bookmarkEnd w:id="4"/>
    </w:p>
    <w:p w14:paraId="77B08616" w14:textId="77777777" w:rsidR="0064304F" w:rsidRDefault="0064304F" w:rsidP="0064304F">
      <w:pPr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likacja do rezerwacji miejsc w samolocie, przeznaczona do użytku przez obsługę lotniska, została zaprojektowana z myślą o usprawnieniu procesu rezerwacji i odwoływania rezerwacji.</w:t>
      </w:r>
    </w:p>
    <w:p w14:paraId="54B728BD" w14:textId="47C169A0" w:rsidR="0064304F" w:rsidRDefault="0064304F" w:rsidP="0064304F">
      <w:pPr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prowadzenie do opisu technicznego szczegółowo przedstawiło strukturę aplikacji, wykorzystane narzędzia oraz minimalne wymagania sprzętowe. Opisano również strukturę bazy danych, zaprojektowaną hierarchię klas oraz najważniejsze metody.</w:t>
      </w:r>
    </w:p>
    <w:p w14:paraId="538F4C87" w14:textId="22AFA7B4" w:rsidR="00B94165" w:rsidRDefault="00B94165" w:rsidP="0064304F">
      <w:pPr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opisie warstwy użytkowej programu uwzględniono kluczowe komponenty interfejsu użytkownika oraz sposób ich działania. Szczegółowo opisano interfejsy poszczególnych ekranów aplikacji, takie jak ekran główny, ekran listy pasażerów, ekran informacji o pasażerze oraz ekran rezerwacji.</w:t>
      </w:r>
    </w:p>
    <w:p w14:paraId="12F9022C" w14:textId="72FEB50A" w:rsidR="00B94165" w:rsidRDefault="00B94165" w:rsidP="00B94165">
      <w:pPr>
        <w:ind w:left="69" w:firstLine="357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tatecznie, aplikacja ta ma na celu zapewnienie intuicyjnego, szybkiego i wydajnego narzędzia do obsługi rezerwacji</w:t>
      </w:r>
      <w:r w:rsidR="00AC10FA">
        <w:rPr>
          <w:rFonts w:ascii="Times New Roman" w:hAnsi="Times New Roman" w:cs="Times New Roman"/>
          <w:sz w:val="24"/>
          <w:szCs w:val="24"/>
        </w:rPr>
        <w:t xml:space="preserve"> miejsc w samolocie</w:t>
      </w:r>
      <w:r>
        <w:rPr>
          <w:rFonts w:ascii="Times New Roman" w:hAnsi="Times New Roman" w:cs="Times New Roman"/>
          <w:sz w:val="24"/>
          <w:szCs w:val="24"/>
        </w:rPr>
        <w:t>, wspierając procesy biznesowe i zwiększając efektywność operacyjną na lotniskach.</w:t>
      </w:r>
    </w:p>
    <w:p w14:paraId="0A279988" w14:textId="77777777" w:rsidR="00F45137" w:rsidRDefault="00B94165" w:rsidP="00F45137">
      <w:pPr>
        <w:spacing w:before="360"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5137">
        <w:rPr>
          <w:rFonts w:ascii="Times New Roman" w:hAnsi="Times New Roman" w:cs="Times New Roman"/>
          <w:b/>
          <w:bCs/>
          <w:sz w:val="24"/>
          <w:szCs w:val="24"/>
        </w:rPr>
        <w:t>Plany na przyszłość</w:t>
      </w:r>
    </w:p>
    <w:p w14:paraId="25AC8EDD" w14:textId="669EB055" w:rsidR="00F45137" w:rsidRDefault="00F45137" w:rsidP="001F3E1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 dalszych planach rozwoju aplikacji przewidziane są następujące działania:</w:t>
      </w:r>
    </w:p>
    <w:p w14:paraId="4A8ACF27" w14:textId="182D78D1" w:rsidR="001F3E13" w:rsidRPr="001F3E13" w:rsidRDefault="001F3E13" w:rsidP="001F3E13">
      <w:pPr>
        <w:pStyle w:val="ListParagraph"/>
        <w:numPr>
          <w:ilvl w:val="0"/>
          <w:numId w:val="55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3E13">
        <w:rPr>
          <w:rFonts w:ascii="Times New Roman" w:hAnsi="Times New Roman" w:cs="Times New Roman"/>
          <w:b/>
          <w:bCs/>
          <w:sz w:val="24"/>
          <w:szCs w:val="24"/>
        </w:rPr>
        <w:t>Rozszerzenie fukcjonalności aplikacji:</w:t>
      </w:r>
    </w:p>
    <w:p w14:paraId="1A5F505B" w14:textId="2260E2B0" w:rsidR="001F3E13" w:rsidRDefault="001F3E13" w:rsidP="001F3E13">
      <w:pPr>
        <w:pStyle w:val="ListParagraph"/>
        <w:numPr>
          <w:ilvl w:val="1"/>
          <w:numId w:val="5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prowadzenie opcji edycji już istniejących rezerwacji.</w:t>
      </w:r>
    </w:p>
    <w:p w14:paraId="36742846" w14:textId="0F6EA29C" w:rsidR="001F3E13" w:rsidRDefault="001F3E13" w:rsidP="001F3E13">
      <w:pPr>
        <w:pStyle w:val="ListParagraph"/>
        <w:numPr>
          <w:ilvl w:val="1"/>
          <w:numId w:val="5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nie możliwości rezerwacji grupowej.</w:t>
      </w:r>
    </w:p>
    <w:p w14:paraId="0980587A" w14:textId="40F4EE81" w:rsidR="001F3E13" w:rsidRDefault="001F3E13" w:rsidP="001F3E13">
      <w:pPr>
        <w:pStyle w:val="ListParagraph"/>
        <w:numPr>
          <w:ilvl w:val="1"/>
          <w:numId w:val="5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nie obsługi bagażu pasażera.</w:t>
      </w:r>
    </w:p>
    <w:p w14:paraId="68064D70" w14:textId="4DE759C4" w:rsidR="001F3E13" w:rsidRPr="001F3E13" w:rsidRDefault="001F3E13" w:rsidP="001F3E13">
      <w:pPr>
        <w:pStyle w:val="ListParagraph"/>
        <w:numPr>
          <w:ilvl w:val="0"/>
          <w:numId w:val="55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3E13">
        <w:rPr>
          <w:rFonts w:ascii="Times New Roman" w:hAnsi="Times New Roman" w:cs="Times New Roman"/>
          <w:b/>
          <w:bCs/>
          <w:sz w:val="24"/>
          <w:szCs w:val="24"/>
        </w:rPr>
        <w:t>Udoskonalenie interfejsu użytkownika:</w:t>
      </w:r>
    </w:p>
    <w:p w14:paraId="1F9646BE" w14:textId="3C7F9C34" w:rsidR="001F3E13" w:rsidRDefault="001F3E13" w:rsidP="001F3E13">
      <w:pPr>
        <w:pStyle w:val="ListParagraph"/>
        <w:numPr>
          <w:ilvl w:val="1"/>
          <w:numId w:val="5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nie możliwości zaznaczania kilku rekordów tabeli jednocześnie</w:t>
      </w:r>
    </w:p>
    <w:p w14:paraId="1E1E536F" w14:textId="6B8520C7" w:rsidR="001F3E13" w:rsidRPr="001F3E13" w:rsidRDefault="001F3E13" w:rsidP="001F3E13">
      <w:pPr>
        <w:pStyle w:val="ListParagraph"/>
        <w:numPr>
          <w:ilvl w:val="0"/>
          <w:numId w:val="55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3E13">
        <w:rPr>
          <w:rFonts w:ascii="Times New Roman" w:hAnsi="Times New Roman" w:cs="Times New Roman"/>
          <w:b/>
          <w:bCs/>
          <w:sz w:val="24"/>
          <w:szCs w:val="24"/>
        </w:rPr>
        <w:t>Poprawa bezpieczeństwa:</w:t>
      </w:r>
    </w:p>
    <w:p w14:paraId="63ECFE56" w14:textId="0797EBE7" w:rsidR="001F3E13" w:rsidRDefault="001F3E13" w:rsidP="001F3E13">
      <w:pPr>
        <w:pStyle w:val="ListParagraph"/>
        <w:numPr>
          <w:ilvl w:val="1"/>
          <w:numId w:val="5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prowadzenie mechanizmu logowania</w:t>
      </w:r>
    </w:p>
    <w:p w14:paraId="77520AC1" w14:textId="381DA3CA" w:rsidR="001F3E13" w:rsidRDefault="001F3E13" w:rsidP="001F3E13">
      <w:pPr>
        <w:pStyle w:val="ListParagraph"/>
        <w:numPr>
          <w:ilvl w:val="1"/>
          <w:numId w:val="5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zyfrowanie danych pasażerów</w:t>
      </w:r>
    </w:p>
    <w:p w14:paraId="16939F78" w14:textId="58EC4B24" w:rsidR="001F3E13" w:rsidRPr="001F3E13" w:rsidRDefault="001F3E13" w:rsidP="001F3E13">
      <w:pPr>
        <w:pStyle w:val="ListParagraph"/>
        <w:numPr>
          <w:ilvl w:val="0"/>
          <w:numId w:val="55"/>
        </w:numPr>
        <w:spacing w:line="276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F3E13">
        <w:rPr>
          <w:rFonts w:ascii="Times New Roman" w:hAnsi="Times New Roman" w:cs="Times New Roman"/>
          <w:b/>
          <w:bCs/>
          <w:sz w:val="24"/>
          <w:szCs w:val="24"/>
        </w:rPr>
        <w:t>Analiza i raportowanie:</w:t>
      </w:r>
    </w:p>
    <w:p w14:paraId="61EB8AEB" w14:textId="4F266852" w:rsidR="001F3E13" w:rsidRDefault="001F3E13" w:rsidP="001F3E13">
      <w:pPr>
        <w:pStyle w:val="ListParagraph"/>
        <w:numPr>
          <w:ilvl w:val="1"/>
          <w:numId w:val="55"/>
        </w:num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nie automatycznych systemów raportowania</w:t>
      </w:r>
    </w:p>
    <w:p w14:paraId="44ECE23B" w14:textId="733C6B4C" w:rsidR="001F3E13" w:rsidRPr="001F3E13" w:rsidRDefault="001F3E13" w:rsidP="001F3E13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izacja tych planów na przyszłość zapewni dalszy rozwój i udoskonalenie aplikacji, dostosowując ją do zmieniających się potrzeb użytkowników i dynamicznego rynku lotniczego.</w:t>
      </w:r>
    </w:p>
    <w:p w14:paraId="75162DD1" w14:textId="0A99B908" w:rsidR="00942104" w:rsidRPr="00F45137" w:rsidRDefault="00942104" w:rsidP="00F45137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F45137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F52659" w14:textId="7E9EFDEB" w:rsidR="00AC10FA" w:rsidRPr="00AC10FA" w:rsidRDefault="00DF496A" w:rsidP="00AC10FA">
      <w:pPr>
        <w:pStyle w:val="ListParagraph"/>
        <w:numPr>
          <w:ilvl w:val="0"/>
          <w:numId w:val="54"/>
        </w:numPr>
        <w:spacing w:before="240" w:after="240" w:line="480" w:lineRule="auto"/>
        <w:jc w:val="both"/>
        <w:outlineLvl w:val="0"/>
        <w:rPr>
          <w:rFonts w:ascii="Times New Roman" w:hAnsi="Times New Roman" w:cs="Times New Roman"/>
          <w:b/>
          <w:sz w:val="32"/>
          <w:szCs w:val="32"/>
        </w:rPr>
      </w:pPr>
      <w:bookmarkStart w:id="5" w:name="_Toc170668585"/>
      <w:r w:rsidRPr="00700AD4">
        <w:rPr>
          <w:rFonts w:ascii="Times New Roman" w:hAnsi="Times New Roman" w:cs="Times New Roman"/>
          <w:b/>
          <w:sz w:val="32"/>
          <w:szCs w:val="32"/>
        </w:rPr>
        <w:lastRenderedPageBreak/>
        <w:t>Literatura</w:t>
      </w:r>
      <w:bookmarkEnd w:id="5"/>
    </w:p>
    <w:p w14:paraId="32E26C53" w14:textId="1D7FC3F6" w:rsidR="009A2B9C" w:rsidRDefault="00EA52AA" w:rsidP="00EA52A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EA52AA">
        <w:rPr>
          <w:rFonts w:ascii="Times New Roman" w:hAnsi="Times New Roman" w:cs="Times New Roman"/>
          <w:sz w:val="24"/>
          <w:szCs w:val="24"/>
          <w:lang w:val="en-US"/>
        </w:rPr>
        <w:t>Bruce Eckel, Thinking in J</w:t>
      </w:r>
      <w:r>
        <w:rPr>
          <w:rFonts w:ascii="Times New Roman" w:hAnsi="Times New Roman" w:cs="Times New Roman"/>
          <w:sz w:val="24"/>
          <w:szCs w:val="24"/>
          <w:lang w:val="en-US"/>
        </w:rPr>
        <w:t>ava, wyd. IV, Helion, 2006.</w:t>
      </w:r>
    </w:p>
    <w:p w14:paraId="4BE0FCE3" w14:textId="239A3BD4" w:rsidR="00310638" w:rsidRPr="00EA52AA" w:rsidRDefault="00310638" w:rsidP="00EA52AA">
      <w:pPr>
        <w:pStyle w:val="ListParagraph"/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ay S. Horstmann, Core Java: Fundamentals Volume 1 wyd. Pearson, Edycja 11, 2020.</w:t>
      </w:r>
    </w:p>
    <w:sectPr w:rsidR="00310638" w:rsidRPr="00EA52AA" w:rsidSect="00606776">
      <w:footerReference w:type="default" r:id="rId3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41A6B6" w14:textId="77777777" w:rsidR="000E33E8" w:rsidRPr="00EE3EDC" w:rsidRDefault="000E33E8" w:rsidP="00606776">
      <w:pPr>
        <w:spacing w:after="0" w:line="240" w:lineRule="auto"/>
      </w:pPr>
      <w:r w:rsidRPr="00EE3EDC">
        <w:separator/>
      </w:r>
    </w:p>
  </w:endnote>
  <w:endnote w:type="continuationSeparator" w:id="0">
    <w:p w14:paraId="20C8C991" w14:textId="77777777" w:rsidR="000E33E8" w:rsidRPr="00EE3EDC" w:rsidRDefault="000E33E8" w:rsidP="00606776">
      <w:pPr>
        <w:spacing w:after="0" w:line="240" w:lineRule="auto"/>
      </w:pPr>
      <w:r w:rsidRPr="00EE3ED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7B1932D" w14:textId="77777777" w:rsidR="00606776" w:rsidRPr="00EE3EDC" w:rsidRDefault="00606776">
        <w:pPr>
          <w:pStyle w:val="Footer"/>
          <w:jc w:val="right"/>
          <w:rPr>
            <w:rFonts w:ascii="Times New Roman" w:hAnsi="Times New Roman" w:cs="Times New Roman"/>
          </w:rPr>
        </w:pPr>
        <w:r w:rsidRPr="00EE3EDC">
          <w:rPr>
            <w:rFonts w:ascii="Times New Roman" w:hAnsi="Times New Roman" w:cs="Times New Roman"/>
          </w:rPr>
          <w:fldChar w:fldCharType="begin"/>
        </w:r>
        <w:r w:rsidRPr="00EE3EDC">
          <w:rPr>
            <w:rFonts w:ascii="Times New Roman" w:hAnsi="Times New Roman" w:cs="Times New Roman"/>
          </w:rPr>
          <w:instrText xml:space="preserve"> PAGE   \* MERGEFORMAT </w:instrText>
        </w:r>
        <w:r w:rsidRPr="00EE3EDC">
          <w:rPr>
            <w:rFonts w:ascii="Times New Roman" w:hAnsi="Times New Roman" w:cs="Times New Roman"/>
          </w:rPr>
          <w:fldChar w:fldCharType="separate"/>
        </w:r>
        <w:r w:rsidR="0053079D" w:rsidRPr="00EE3EDC">
          <w:rPr>
            <w:rFonts w:ascii="Times New Roman" w:hAnsi="Times New Roman" w:cs="Times New Roman"/>
          </w:rPr>
          <w:t>2</w:t>
        </w:r>
        <w:r w:rsidRPr="00EE3EDC">
          <w:rPr>
            <w:rFonts w:ascii="Times New Roman" w:hAnsi="Times New Roman" w:cs="Times New Roman"/>
          </w:rPr>
          <w:fldChar w:fldCharType="end"/>
        </w:r>
      </w:p>
    </w:sdtContent>
  </w:sdt>
  <w:p w14:paraId="6267EF4D" w14:textId="77777777" w:rsidR="00606776" w:rsidRPr="00EE3EDC" w:rsidRDefault="006067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8E993D" w14:textId="77777777" w:rsidR="000E33E8" w:rsidRPr="00EE3EDC" w:rsidRDefault="000E33E8" w:rsidP="00606776">
      <w:pPr>
        <w:spacing w:after="0" w:line="240" w:lineRule="auto"/>
      </w:pPr>
      <w:r w:rsidRPr="00EE3EDC">
        <w:separator/>
      </w:r>
    </w:p>
  </w:footnote>
  <w:footnote w:type="continuationSeparator" w:id="0">
    <w:p w14:paraId="0EAC6F91" w14:textId="77777777" w:rsidR="000E33E8" w:rsidRPr="00EE3EDC" w:rsidRDefault="000E33E8" w:rsidP="00606776">
      <w:pPr>
        <w:spacing w:after="0" w:line="240" w:lineRule="auto"/>
      </w:pPr>
      <w:r w:rsidRPr="00EE3EDC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A6342"/>
    <w:multiLevelType w:val="multilevel"/>
    <w:tmpl w:val="C6D09E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1D037FF"/>
    <w:multiLevelType w:val="hybridMultilevel"/>
    <w:tmpl w:val="2576919E"/>
    <w:lvl w:ilvl="0" w:tplc="E9DE931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720760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886277A"/>
    <w:multiLevelType w:val="hybridMultilevel"/>
    <w:tmpl w:val="BB0AEF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E44F91"/>
    <w:multiLevelType w:val="hybridMultilevel"/>
    <w:tmpl w:val="5BB231C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1042B6"/>
    <w:multiLevelType w:val="multilevel"/>
    <w:tmpl w:val="4EDA7AEE"/>
    <w:lvl w:ilvl="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>
      <w:start w:val="4"/>
      <w:numFmt w:val="decimal"/>
      <w:isLgl/>
      <w:lvlText w:val="%1.%2."/>
      <w:lvlJc w:val="left"/>
      <w:pPr>
        <w:ind w:left="1320" w:hanging="600"/>
      </w:pPr>
      <w:rPr>
        <w:rFonts w:hint="default"/>
      </w:rPr>
    </w:lvl>
    <w:lvl w:ilvl="2">
      <w:start w:val="2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6" w15:restartNumberingAfterBreak="0">
    <w:nsid w:val="0A1153CB"/>
    <w:multiLevelType w:val="multilevel"/>
    <w:tmpl w:val="E30CEEC0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BB6684E"/>
    <w:multiLevelType w:val="hybridMultilevel"/>
    <w:tmpl w:val="6A3AD0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B846F0"/>
    <w:multiLevelType w:val="hybridMultilevel"/>
    <w:tmpl w:val="2B1EA5E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D5C24BF"/>
    <w:multiLevelType w:val="hybridMultilevel"/>
    <w:tmpl w:val="F1A28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E0C0B6E"/>
    <w:multiLevelType w:val="hybridMultilevel"/>
    <w:tmpl w:val="4A66BDC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3F3F0D"/>
    <w:multiLevelType w:val="hybridMultilevel"/>
    <w:tmpl w:val="255EF65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455F97"/>
    <w:multiLevelType w:val="hybridMultilevel"/>
    <w:tmpl w:val="3648E87A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429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149" w:hanging="360"/>
      </w:pPr>
    </w:lvl>
    <w:lvl w:ilvl="2" w:tplc="0415001B" w:tentative="1">
      <w:start w:val="1"/>
      <w:numFmt w:val="lowerRoman"/>
      <w:lvlText w:val="%3."/>
      <w:lvlJc w:val="right"/>
      <w:pPr>
        <w:ind w:left="1869" w:hanging="180"/>
      </w:pPr>
    </w:lvl>
    <w:lvl w:ilvl="3" w:tplc="0415000F" w:tentative="1">
      <w:start w:val="1"/>
      <w:numFmt w:val="decimal"/>
      <w:lvlText w:val="%4."/>
      <w:lvlJc w:val="left"/>
      <w:pPr>
        <w:ind w:left="2589" w:hanging="360"/>
      </w:pPr>
    </w:lvl>
    <w:lvl w:ilvl="4" w:tplc="04150019" w:tentative="1">
      <w:start w:val="1"/>
      <w:numFmt w:val="lowerLetter"/>
      <w:lvlText w:val="%5."/>
      <w:lvlJc w:val="left"/>
      <w:pPr>
        <w:ind w:left="3309" w:hanging="360"/>
      </w:pPr>
    </w:lvl>
    <w:lvl w:ilvl="5" w:tplc="0415001B" w:tentative="1">
      <w:start w:val="1"/>
      <w:numFmt w:val="lowerRoman"/>
      <w:lvlText w:val="%6."/>
      <w:lvlJc w:val="right"/>
      <w:pPr>
        <w:ind w:left="4029" w:hanging="180"/>
      </w:pPr>
    </w:lvl>
    <w:lvl w:ilvl="6" w:tplc="0415000F" w:tentative="1">
      <w:start w:val="1"/>
      <w:numFmt w:val="decimal"/>
      <w:lvlText w:val="%7."/>
      <w:lvlJc w:val="left"/>
      <w:pPr>
        <w:ind w:left="4749" w:hanging="360"/>
      </w:pPr>
    </w:lvl>
    <w:lvl w:ilvl="7" w:tplc="04150019" w:tentative="1">
      <w:start w:val="1"/>
      <w:numFmt w:val="lowerLetter"/>
      <w:lvlText w:val="%8."/>
      <w:lvlJc w:val="left"/>
      <w:pPr>
        <w:ind w:left="5469" w:hanging="360"/>
      </w:pPr>
    </w:lvl>
    <w:lvl w:ilvl="8" w:tplc="0415001B" w:tentative="1">
      <w:start w:val="1"/>
      <w:numFmt w:val="lowerRoman"/>
      <w:lvlText w:val="%9."/>
      <w:lvlJc w:val="right"/>
      <w:pPr>
        <w:ind w:left="6189" w:hanging="180"/>
      </w:pPr>
    </w:lvl>
  </w:abstractNum>
  <w:abstractNum w:abstractNumId="14" w15:restartNumberingAfterBreak="0">
    <w:nsid w:val="151915DE"/>
    <w:multiLevelType w:val="hybridMultilevel"/>
    <w:tmpl w:val="340E5A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271B5F"/>
    <w:multiLevelType w:val="hybridMultilevel"/>
    <w:tmpl w:val="940AD40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D2B29F4"/>
    <w:multiLevelType w:val="hybridMultilevel"/>
    <w:tmpl w:val="71CE90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C71925"/>
    <w:multiLevelType w:val="hybridMultilevel"/>
    <w:tmpl w:val="9A6E1A4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F87D02"/>
    <w:multiLevelType w:val="hybridMultilevel"/>
    <w:tmpl w:val="EC96F0B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9D46853"/>
    <w:multiLevelType w:val="hybridMultilevel"/>
    <w:tmpl w:val="1D26C5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EE73E1"/>
    <w:multiLevelType w:val="multilevel"/>
    <w:tmpl w:val="7C7047F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b/>
        <w:bCs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31C050C5"/>
    <w:multiLevelType w:val="hybridMultilevel"/>
    <w:tmpl w:val="D26AD25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4573D2D"/>
    <w:multiLevelType w:val="hybridMultilevel"/>
    <w:tmpl w:val="74508E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5DF772E"/>
    <w:multiLevelType w:val="hybridMultilevel"/>
    <w:tmpl w:val="C7463ED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2B44AF"/>
    <w:multiLevelType w:val="hybridMultilevel"/>
    <w:tmpl w:val="6A909DC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EB72887"/>
    <w:multiLevelType w:val="hybridMultilevel"/>
    <w:tmpl w:val="1B92286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05F2D8F"/>
    <w:multiLevelType w:val="hybridMultilevel"/>
    <w:tmpl w:val="68B8F4D6"/>
    <w:lvl w:ilvl="0" w:tplc="0409000B">
      <w:start w:val="1"/>
      <w:numFmt w:val="bullet"/>
      <w:lvlText w:val=""/>
      <w:lvlJc w:val="left"/>
      <w:pPr>
        <w:ind w:left="-1422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-702" w:hanging="360"/>
      </w:pPr>
    </w:lvl>
    <w:lvl w:ilvl="2" w:tplc="0409001B" w:tentative="1">
      <w:start w:val="1"/>
      <w:numFmt w:val="lowerRoman"/>
      <w:lvlText w:val="%3."/>
      <w:lvlJc w:val="right"/>
      <w:pPr>
        <w:ind w:left="18" w:hanging="180"/>
      </w:pPr>
    </w:lvl>
    <w:lvl w:ilvl="3" w:tplc="0409000F" w:tentative="1">
      <w:start w:val="1"/>
      <w:numFmt w:val="decimal"/>
      <w:lvlText w:val="%4."/>
      <w:lvlJc w:val="left"/>
      <w:pPr>
        <w:ind w:left="738" w:hanging="360"/>
      </w:pPr>
    </w:lvl>
    <w:lvl w:ilvl="4" w:tplc="04090019" w:tentative="1">
      <w:start w:val="1"/>
      <w:numFmt w:val="lowerLetter"/>
      <w:lvlText w:val="%5."/>
      <w:lvlJc w:val="left"/>
      <w:pPr>
        <w:ind w:left="1458" w:hanging="360"/>
      </w:pPr>
    </w:lvl>
    <w:lvl w:ilvl="5" w:tplc="0409001B" w:tentative="1">
      <w:start w:val="1"/>
      <w:numFmt w:val="lowerRoman"/>
      <w:lvlText w:val="%6."/>
      <w:lvlJc w:val="right"/>
      <w:pPr>
        <w:ind w:left="2178" w:hanging="180"/>
      </w:pPr>
    </w:lvl>
    <w:lvl w:ilvl="6" w:tplc="0409000F" w:tentative="1">
      <w:start w:val="1"/>
      <w:numFmt w:val="decimal"/>
      <w:lvlText w:val="%7."/>
      <w:lvlJc w:val="left"/>
      <w:pPr>
        <w:ind w:left="2898" w:hanging="360"/>
      </w:pPr>
    </w:lvl>
    <w:lvl w:ilvl="7" w:tplc="04090019" w:tentative="1">
      <w:start w:val="1"/>
      <w:numFmt w:val="lowerLetter"/>
      <w:lvlText w:val="%8."/>
      <w:lvlJc w:val="left"/>
      <w:pPr>
        <w:ind w:left="3618" w:hanging="360"/>
      </w:pPr>
    </w:lvl>
    <w:lvl w:ilvl="8" w:tplc="0409001B" w:tentative="1">
      <w:start w:val="1"/>
      <w:numFmt w:val="lowerRoman"/>
      <w:lvlText w:val="%9."/>
      <w:lvlJc w:val="right"/>
      <w:pPr>
        <w:ind w:left="4338" w:hanging="180"/>
      </w:pPr>
    </w:lvl>
  </w:abstractNum>
  <w:abstractNum w:abstractNumId="28" w15:restartNumberingAfterBreak="0">
    <w:nsid w:val="442928FF"/>
    <w:multiLevelType w:val="hybridMultilevel"/>
    <w:tmpl w:val="EE92E6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59D64F8"/>
    <w:multiLevelType w:val="hybridMultilevel"/>
    <w:tmpl w:val="AD9E26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602778F"/>
    <w:multiLevelType w:val="multilevel"/>
    <w:tmpl w:val="C6D09EA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bCs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1" w15:restartNumberingAfterBreak="0">
    <w:nsid w:val="48745780"/>
    <w:multiLevelType w:val="hybridMultilevel"/>
    <w:tmpl w:val="22BE261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87E4107"/>
    <w:multiLevelType w:val="hybridMultilevel"/>
    <w:tmpl w:val="E0F223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20784C"/>
    <w:multiLevelType w:val="hybridMultilevel"/>
    <w:tmpl w:val="C1E866E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BD86C00"/>
    <w:multiLevelType w:val="hybridMultilevel"/>
    <w:tmpl w:val="C934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C9D5786"/>
    <w:multiLevelType w:val="hybridMultilevel"/>
    <w:tmpl w:val="EF88C31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E210AA0"/>
    <w:multiLevelType w:val="hybridMultilevel"/>
    <w:tmpl w:val="0758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E7804FA"/>
    <w:multiLevelType w:val="hybridMultilevel"/>
    <w:tmpl w:val="393C34D0"/>
    <w:lvl w:ilvl="0" w:tplc="040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8" w15:restartNumberingAfterBreak="0">
    <w:nsid w:val="50CE2CAF"/>
    <w:multiLevelType w:val="hybridMultilevel"/>
    <w:tmpl w:val="076628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1113DAC"/>
    <w:multiLevelType w:val="multilevel"/>
    <w:tmpl w:val="7352A6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0" w15:restartNumberingAfterBreak="0">
    <w:nsid w:val="53C26E3A"/>
    <w:multiLevelType w:val="hybridMultilevel"/>
    <w:tmpl w:val="DA603C4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6FE1A9C"/>
    <w:multiLevelType w:val="hybridMultilevel"/>
    <w:tmpl w:val="2D186C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A204FDD"/>
    <w:multiLevelType w:val="hybridMultilevel"/>
    <w:tmpl w:val="71927E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1955727"/>
    <w:multiLevelType w:val="hybridMultilevel"/>
    <w:tmpl w:val="4C0CE174"/>
    <w:lvl w:ilvl="0" w:tplc="E9DE931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7AB6826"/>
    <w:multiLevelType w:val="hybridMultilevel"/>
    <w:tmpl w:val="806A040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9E5408"/>
    <w:multiLevelType w:val="hybridMultilevel"/>
    <w:tmpl w:val="DF7A06C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DE3986"/>
    <w:multiLevelType w:val="hybridMultilevel"/>
    <w:tmpl w:val="252C4B3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E312845"/>
    <w:multiLevelType w:val="multilevel"/>
    <w:tmpl w:val="ADCE65CC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/>
        <w:bCs/>
      </w:rPr>
    </w:lvl>
    <w:lvl w:ilvl="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3">
      <w:start w:val="1"/>
      <w:numFmt w:val="decimal"/>
      <w:lvlText w:val="%4."/>
      <w:lvlJc w:val="left"/>
      <w:pPr>
        <w:ind w:left="360" w:hanging="360"/>
      </w:pPr>
      <w:rPr>
        <w:rFonts w:hint="default"/>
      </w:rPr>
    </w:lvl>
    <w:lvl w:ilvl="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9" w15:restartNumberingAfterBreak="0">
    <w:nsid w:val="6E9C30D5"/>
    <w:multiLevelType w:val="hybridMultilevel"/>
    <w:tmpl w:val="70DAB6E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7029258F"/>
    <w:multiLevelType w:val="hybridMultilevel"/>
    <w:tmpl w:val="328EF7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45C4228"/>
    <w:multiLevelType w:val="hybridMultilevel"/>
    <w:tmpl w:val="4E2689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FB68AC"/>
    <w:multiLevelType w:val="hybridMultilevel"/>
    <w:tmpl w:val="99D89F3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7DC1338"/>
    <w:multiLevelType w:val="hybridMultilevel"/>
    <w:tmpl w:val="F530BDB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DDA7B0D"/>
    <w:multiLevelType w:val="hybridMultilevel"/>
    <w:tmpl w:val="D59EAE1E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num w:numId="1" w16cid:durableId="1431002200">
    <w:abstractNumId w:val="4"/>
  </w:num>
  <w:num w:numId="2" w16cid:durableId="2136242954">
    <w:abstractNumId w:val="53"/>
  </w:num>
  <w:num w:numId="3" w16cid:durableId="1761949390">
    <w:abstractNumId w:val="42"/>
  </w:num>
  <w:num w:numId="4" w16cid:durableId="1301306176">
    <w:abstractNumId w:val="24"/>
  </w:num>
  <w:num w:numId="5" w16cid:durableId="2102136781">
    <w:abstractNumId w:val="45"/>
  </w:num>
  <w:num w:numId="6" w16cid:durableId="432828187">
    <w:abstractNumId w:val="20"/>
  </w:num>
  <w:num w:numId="7" w16cid:durableId="1086999218">
    <w:abstractNumId w:val="23"/>
  </w:num>
  <w:num w:numId="8" w16cid:durableId="1452745752">
    <w:abstractNumId w:val="39"/>
  </w:num>
  <w:num w:numId="9" w16cid:durableId="1943415222">
    <w:abstractNumId w:val="5"/>
  </w:num>
  <w:num w:numId="10" w16cid:durableId="1704867562">
    <w:abstractNumId w:val="22"/>
  </w:num>
  <w:num w:numId="11" w16cid:durableId="1309477048">
    <w:abstractNumId w:val="44"/>
  </w:num>
  <w:num w:numId="12" w16cid:durableId="809321826">
    <w:abstractNumId w:val="13"/>
  </w:num>
  <w:num w:numId="13" w16cid:durableId="2045985997">
    <w:abstractNumId w:val="25"/>
  </w:num>
  <w:num w:numId="14" w16cid:durableId="439570336">
    <w:abstractNumId w:val="46"/>
  </w:num>
  <w:num w:numId="15" w16cid:durableId="1994947431">
    <w:abstractNumId w:val="47"/>
  </w:num>
  <w:num w:numId="16" w16cid:durableId="1252859936">
    <w:abstractNumId w:val="14"/>
  </w:num>
  <w:num w:numId="17" w16cid:durableId="920529022">
    <w:abstractNumId w:val="19"/>
  </w:num>
  <w:num w:numId="18" w16cid:durableId="1296564881">
    <w:abstractNumId w:val="15"/>
  </w:num>
  <w:num w:numId="19" w16cid:durableId="784614362">
    <w:abstractNumId w:val="35"/>
  </w:num>
  <w:num w:numId="20" w16cid:durableId="904415040">
    <w:abstractNumId w:val="21"/>
  </w:num>
  <w:num w:numId="21" w16cid:durableId="276256053">
    <w:abstractNumId w:val="17"/>
  </w:num>
  <w:num w:numId="22" w16cid:durableId="267353987">
    <w:abstractNumId w:val="16"/>
  </w:num>
  <w:num w:numId="23" w16cid:durableId="244650200">
    <w:abstractNumId w:val="40"/>
  </w:num>
  <w:num w:numId="24" w16cid:durableId="157549880">
    <w:abstractNumId w:val="41"/>
  </w:num>
  <w:num w:numId="25" w16cid:durableId="282543371">
    <w:abstractNumId w:val="52"/>
  </w:num>
  <w:num w:numId="26" w16cid:durableId="1538811151">
    <w:abstractNumId w:val="31"/>
  </w:num>
  <w:num w:numId="27" w16cid:durableId="1899780887">
    <w:abstractNumId w:val="28"/>
  </w:num>
  <w:num w:numId="28" w16cid:durableId="1934438315">
    <w:abstractNumId w:val="50"/>
  </w:num>
  <w:num w:numId="29" w16cid:durableId="704871503">
    <w:abstractNumId w:val="29"/>
  </w:num>
  <w:num w:numId="30" w16cid:durableId="349838537">
    <w:abstractNumId w:val="10"/>
  </w:num>
  <w:num w:numId="31" w16cid:durableId="541482519">
    <w:abstractNumId w:val="38"/>
  </w:num>
  <w:num w:numId="32" w16cid:durableId="2029409792">
    <w:abstractNumId w:val="8"/>
  </w:num>
  <w:num w:numId="33" w16cid:durableId="1538539615">
    <w:abstractNumId w:val="33"/>
  </w:num>
  <w:num w:numId="34" w16cid:durableId="597326539">
    <w:abstractNumId w:val="11"/>
  </w:num>
  <w:num w:numId="35" w16cid:durableId="28072356">
    <w:abstractNumId w:val="27"/>
  </w:num>
  <w:num w:numId="36" w16cid:durableId="871379886">
    <w:abstractNumId w:val="32"/>
  </w:num>
  <w:num w:numId="37" w16cid:durableId="690377459">
    <w:abstractNumId w:val="9"/>
  </w:num>
  <w:num w:numId="38" w16cid:durableId="453794224">
    <w:abstractNumId w:val="7"/>
  </w:num>
  <w:num w:numId="39" w16cid:durableId="1567649059">
    <w:abstractNumId w:val="18"/>
  </w:num>
  <w:num w:numId="40" w16cid:durableId="63450928">
    <w:abstractNumId w:val="2"/>
  </w:num>
  <w:num w:numId="41" w16cid:durableId="1241601770">
    <w:abstractNumId w:val="6"/>
  </w:num>
  <w:num w:numId="42" w16cid:durableId="423889052">
    <w:abstractNumId w:val="0"/>
  </w:num>
  <w:num w:numId="43" w16cid:durableId="531498992">
    <w:abstractNumId w:val="26"/>
  </w:num>
  <w:num w:numId="44" w16cid:durableId="910041351">
    <w:abstractNumId w:val="34"/>
  </w:num>
  <w:num w:numId="45" w16cid:durableId="572009473">
    <w:abstractNumId w:val="36"/>
  </w:num>
  <w:num w:numId="46" w16cid:durableId="1655640530">
    <w:abstractNumId w:val="37"/>
  </w:num>
  <w:num w:numId="47" w16cid:durableId="157770905">
    <w:abstractNumId w:val="1"/>
  </w:num>
  <w:num w:numId="48" w16cid:durableId="1835098467">
    <w:abstractNumId w:val="43"/>
  </w:num>
  <w:num w:numId="49" w16cid:durableId="599219308">
    <w:abstractNumId w:val="51"/>
  </w:num>
  <w:num w:numId="50" w16cid:durableId="772088399">
    <w:abstractNumId w:val="49"/>
  </w:num>
  <w:num w:numId="51" w16cid:durableId="1393044519">
    <w:abstractNumId w:val="3"/>
  </w:num>
  <w:num w:numId="52" w16cid:durableId="505097599">
    <w:abstractNumId w:val="12"/>
  </w:num>
  <w:num w:numId="53" w16cid:durableId="1838643457">
    <w:abstractNumId w:val="54"/>
  </w:num>
  <w:num w:numId="54" w16cid:durableId="329677940">
    <w:abstractNumId w:val="48"/>
  </w:num>
  <w:num w:numId="55" w16cid:durableId="2954495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MjIzsLAwNLEwNLZQ0lEKTi0uzszPAykwrgUAnhsP4CwAAAA="/>
  </w:docVars>
  <w:rsids>
    <w:rsidRoot w:val="00695D4D"/>
    <w:rsid w:val="00004CCA"/>
    <w:rsid w:val="00011649"/>
    <w:rsid w:val="0002072B"/>
    <w:rsid w:val="00026693"/>
    <w:rsid w:val="0003148F"/>
    <w:rsid w:val="00032A74"/>
    <w:rsid w:val="0003425B"/>
    <w:rsid w:val="00037464"/>
    <w:rsid w:val="00044A6F"/>
    <w:rsid w:val="000703B4"/>
    <w:rsid w:val="00091B4B"/>
    <w:rsid w:val="000A0873"/>
    <w:rsid w:val="000D1A84"/>
    <w:rsid w:val="000E2910"/>
    <w:rsid w:val="000E2ED4"/>
    <w:rsid w:val="000E33E8"/>
    <w:rsid w:val="000F1085"/>
    <w:rsid w:val="000F2F4D"/>
    <w:rsid w:val="0010388E"/>
    <w:rsid w:val="00126967"/>
    <w:rsid w:val="00163A61"/>
    <w:rsid w:val="001B3299"/>
    <w:rsid w:val="001B39D3"/>
    <w:rsid w:val="001E5BF3"/>
    <w:rsid w:val="001F3E13"/>
    <w:rsid w:val="001F53F9"/>
    <w:rsid w:val="002027FD"/>
    <w:rsid w:val="00203EDC"/>
    <w:rsid w:val="00213E4D"/>
    <w:rsid w:val="00220B30"/>
    <w:rsid w:val="00237F46"/>
    <w:rsid w:val="002428E4"/>
    <w:rsid w:val="00242C06"/>
    <w:rsid w:val="00245B2B"/>
    <w:rsid w:val="002509DD"/>
    <w:rsid w:val="00257D8F"/>
    <w:rsid w:val="00280109"/>
    <w:rsid w:val="00283B0A"/>
    <w:rsid w:val="00285C61"/>
    <w:rsid w:val="0029531A"/>
    <w:rsid w:val="002A6B09"/>
    <w:rsid w:val="002D11E1"/>
    <w:rsid w:val="002E378C"/>
    <w:rsid w:val="002F5E6D"/>
    <w:rsid w:val="00303256"/>
    <w:rsid w:val="00310638"/>
    <w:rsid w:val="003233E8"/>
    <w:rsid w:val="00351A06"/>
    <w:rsid w:val="0035382B"/>
    <w:rsid w:val="0036757F"/>
    <w:rsid w:val="0039356E"/>
    <w:rsid w:val="003A721B"/>
    <w:rsid w:val="003E528E"/>
    <w:rsid w:val="003F06F6"/>
    <w:rsid w:val="004023B9"/>
    <w:rsid w:val="00413C6C"/>
    <w:rsid w:val="00435EDF"/>
    <w:rsid w:val="00446146"/>
    <w:rsid w:val="004761AD"/>
    <w:rsid w:val="004773A7"/>
    <w:rsid w:val="0048337A"/>
    <w:rsid w:val="004858BC"/>
    <w:rsid w:val="00492A5A"/>
    <w:rsid w:val="0049757C"/>
    <w:rsid w:val="004C3BA0"/>
    <w:rsid w:val="00501C6D"/>
    <w:rsid w:val="0050237B"/>
    <w:rsid w:val="00510499"/>
    <w:rsid w:val="00511346"/>
    <w:rsid w:val="005215DD"/>
    <w:rsid w:val="00526675"/>
    <w:rsid w:val="0053079D"/>
    <w:rsid w:val="005353EC"/>
    <w:rsid w:val="00536E94"/>
    <w:rsid w:val="0056598E"/>
    <w:rsid w:val="005A4284"/>
    <w:rsid w:val="005B28E2"/>
    <w:rsid w:val="005D33BB"/>
    <w:rsid w:val="005E6FD3"/>
    <w:rsid w:val="005F66D5"/>
    <w:rsid w:val="00600A3D"/>
    <w:rsid w:val="00606776"/>
    <w:rsid w:val="00616C70"/>
    <w:rsid w:val="00621CF3"/>
    <w:rsid w:val="00623ADE"/>
    <w:rsid w:val="0064304F"/>
    <w:rsid w:val="006643D1"/>
    <w:rsid w:val="00666AEC"/>
    <w:rsid w:val="0069142E"/>
    <w:rsid w:val="00691E9E"/>
    <w:rsid w:val="00695D4D"/>
    <w:rsid w:val="006E18CF"/>
    <w:rsid w:val="006E1C15"/>
    <w:rsid w:val="00700AD4"/>
    <w:rsid w:val="00701B26"/>
    <w:rsid w:val="0070631F"/>
    <w:rsid w:val="00706482"/>
    <w:rsid w:val="00706935"/>
    <w:rsid w:val="00714420"/>
    <w:rsid w:val="00721FCD"/>
    <w:rsid w:val="00724C07"/>
    <w:rsid w:val="0073058D"/>
    <w:rsid w:val="007367C9"/>
    <w:rsid w:val="007617A5"/>
    <w:rsid w:val="007702D6"/>
    <w:rsid w:val="00774121"/>
    <w:rsid w:val="0077486A"/>
    <w:rsid w:val="00775F8C"/>
    <w:rsid w:val="007B1440"/>
    <w:rsid w:val="007B6327"/>
    <w:rsid w:val="007D11ED"/>
    <w:rsid w:val="007D206D"/>
    <w:rsid w:val="007F0AD8"/>
    <w:rsid w:val="007F40D5"/>
    <w:rsid w:val="007F5ECB"/>
    <w:rsid w:val="00801D0D"/>
    <w:rsid w:val="00803F14"/>
    <w:rsid w:val="00805B8A"/>
    <w:rsid w:val="0081201E"/>
    <w:rsid w:val="00817BC8"/>
    <w:rsid w:val="00826359"/>
    <w:rsid w:val="00855F16"/>
    <w:rsid w:val="00872033"/>
    <w:rsid w:val="00891953"/>
    <w:rsid w:val="008926AE"/>
    <w:rsid w:val="008A59E2"/>
    <w:rsid w:val="008D302A"/>
    <w:rsid w:val="008E383D"/>
    <w:rsid w:val="008E4985"/>
    <w:rsid w:val="00903BC8"/>
    <w:rsid w:val="00911B85"/>
    <w:rsid w:val="00917D2D"/>
    <w:rsid w:val="00921C7A"/>
    <w:rsid w:val="009410CD"/>
    <w:rsid w:val="00942104"/>
    <w:rsid w:val="00961DD4"/>
    <w:rsid w:val="0096692B"/>
    <w:rsid w:val="009804A0"/>
    <w:rsid w:val="009849CD"/>
    <w:rsid w:val="00985499"/>
    <w:rsid w:val="00986D60"/>
    <w:rsid w:val="009A291E"/>
    <w:rsid w:val="009A2B9C"/>
    <w:rsid w:val="009A4A75"/>
    <w:rsid w:val="009B3DA2"/>
    <w:rsid w:val="009B4CEA"/>
    <w:rsid w:val="009B62B3"/>
    <w:rsid w:val="009C34FD"/>
    <w:rsid w:val="009D4F09"/>
    <w:rsid w:val="009E14D2"/>
    <w:rsid w:val="009F5850"/>
    <w:rsid w:val="00A11166"/>
    <w:rsid w:val="00A33CE4"/>
    <w:rsid w:val="00A34CEB"/>
    <w:rsid w:val="00A432F9"/>
    <w:rsid w:val="00A45250"/>
    <w:rsid w:val="00A505E1"/>
    <w:rsid w:val="00A559AA"/>
    <w:rsid w:val="00A573E6"/>
    <w:rsid w:val="00A701B2"/>
    <w:rsid w:val="00A707DD"/>
    <w:rsid w:val="00A860C7"/>
    <w:rsid w:val="00A91102"/>
    <w:rsid w:val="00AC09B2"/>
    <w:rsid w:val="00AC10FA"/>
    <w:rsid w:val="00AD0125"/>
    <w:rsid w:val="00AF6008"/>
    <w:rsid w:val="00B20DE1"/>
    <w:rsid w:val="00B27298"/>
    <w:rsid w:val="00B3556A"/>
    <w:rsid w:val="00B51C2A"/>
    <w:rsid w:val="00B7483E"/>
    <w:rsid w:val="00B75D65"/>
    <w:rsid w:val="00B94165"/>
    <w:rsid w:val="00BA079F"/>
    <w:rsid w:val="00BA5DCC"/>
    <w:rsid w:val="00BC2713"/>
    <w:rsid w:val="00BD4B5B"/>
    <w:rsid w:val="00BE503F"/>
    <w:rsid w:val="00BF13D2"/>
    <w:rsid w:val="00BF6734"/>
    <w:rsid w:val="00C01AD1"/>
    <w:rsid w:val="00C028F7"/>
    <w:rsid w:val="00C13F61"/>
    <w:rsid w:val="00C16E35"/>
    <w:rsid w:val="00C22F37"/>
    <w:rsid w:val="00C32263"/>
    <w:rsid w:val="00C34FCD"/>
    <w:rsid w:val="00C371D4"/>
    <w:rsid w:val="00C37ADB"/>
    <w:rsid w:val="00C42691"/>
    <w:rsid w:val="00C4312A"/>
    <w:rsid w:val="00C4564D"/>
    <w:rsid w:val="00CA083E"/>
    <w:rsid w:val="00CA1412"/>
    <w:rsid w:val="00CA25D0"/>
    <w:rsid w:val="00CB488F"/>
    <w:rsid w:val="00CC2DA2"/>
    <w:rsid w:val="00CD1099"/>
    <w:rsid w:val="00CD7470"/>
    <w:rsid w:val="00CF487F"/>
    <w:rsid w:val="00D11FA0"/>
    <w:rsid w:val="00D1207C"/>
    <w:rsid w:val="00D22C9C"/>
    <w:rsid w:val="00D235A6"/>
    <w:rsid w:val="00D26842"/>
    <w:rsid w:val="00D5151E"/>
    <w:rsid w:val="00D53F3F"/>
    <w:rsid w:val="00D54F72"/>
    <w:rsid w:val="00D55ED8"/>
    <w:rsid w:val="00D574EC"/>
    <w:rsid w:val="00D70E10"/>
    <w:rsid w:val="00DB787F"/>
    <w:rsid w:val="00DB7B40"/>
    <w:rsid w:val="00DC3276"/>
    <w:rsid w:val="00DC3F98"/>
    <w:rsid w:val="00DC5BE1"/>
    <w:rsid w:val="00DE54F0"/>
    <w:rsid w:val="00DF0AE4"/>
    <w:rsid w:val="00DF2E51"/>
    <w:rsid w:val="00DF496A"/>
    <w:rsid w:val="00DF6CA3"/>
    <w:rsid w:val="00E12D08"/>
    <w:rsid w:val="00E222BC"/>
    <w:rsid w:val="00E430C4"/>
    <w:rsid w:val="00E50851"/>
    <w:rsid w:val="00E572B6"/>
    <w:rsid w:val="00E67321"/>
    <w:rsid w:val="00E7074F"/>
    <w:rsid w:val="00E935DF"/>
    <w:rsid w:val="00E96A86"/>
    <w:rsid w:val="00EA00E9"/>
    <w:rsid w:val="00EA52AA"/>
    <w:rsid w:val="00EE3EDC"/>
    <w:rsid w:val="00EF217A"/>
    <w:rsid w:val="00EF38D3"/>
    <w:rsid w:val="00EF71E1"/>
    <w:rsid w:val="00F06A7F"/>
    <w:rsid w:val="00F1704D"/>
    <w:rsid w:val="00F37A7E"/>
    <w:rsid w:val="00F45137"/>
    <w:rsid w:val="00F70A6E"/>
    <w:rsid w:val="00F71331"/>
    <w:rsid w:val="00F86944"/>
    <w:rsid w:val="00F94C7F"/>
    <w:rsid w:val="00FA694C"/>
    <w:rsid w:val="00FB1B6B"/>
    <w:rsid w:val="00FB5DB5"/>
    <w:rsid w:val="00FC3930"/>
    <w:rsid w:val="00FE28CC"/>
    <w:rsid w:val="00FF6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B59AA8"/>
  <w15:docId w15:val="{E5472A8B-64C9-4B43-8266-72EE95C398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079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03ED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935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01C6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572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6776"/>
  </w:style>
  <w:style w:type="paragraph" w:styleId="Footer">
    <w:name w:val="footer"/>
    <w:basedOn w:val="Normal"/>
    <w:link w:val="FooterChar"/>
    <w:uiPriority w:val="99"/>
    <w:unhideWhenUsed/>
    <w:rsid w:val="0060677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6776"/>
  </w:style>
  <w:style w:type="character" w:customStyle="1" w:styleId="Heading1Char">
    <w:name w:val="Heading 1 Char"/>
    <w:basedOn w:val="DefaultParagraphFont"/>
    <w:link w:val="Heading1"/>
    <w:uiPriority w:val="9"/>
    <w:rsid w:val="0053079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3079D"/>
    <w:pPr>
      <w:outlineLvl w:val="9"/>
    </w:pPr>
    <w:rPr>
      <w:lang w:eastAsia="pl-PL"/>
    </w:rPr>
  </w:style>
  <w:style w:type="paragraph" w:styleId="TOC1">
    <w:name w:val="toc 1"/>
    <w:basedOn w:val="Normal"/>
    <w:next w:val="Normal"/>
    <w:autoRedefine/>
    <w:uiPriority w:val="39"/>
    <w:unhideWhenUsed/>
    <w:rsid w:val="0053079D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DF496A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11166"/>
    <w:rPr>
      <w:color w:val="808080"/>
    </w:rPr>
  </w:style>
  <w:style w:type="character" w:styleId="FollowedHyperlink">
    <w:name w:val="FollowedHyperlink"/>
    <w:basedOn w:val="DefaultParagraphFont"/>
    <w:uiPriority w:val="99"/>
    <w:semiHidden/>
    <w:unhideWhenUsed/>
    <w:rsid w:val="000F1085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A721B"/>
    <w:pPr>
      <w:spacing w:after="200" w:line="360" w:lineRule="auto"/>
      <w:jc w:val="center"/>
    </w:pPr>
    <w:rPr>
      <w:rFonts w:ascii="Times New Roman" w:hAnsi="Times New Roman"/>
      <w:iCs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430C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430C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430C4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926A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926AE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926AE"/>
    <w:rPr>
      <w:vertAlign w:val="superscript"/>
    </w:rPr>
  </w:style>
  <w:style w:type="paragraph" w:styleId="Revision">
    <w:name w:val="Revision"/>
    <w:hidden/>
    <w:uiPriority w:val="99"/>
    <w:semiHidden/>
    <w:rsid w:val="00A573E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22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96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1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79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1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71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68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557065">
              <w:marLeft w:val="0"/>
              <w:marRight w:val="0"/>
              <w:marTop w:val="3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62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60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3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0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771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6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5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83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97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86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36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49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6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8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8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42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09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4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49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68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2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860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0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00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74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28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03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3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dev.mysql.com/downloads/connector/j/?os=26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Dominik398/System-Rezerwacji-Miejsc-W-Samolocie" TargetMode="External"/><Relationship Id="rId20" Type="http://schemas.openxmlformats.org/officeDocument/2006/relationships/image" Target="media/image8.png"/><Relationship Id="rId29" Type="http://schemas.openxmlformats.org/officeDocument/2006/relationships/hyperlink" Target="https://creativemarket.com/BomSymbol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12.pn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hyperlink" Target="https://www.iconfinder.com/icons/2530820/airplane_airplane_mode_general_office_plane_transport_travel_icon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88F23637CC5342A68C3036E2122E6A23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01C73E1B-7E57-4FD5-B2E5-13E75DE4975D}"/>
      </w:docPartPr>
      <w:docPartBody>
        <w:p w:rsidR="00240AEB" w:rsidRDefault="002D0880" w:rsidP="002D0880">
          <w:pPr>
            <w:pStyle w:val="88F23637CC5342A68C3036E2122E6A23"/>
          </w:pPr>
          <w:r w:rsidRPr="00443BC1">
            <w:rPr>
              <w:rStyle w:val="PlaceholderText"/>
              <w:color w:val="000000" w:themeColor="text1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6613E"/>
    <w:rsid w:val="00091B4B"/>
    <w:rsid w:val="00126DB2"/>
    <w:rsid w:val="001F37CC"/>
    <w:rsid w:val="0021217F"/>
    <w:rsid w:val="00240AEB"/>
    <w:rsid w:val="002D0880"/>
    <w:rsid w:val="00337254"/>
    <w:rsid w:val="008F2587"/>
    <w:rsid w:val="0096613E"/>
    <w:rsid w:val="00970AFB"/>
    <w:rsid w:val="00A40A93"/>
    <w:rsid w:val="00AB6355"/>
    <w:rsid w:val="00B20DE1"/>
    <w:rsid w:val="00B774FF"/>
    <w:rsid w:val="00BA49E9"/>
    <w:rsid w:val="00C42691"/>
    <w:rsid w:val="00D75D9E"/>
    <w:rsid w:val="00E87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D0880"/>
    <w:rPr>
      <w:color w:val="808080"/>
    </w:rPr>
  </w:style>
  <w:style w:type="paragraph" w:customStyle="1" w:styleId="88F23637CC5342A68C3036E2122E6A23">
    <w:name w:val="88F23637CC5342A68C3036E2122E6A23"/>
    <w:rsid w:val="002D0880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E4A4F684F2D4B46878E2EDE55995703" ma:contentTypeVersion="0" ma:contentTypeDescription="Utwórz nowy dokument." ma:contentTypeScope="" ma:versionID="aa712c42104827a2dccd4a31bbd3685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5fb9aac25f9b64d69d83117132aa4630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E56C94A-C8D3-4D5A-9C8A-B9C62F5FE65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368343-32BC-4423-A10F-95C355F0B34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19E07E0-F882-432F-A98B-30F561E3556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1BA0260-D84A-4918-9A6D-52BDE7106AD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8</Pages>
  <Words>4997</Words>
  <Characters>28486</Characters>
  <Application>Microsoft Office Word</Application>
  <DocSecurity>0</DocSecurity>
  <Lines>237</Lines>
  <Paragraphs>6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weł</dc:creator>
  <cp:keywords/>
  <dc:description/>
  <cp:lastModifiedBy>Dominik Żak</cp:lastModifiedBy>
  <cp:revision>2</cp:revision>
  <cp:lastPrinted>2024-06-30T18:37:00Z</cp:lastPrinted>
  <dcterms:created xsi:type="dcterms:W3CDTF">2024-06-30T19:17:00Z</dcterms:created>
  <dcterms:modified xsi:type="dcterms:W3CDTF">2024-06-30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E4A4F684F2D4B46878E2EDE55995703</vt:lpwstr>
  </property>
</Properties>
</file>